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EEEF42" w14:textId="36C9CF3A" w:rsidR="00B60B5B" w:rsidRPr="00C70088" w:rsidRDefault="00741CF9" w:rsidP="00B60B5B">
      <w:pPr>
        <w:pStyle w:val="Heading1"/>
        <w:jc w:val="center"/>
        <w:rPr>
          <w:lang w:val="bg-BG"/>
        </w:rPr>
      </w:pPr>
      <w:r>
        <w:t>Exercises</w:t>
      </w:r>
      <w:r w:rsidR="00B60B5B" w:rsidRPr="00B60B5B">
        <w:t xml:space="preserve">: </w:t>
      </w:r>
      <w:r>
        <w:rPr>
          <w:bCs/>
        </w:rPr>
        <w:t xml:space="preserve">ASP.NET Core </w:t>
      </w:r>
      <w:r w:rsidR="00E953F5">
        <w:rPr>
          <w:bCs/>
        </w:rPr>
        <w:t>Introduction II</w:t>
      </w:r>
    </w:p>
    <w:p w14:paraId="626D2B0A" w14:textId="5141FBDD" w:rsidR="00461087" w:rsidRDefault="00741CF9" w:rsidP="006120DE">
      <w:pPr>
        <w:jc w:val="center"/>
        <w:rPr>
          <w:rStyle w:val="Hyperlink"/>
          <w:noProof/>
        </w:rPr>
      </w:pPr>
      <w:r>
        <w:t>Problems for exercises for the</w:t>
      </w:r>
      <w:r w:rsidR="00B60B5B" w:rsidRPr="00B60B5B">
        <w:t xml:space="preserve"> </w:t>
      </w:r>
      <w:hyperlink r:id="rId8" w:history="1">
        <w:r w:rsidR="00B60B5B" w:rsidRPr="00E35487">
          <w:rPr>
            <w:rStyle w:val="Hyperlink"/>
          </w:rPr>
          <w:t>"</w:t>
        </w:r>
        <w:r>
          <w:rPr>
            <w:rStyle w:val="Hyperlink"/>
          </w:rPr>
          <w:t>ASP.NET Core Fundamentals</w:t>
        </w:r>
        <w:r w:rsidR="00B60B5B" w:rsidRPr="00E35487">
          <w:rPr>
            <w:rStyle w:val="Hyperlink"/>
          </w:rPr>
          <w:t xml:space="preserve">" course @ </w:t>
        </w:r>
        <w:r w:rsidR="00B60B5B" w:rsidRPr="00E35487">
          <w:rPr>
            <w:rStyle w:val="Hyperlink"/>
            <w:noProof/>
          </w:rPr>
          <w:t>SoftUni</w:t>
        </w:r>
      </w:hyperlink>
    </w:p>
    <w:p w14:paraId="115D96D0" w14:textId="7B01362F" w:rsidR="00B60B5B" w:rsidRPr="00B60B5B" w:rsidRDefault="00461087" w:rsidP="006120DE">
      <w:pPr>
        <w:jc w:val="center"/>
        <w:rPr>
          <w:b/>
          <w:lang w:val="bg-BG"/>
        </w:rPr>
      </w:pPr>
      <w:r w:rsidRPr="00461087">
        <w:rPr>
          <w:noProof/>
          <w:color w:val="0000FF" w:themeColor="hyperlink"/>
          <w:lang w:val="bg-BG"/>
        </w:rPr>
        <w:drawing>
          <wp:inline distT="0" distB="0" distL="0" distR="0" wp14:anchorId="78889292" wp14:editId="272E9C0A">
            <wp:extent cx="1676400" cy="1341120"/>
            <wp:effectExtent l="0" t="0" r="0" b="0"/>
            <wp:docPr id="847577950" name="Picture 6" descr="A movie ticket and popc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577950" name="Picture 6" descr="A movie ticket and popcorn&#10;&#10;Description automatically generated"/>
                    <pic:cNvPicPr/>
                  </pic:nvPicPr>
                  <pic:blipFill>
                    <a:blip r:embed="rId9"/>
                    <a:stretch>
                      <a:fillRect/>
                    </a:stretch>
                  </pic:blipFill>
                  <pic:spPr>
                    <a:xfrm>
                      <a:off x="0" y="0"/>
                      <a:ext cx="1676749" cy="1341399"/>
                    </a:xfrm>
                    <a:prstGeom prst="roundRect">
                      <a:avLst/>
                    </a:prstGeom>
                  </pic:spPr>
                </pic:pic>
              </a:graphicData>
            </a:graphic>
          </wp:inline>
        </w:drawing>
      </w:r>
      <w:r w:rsidR="00B60B5B" w:rsidRPr="00B60B5B">
        <w:rPr>
          <w:rStyle w:val="Hyperlink"/>
          <w:lang w:val="bg-BG"/>
        </w:rPr>
        <w:br/>
      </w:r>
    </w:p>
    <w:p w14:paraId="4E6F6940" w14:textId="38150834" w:rsidR="00B60B5B" w:rsidRPr="00B60B5B" w:rsidRDefault="00461087" w:rsidP="00B60B5B">
      <w:pPr>
        <w:pStyle w:val="Heading2"/>
        <w:rPr>
          <w:lang w:val="bg-BG"/>
        </w:rPr>
      </w:pPr>
      <w:proofErr w:type="spellStart"/>
      <w:r>
        <w:t>CinemaWebApp</w:t>
      </w:r>
      <w:proofErr w:type="spellEnd"/>
      <w:r w:rsidR="00CE52DD">
        <w:t xml:space="preserve"> in an ASP.NET Core</w:t>
      </w:r>
      <w:r w:rsidR="00E953F5">
        <w:t xml:space="preserve"> – Expanding the Application</w:t>
      </w:r>
    </w:p>
    <w:p w14:paraId="5E242FC2" w14:textId="3A533B5F" w:rsidR="00E953F5" w:rsidRDefault="00E953F5" w:rsidP="00E953F5">
      <w:r>
        <w:t xml:space="preserve">In this exercise, we will continue </w:t>
      </w:r>
      <w:r w:rsidRPr="00E953F5">
        <w:rPr>
          <w:b/>
          <w:bCs/>
        </w:rPr>
        <w:t xml:space="preserve">expanding our </w:t>
      </w:r>
      <w:proofErr w:type="spellStart"/>
      <w:r w:rsidRPr="00E953F5">
        <w:rPr>
          <w:b/>
          <w:bCs/>
        </w:rPr>
        <w:t>CinemaWebApp</w:t>
      </w:r>
      <w:proofErr w:type="spellEnd"/>
      <w:r>
        <w:t xml:space="preserve"> by </w:t>
      </w:r>
      <w:r w:rsidRPr="00E953F5">
        <w:rPr>
          <w:b/>
          <w:bCs/>
        </w:rPr>
        <w:t>adding more models</w:t>
      </w:r>
      <w:r>
        <w:t xml:space="preserve"> and implementing advanced features. As we move forward, we will introduce </w:t>
      </w:r>
      <w:r w:rsidRPr="00E953F5">
        <w:rPr>
          <w:b/>
          <w:bCs/>
        </w:rPr>
        <w:t>the concept of View Models</w:t>
      </w:r>
      <w:r>
        <w:t xml:space="preserve"> and demonstrate how they can be used to better </w:t>
      </w:r>
      <w:r w:rsidRPr="00E953F5">
        <w:rPr>
          <w:b/>
          <w:bCs/>
        </w:rPr>
        <w:t>manage the flow of data between the application layers</w:t>
      </w:r>
      <w:r>
        <w:t xml:space="preserve">. View Models provide a clear </w:t>
      </w:r>
      <w:r w:rsidRPr="00E953F5">
        <w:rPr>
          <w:b/>
          <w:bCs/>
        </w:rPr>
        <w:t>separation of concerns</w:t>
      </w:r>
      <w:r>
        <w:t>, ensuring that only the necessary data is passed to and from the view.</w:t>
      </w:r>
    </w:p>
    <w:p w14:paraId="4F738531" w14:textId="43D16823" w:rsidR="004A5E66" w:rsidRDefault="00E953F5" w:rsidP="00B40739">
      <w:r>
        <w:t xml:space="preserve">Additionally, we will focus on </w:t>
      </w:r>
      <w:r w:rsidRPr="00E953F5">
        <w:rPr>
          <w:b/>
          <w:bCs/>
        </w:rPr>
        <w:t>validating data</w:t>
      </w:r>
      <w:r>
        <w:t xml:space="preserve"> and </w:t>
      </w:r>
      <w:r w:rsidRPr="00E953F5">
        <w:rPr>
          <w:b/>
          <w:bCs/>
        </w:rPr>
        <w:t>model validations</w:t>
      </w:r>
      <w:r>
        <w:t xml:space="preserve"> to ensure that user input is correct and secure. This will include both </w:t>
      </w:r>
      <w:r w:rsidRPr="00E953F5">
        <w:rPr>
          <w:b/>
          <w:bCs/>
        </w:rPr>
        <w:t>server-side</w:t>
      </w:r>
      <w:r>
        <w:t xml:space="preserve"> and </w:t>
      </w:r>
      <w:r w:rsidRPr="00E953F5">
        <w:rPr>
          <w:b/>
          <w:bCs/>
        </w:rPr>
        <w:t>client-side validation</w:t>
      </w:r>
      <w:r>
        <w:t xml:space="preserve"> using ASP.NET Core’s built-in features. By adhering to these </w:t>
      </w:r>
      <w:r w:rsidRPr="00E953F5">
        <w:rPr>
          <w:b/>
          <w:bCs/>
        </w:rPr>
        <w:t>best practices</w:t>
      </w:r>
      <w:r>
        <w:t xml:space="preserve">, we will enhance the </w:t>
      </w:r>
      <w:r w:rsidRPr="00E953F5">
        <w:rPr>
          <w:b/>
          <w:bCs/>
        </w:rPr>
        <w:t>architecture of our application</w:t>
      </w:r>
      <w:r>
        <w:t xml:space="preserve">, setting the foundation for </w:t>
      </w:r>
      <w:r w:rsidRPr="00E953F5">
        <w:rPr>
          <w:b/>
          <w:bCs/>
        </w:rPr>
        <w:t>scalability</w:t>
      </w:r>
      <w:r>
        <w:t xml:space="preserve"> and </w:t>
      </w:r>
      <w:r w:rsidRPr="00E953F5">
        <w:rPr>
          <w:b/>
          <w:bCs/>
        </w:rPr>
        <w:t>maintainability</w:t>
      </w:r>
      <w:r>
        <w:t xml:space="preserve">. Throughout this workshop, we will also discuss </w:t>
      </w:r>
      <w:r w:rsidRPr="00E953F5">
        <w:rPr>
          <w:b/>
          <w:bCs/>
        </w:rPr>
        <w:t>good practices in ASP.NET Core application</w:t>
      </w:r>
      <w:r>
        <w:t xml:space="preserve"> architecture, emphasizing clean code and a robust structure.</w:t>
      </w:r>
    </w:p>
    <w:p w14:paraId="4F22F4A3" w14:textId="32E7F17F" w:rsidR="008C55E7" w:rsidRDefault="008C55E7" w:rsidP="004A5E66">
      <w:pPr>
        <w:pStyle w:val="Heading3"/>
        <w:rPr>
          <w:noProof/>
        </w:rPr>
      </w:pPr>
      <w:r>
        <w:rPr>
          <w:noProof/>
        </w:rPr>
        <w:t xml:space="preserve">What is a </w:t>
      </w:r>
      <w:r w:rsidR="00B40739">
        <w:rPr>
          <w:noProof/>
        </w:rPr>
        <w:t>ViewModel</w:t>
      </w:r>
      <w:r>
        <w:rPr>
          <w:noProof/>
        </w:rPr>
        <w:t>?</w:t>
      </w:r>
    </w:p>
    <w:p w14:paraId="3638F2DB" w14:textId="23CE4DE2" w:rsidR="00B40739" w:rsidRPr="00B40739" w:rsidRDefault="00B40739" w:rsidP="00B40739">
      <w:r>
        <w:rPr>
          <w:noProof/>
        </w:rPr>
        <w:drawing>
          <wp:inline distT="0" distB="0" distL="0" distR="0" wp14:anchorId="3C8E9392" wp14:editId="4EA4FDB2">
            <wp:extent cx="6626225" cy="2927350"/>
            <wp:effectExtent l="19050" t="19050" r="22225" b="25400"/>
            <wp:docPr id="2135033464" name="Picture 6" descr="A diagram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033464" name="Picture 6" descr="A diagram of a model&#10;&#10;Description automatically generated"/>
                    <pic:cNvPicPr/>
                  </pic:nvPicPr>
                  <pic:blipFill rotWithShape="1">
                    <a:blip r:embed="rId10"/>
                    <a:srcRect b="11652"/>
                    <a:stretch/>
                  </pic:blipFill>
                  <pic:spPr bwMode="auto">
                    <a:xfrm>
                      <a:off x="0" y="0"/>
                      <a:ext cx="6626225" cy="2927350"/>
                    </a:xfrm>
                    <a:prstGeom prst="rect">
                      <a:avLst/>
                    </a:prstGeom>
                    <a:ln>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500457EA" w14:textId="75608AD0" w:rsidR="008C55E7" w:rsidRPr="008C55E7" w:rsidRDefault="00B40739" w:rsidP="008C55E7">
      <w:r w:rsidRPr="00B40739">
        <w:t xml:space="preserve">In an ASP.NET Core MVC application, a </w:t>
      </w:r>
      <w:proofErr w:type="spellStart"/>
      <w:r w:rsidRPr="00B40739">
        <w:rPr>
          <w:b/>
          <w:bCs/>
        </w:rPr>
        <w:t>ViewModel</w:t>
      </w:r>
      <w:proofErr w:type="spellEnd"/>
      <w:r w:rsidRPr="00B40739">
        <w:t xml:space="preserve"> is a special type of model designed specifically to transfer data between the </w:t>
      </w:r>
      <w:r w:rsidRPr="00B40739">
        <w:rPr>
          <w:b/>
          <w:bCs/>
        </w:rPr>
        <w:t>View</w:t>
      </w:r>
      <w:r w:rsidRPr="00B40739">
        <w:t xml:space="preserve"> and the </w:t>
      </w:r>
      <w:r w:rsidRPr="00B40739">
        <w:rPr>
          <w:b/>
          <w:bCs/>
        </w:rPr>
        <w:t>Controller</w:t>
      </w:r>
      <w:r w:rsidR="008C55E7">
        <w:t>.</w:t>
      </w:r>
      <w:r>
        <w:br/>
      </w:r>
      <w:r w:rsidRPr="00B40739">
        <w:t xml:space="preserve">It helps in separating the data you want to present on the UI from the actual </w:t>
      </w:r>
      <w:r w:rsidRPr="00B40739">
        <w:rPr>
          <w:b/>
          <w:bCs/>
        </w:rPr>
        <w:t>Domain Model</w:t>
      </w:r>
      <w:r w:rsidRPr="00B40739">
        <w:t xml:space="preserve"> (such as the </w:t>
      </w:r>
      <w:r w:rsidRPr="00B40739">
        <w:rPr>
          <w:b/>
          <w:bCs/>
        </w:rPr>
        <w:t>Movie</w:t>
      </w:r>
      <w:r w:rsidRPr="00B40739">
        <w:t xml:space="preserve"> or </w:t>
      </w:r>
      <w:r w:rsidRPr="00B40739">
        <w:rPr>
          <w:b/>
          <w:bCs/>
        </w:rPr>
        <w:t>Cinema</w:t>
      </w:r>
      <w:r w:rsidRPr="00B40739">
        <w:t xml:space="preserve"> models, which represent your database entities). The </w:t>
      </w:r>
      <w:proofErr w:type="spellStart"/>
      <w:r w:rsidRPr="00B40739">
        <w:t>ViewModel</w:t>
      </w:r>
      <w:proofErr w:type="spellEnd"/>
      <w:r w:rsidRPr="00B40739">
        <w:t xml:space="preserve"> contains only the data that is necessary for a particular view, making it an essential part of the </w:t>
      </w:r>
      <w:r w:rsidRPr="00B40739">
        <w:rPr>
          <w:b/>
          <w:bCs/>
        </w:rPr>
        <w:t>Model-View-Controller (MVC)</w:t>
      </w:r>
      <w:r w:rsidRPr="00B40739">
        <w:t xml:space="preserve"> architecture</w:t>
      </w:r>
      <w:r>
        <w:t>.</w:t>
      </w:r>
    </w:p>
    <w:p w14:paraId="66DE6D19" w14:textId="3650B5E5" w:rsidR="004A5E66" w:rsidRDefault="00B40739" w:rsidP="004A5E66">
      <w:pPr>
        <w:pStyle w:val="Heading3"/>
        <w:rPr>
          <w:noProof/>
        </w:rPr>
      </w:pPr>
      <w:r>
        <w:rPr>
          <w:noProof/>
        </w:rPr>
        <w:lastRenderedPageBreak/>
        <w:t>MovieViewModel</w:t>
      </w:r>
    </w:p>
    <w:p w14:paraId="40AEAACC" w14:textId="7277C110" w:rsidR="00B40739" w:rsidRPr="00B40739" w:rsidRDefault="00B40739" w:rsidP="00B40739">
      <w:r w:rsidRPr="00B40739">
        <w:t xml:space="preserve">Now that we understand what a </w:t>
      </w:r>
      <w:proofErr w:type="spellStart"/>
      <w:r w:rsidRPr="00B40739">
        <w:rPr>
          <w:b/>
          <w:bCs/>
        </w:rPr>
        <w:t>ViewModel</w:t>
      </w:r>
      <w:proofErr w:type="spellEnd"/>
      <w:r w:rsidRPr="00B40739">
        <w:t xml:space="preserve"> is and why it is important, let's create our first </w:t>
      </w:r>
      <w:proofErr w:type="spellStart"/>
      <w:r w:rsidRPr="00B40739">
        <w:rPr>
          <w:b/>
          <w:bCs/>
        </w:rPr>
        <w:t>ViewModel</w:t>
      </w:r>
      <w:proofErr w:type="spellEnd"/>
      <w:r w:rsidRPr="00B40739">
        <w:t xml:space="preserve"> for the </w:t>
      </w:r>
      <w:r w:rsidRPr="00B40739">
        <w:rPr>
          <w:b/>
          <w:bCs/>
        </w:rPr>
        <w:t>Movie</w:t>
      </w:r>
      <w:r w:rsidRPr="00B40739">
        <w:t xml:space="preserve"> entity in our </w:t>
      </w:r>
      <w:proofErr w:type="spellStart"/>
      <w:r w:rsidRPr="00B40739">
        <w:rPr>
          <w:b/>
          <w:bCs/>
        </w:rPr>
        <w:t>CinemaWebApp</w:t>
      </w:r>
      <w:proofErr w:type="spellEnd"/>
      <w:r w:rsidRPr="00B40739">
        <w:t xml:space="preserve">. This </w:t>
      </w:r>
      <w:proofErr w:type="spellStart"/>
      <w:r w:rsidRPr="00B40739">
        <w:rPr>
          <w:b/>
          <w:bCs/>
        </w:rPr>
        <w:t>MovieViewModel</w:t>
      </w:r>
      <w:proofErr w:type="spellEnd"/>
      <w:r w:rsidRPr="00B40739">
        <w:t xml:space="preserve"> will allow us to control what data gets passed between the view and the controller</w:t>
      </w:r>
      <w:r>
        <w:t>.</w:t>
      </w:r>
    </w:p>
    <w:p w14:paraId="181734C2" w14:textId="49F92A01" w:rsidR="004A5E66" w:rsidRDefault="00FC00DA" w:rsidP="004A5E66">
      <w:pPr>
        <w:pStyle w:val="Heading4"/>
      </w:pPr>
      <w:proofErr w:type="spellStart"/>
      <w:r>
        <w:t>ViewModels</w:t>
      </w:r>
      <w:proofErr w:type="spellEnd"/>
      <w:r>
        <w:t xml:space="preserve"> Folder</w:t>
      </w:r>
    </w:p>
    <w:p w14:paraId="3D012496" w14:textId="06B3AF4D" w:rsidR="00FC00DA" w:rsidRDefault="00FC00DA" w:rsidP="00FC00DA">
      <w:pPr>
        <w:pStyle w:val="ListParagraph"/>
        <w:numPr>
          <w:ilvl w:val="0"/>
          <w:numId w:val="32"/>
        </w:numPr>
      </w:pPr>
      <w:r w:rsidRPr="00FC00DA">
        <w:t xml:space="preserve">Right-click on the </w:t>
      </w:r>
      <w:r w:rsidRPr="00FC00DA">
        <w:rPr>
          <w:b/>
          <w:bCs/>
        </w:rPr>
        <w:t>Models</w:t>
      </w:r>
      <w:r w:rsidRPr="00FC00DA">
        <w:t xml:space="preserve"> folder (or the root of your project if preferred)</w:t>
      </w:r>
    </w:p>
    <w:p w14:paraId="4015CE22" w14:textId="6B0B9CAB" w:rsidR="00FC00DA" w:rsidRPr="00FC00DA" w:rsidRDefault="00FC00DA" w:rsidP="00FC00DA">
      <w:pPr>
        <w:pStyle w:val="ListParagraph"/>
        <w:numPr>
          <w:ilvl w:val="0"/>
          <w:numId w:val="32"/>
        </w:numPr>
        <w:rPr>
          <w:b/>
          <w:bCs/>
        </w:rPr>
      </w:pPr>
      <w:r w:rsidRPr="00FC00DA">
        <w:t xml:space="preserve">Select </w:t>
      </w:r>
      <w:r w:rsidRPr="00FC00DA">
        <w:rPr>
          <w:b/>
          <w:bCs/>
        </w:rPr>
        <w:t>Add</w:t>
      </w:r>
      <w:r w:rsidRPr="00FC00DA">
        <w:t xml:space="preserve"> &gt; </w:t>
      </w:r>
      <w:r w:rsidRPr="00FC00DA">
        <w:rPr>
          <w:b/>
          <w:bCs/>
        </w:rPr>
        <w:t>New Folder</w:t>
      </w:r>
    </w:p>
    <w:p w14:paraId="69A88C69" w14:textId="3F40EB4E" w:rsidR="00FC00DA" w:rsidRPr="00FC00DA" w:rsidRDefault="00FC00DA" w:rsidP="00FC00DA">
      <w:pPr>
        <w:pStyle w:val="ListParagraph"/>
        <w:numPr>
          <w:ilvl w:val="0"/>
          <w:numId w:val="32"/>
        </w:numPr>
      </w:pPr>
      <w:r w:rsidRPr="00FC00DA">
        <w:t xml:space="preserve">Name the folder </w:t>
      </w:r>
      <w:proofErr w:type="spellStart"/>
      <w:r w:rsidRPr="00FC00DA">
        <w:rPr>
          <w:b/>
          <w:bCs/>
        </w:rPr>
        <w:t>ViewModels</w:t>
      </w:r>
      <w:proofErr w:type="spellEnd"/>
    </w:p>
    <w:p w14:paraId="1AB36485" w14:textId="7ABFFE9D" w:rsidR="004A5E66" w:rsidRDefault="00FC00DA" w:rsidP="004A5E66">
      <w:r w:rsidRPr="00FC00DA">
        <w:t xml:space="preserve">This folder will store all the </w:t>
      </w:r>
      <w:proofErr w:type="spellStart"/>
      <w:r w:rsidRPr="00FC00DA">
        <w:t>ViewModels</w:t>
      </w:r>
      <w:proofErr w:type="spellEnd"/>
      <w:r w:rsidR="004A5E66">
        <w:t>:</w:t>
      </w:r>
    </w:p>
    <w:p w14:paraId="069580E6" w14:textId="780028D2" w:rsidR="004A5E66" w:rsidRPr="0036731A" w:rsidRDefault="00FC00DA" w:rsidP="0036731A">
      <w:pPr>
        <w:spacing w:line="240" w:lineRule="auto"/>
        <w:rPr>
          <w:lang w:val="en-GB"/>
        </w:rPr>
      </w:pPr>
      <w:r w:rsidRPr="00FC00DA">
        <w:rPr>
          <w:noProof/>
          <w:lang w:val="en-GB"/>
        </w:rPr>
        <w:drawing>
          <wp:inline distT="0" distB="0" distL="0" distR="0" wp14:anchorId="1DA727DE" wp14:editId="560BEFD2">
            <wp:extent cx="4151674" cy="2403475"/>
            <wp:effectExtent l="19050" t="19050" r="20320" b="15875"/>
            <wp:docPr id="11057499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49928" name="Picture 1" descr="A screenshot of a computer&#10;&#10;Description automatically generated"/>
                    <pic:cNvPicPr/>
                  </pic:nvPicPr>
                  <pic:blipFill>
                    <a:blip r:embed="rId11"/>
                    <a:stretch>
                      <a:fillRect/>
                    </a:stretch>
                  </pic:blipFill>
                  <pic:spPr>
                    <a:xfrm>
                      <a:off x="0" y="0"/>
                      <a:ext cx="4164215" cy="2410735"/>
                    </a:xfrm>
                    <a:prstGeom prst="rect">
                      <a:avLst/>
                    </a:prstGeom>
                    <a:ln>
                      <a:solidFill>
                        <a:schemeClr val="tx1">
                          <a:lumMod val="50000"/>
                          <a:lumOff val="50000"/>
                        </a:schemeClr>
                      </a:solidFill>
                    </a:ln>
                  </pic:spPr>
                </pic:pic>
              </a:graphicData>
            </a:graphic>
          </wp:inline>
        </w:drawing>
      </w:r>
      <w:r w:rsidRPr="00FC00DA">
        <w:rPr>
          <w:noProof/>
        </w:rPr>
        <w:t xml:space="preserve"> </w:t>
      </w:r>
      <w:r w:rsidRPr="00FC00DA">
        <w:rPr>
          <w:noProof/>
          <w:lang w:val="en-GB"/>
        </w:rPr>
        <w:drawing>
          <wp:inline distT="0" distB="0" distL="0" distR="0" wp14:anchorId="55324435" wp14:editId="45234FC9">
            <wp:extent cx="2038350" cy="2405387"/>
            <wp:effectExtent l="19050" t="19050" r="19050" b="13970"/>
            <wp:docPr id="964317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317886" name="Picture 1" descr="A screenshot of a computer&#10;&#10;Description automatically generated"/>
                    <pic:cNvPicPr/>
                  </pic:nvPicPr>
                  <pic:blipFill>
                    <a:blip r:embed="rId12"/>
                    <a:stretch>
                      <a:fillRect/>
                    </a:stretch>
                  </pic:blipFill>
                  <pic:spPr>
                    <a:xfrm>
                      <a:off x="0" y="0"/>
                      <a:ext cx="2051154" cy="2420497"/>
                    </a:xfrm>
                    <a:prstGeom prst="rect">
                      <a:avLst/>
                    </a:prstGeom>
                    <a:ln>
                      <a:solidFill>
                        <a:schemeClr val="tx1">
                          <a:lumMod val="50000"/>
                          <a:lumOff val="50000"/>
                        </a:schemeClr>
                      </a:solidFill>
                    </a:ln>
                  </pic:spPr>
                </pic:pic>
              </a:graphicData>
            </a:graphic>
          </wp:inline>
        </w:drawing>
      </w:r>
    </w:p>
    <w:p w14:paraId="715F6044" w14:textId="39083F69" w:rsidR="002143EB" w:rsidRDefault="0036731A" w:rsidP="009B450C">
      <w:pPr>
        <w:pStyle w:val="Heading4"/>
        <w:rPr>
          <w:noProof/>
        </w:rPr>
      </w:pPr>
      <w:r>
        <w:rPr>
          <w:noProof/>
        </w:rPr>
        <w:t>Add the MovieViewModel Class</w:t>
      </w:r>
    </w:p>
    <w:p w14:paraId="51950631" w14:textId="30D568CD" w:rsidR="0036731A" w:rsidRPr="0036731A" w:rsidRDefault="0036731A" w:rsidP="0036731A">
      <w:pPr>
        <w:pStyle w:val="ListParagraph"/>
        <w:numPr>
          <w:ilvl w:val="0"/>
          <w:numId w:val="33"/>
        </w:numPr>
      </w:pPr>
      <w:r w:rsidRPr="0036731A">
        <w:t xml:space="preserve">Right-click on the </w:t>
      </w:r>
      <w:proofErr w:type="spellStart"/>
      <w:r w:rsidRPr="0036731A">
        <w:t>ViewModels</w:t>
      </w:r>
      <w:proofErr w:type="spellEnd"/>
      <w:r w:rsidRPr="0036731A">
        <w:t xml:space="preserve"> folder and select </w:t>
      </w:r>
      <w:r w:rsidRPr="0036731A">
        <w:rPr>
          <w:b/>
          <w:bCs/>
        </w:rPr>
        <w:t>Add &gt; Class</w:t>
      </w:r>
    </w:p>
    <w:p w14:paraId="7CAA2FE7" w14:textId="58B9A506" w:rsidR="0036731A" w:rsidRPr="0036731A" w:rsidRDefault="0036731A" w:rsidP="0036731A">
      <w:pPr>
        <w:pStyle w:val="ListParagraph"/>
        <w:numPr>
          <w:ilvl w:val="0"/>
          <w:numId w:val="33"/>
        </w:numPr>
      </w:pPr>
      <w:r w:rsidRPr="0036731A">
        <w:t xml:space="preserve">Name the class </w:t>
      </w:r>
      <w:proofErr w:type="spellStart"/>
      <w:r w:rsidRPr="0036731A">
        <w:rPr>
          <w:b/>
          <w:bCs/>
        </w:rPr>
        <w:t>MovieViewModel.cs</w:t>
      </w:r>
      <w:proofErr w:type="spellEnd"/>
    </w:p>
    <w:p w14:paraId="775F8354" w14:textId="6F6DBA16" w:rsidR="002143EB" w:rsidRPr="005E516E" w:rsidRDefault="0036731A" w:rsidP="002143EB">
      <w:r w:rsidRPr="0036731A">
        <w:rPr>
          <w:noProof/>
        </w:rPr>
        <w:drawing>
          <wp:inline distT="0" distB="0" distL="0" distR="0" wp14:anchorId="724F9C88" wp14:editId="0B239304">
            <wp:extent cx="5033380" cy="1816549"/>
            <wp:effectExtent l="19050" t="19050" r="15240" b="12700"/>
            <wp:docPr id="1850017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01792" name="Picture 1" descr="A screenshot of a computer&#10;&#10;Description automatically generated"/>
                    <pic:cNvPicPr/>
                  </pic:nvPicPr>
                  <pic:blipFill>
                    <a:blip r:embed="rId13"/>
                    <a:stretch>
                      <a:fillRect/>
                    </a:stretch>
                  </pic:blipFill>
                  <pic:spPr>
                    <a:xfrm>
                      <a:off x="0" y="0"/>
                      <a:ext cx="5054208" cy="1824066"/>
                    </a:xfrm>
                    <a:prstGeom prst="rect">
                      <a:avLst/>
                    </a:prstGeom>
                    <a:ln>
                      <a:solidFill>
                        <a:schemeClr val="tx1">
                          <a:lumMod val="50000"/>
                          <a:lumOff val="50000"/>
                        </a:schemeClr>
                      </a:solidFill>
                    </a:ln>
                  </pic:spPr>
                </pic:pic>
              </a:graphicData>
            </a:graphic>
          </wp:inline>
        </w:drawing>
      </w:r>
      <w:r w:rsidRPr="0036731A">
        <w:rPr>
          <w:noProof/>
        </w:rPr>
        <w:t xml:space="preserve"> </w:t>
      </w:r>
      <w:r w:rsidRPr="0036731A">
        <w:rPr>
          <w:noProof/>
        </w:rPr>
        <w:drawing>
          <wp:inline distT="0" distB="0" distL="0" distR="0" wp14:anchorId="7107D98F" wp14:editId="0B9FEACA">
            <wp:extent cx="1455227" cy="1801928"/>
            <wp:effectExtent l="19050" t="19050" r="12065" b="27305"/>
            <wp:docPr id="16260296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029663" name="Picture 1" descr="A screenshot of a computer&#10;&#10;Description automatically generated"/>
                    <pic:cNvPicPr/>
                  </pic:nvPicPr>
                  <pic:blipFill>
                    <a:blip r:embed="rId14"/>
                    <a:stretch>
                      <a:fillRect/>
                    </a:stretch>
                  </pic:blipFill>
                  <pic:spPr>
                    <a:xfrm>
                      <a:off x="0" y="0"/>
                      <a:ext cx="1466863" cy="1816336"/>
                    </a:xfrm>
                    <a:prstGeom prst="rect">
                      <a:avLst/>
                    </a:prstGeom>
                    <a:ln>
                      <a:solidFill>
                        <a:schemeClr val="tx1">
                          <a:lumMod val="50000"/>
                          <a:lumOff val="50000"/>
                        </a:schemeClr>
                      </a:solidFill>
                    </a:ln>
                  </pic:spPr>
                </pic:pic>
              </a:graphicData>
            </a:graphic>
          </wp:inline>
        </w:drawing>
      </w:r>
    </w:p>
    <w:p w14:paraId="3D5B3B95" w14:textId="36D7F14F" w:rsidR="005E516E" w:rsidRDefault="0036731A" w:rsidP="009B450C">
      <w:pPr>
        <w:pStyle w:val="Heading4"/>
        <w:rPr>
          <w:noProof/>
        </w:rPr>
      </w:pPr>
      <w:r>
        <w:rPr>
          <w:noProof/>
        </w:rPr>
        <w:t>Define the MovieViewModel</w:t>
      </w:r>
    </w:p>
    <w:p w14:paraId="4BBB75DF" w14:textId="68DFD178" w:rsidR="00B011B6" w:rsidRDefault="0036731A" w:rsidP="005E516E">
      <w:pPr>
        <w:pStyle w:val="ListParagraph"/>
        <w:numPr>
          <w:ilvl w:val="0"/>
          <w:numId w:val="34"/>
        </w:numPr>
      </w:pPr>
      <w:r w:rsidRPr="0036731A">
        <w:t xml:space="preserve">In </w:t>
      </w:r>
      <w:proofErr w:type="spellStart"/>
      <w:r w:rsidRPr="0036731A">
        <w:rPr>
          <w:b/>
          <w:bCs/>
        </w:rPr>
        <w:t>MovieViewModel.cs</w:t>
      </w:r>
      <w:proofErr w:type="spellEnd"/>
      <w:r w:rsidRPr="0036731A">
        <w:t>, define the properties that will be used in the view. Here's an example</w:t>
      </w:r>
      <w:r w:rsidR="00B011B6">
        <w:t>:</w:t>
      </w:r>
    </w:p>
    <w:p w14:paraId="5E57C827" w14:textId="731DD399" w:rsidR="00CC7D7D" w:rsidRDefault="00805A9A" w:rsidP="00CC7D7D">
      <w:r w:rsidRPr="00805A9A">
        <w:rPr>
          <w:noProof/>
        </w:rPr>
        <w:lastRenderedPageBreak/>
        <w:drawing>
          <wp:inline distT="0" distB="0" distL="0" distR="0" wp14:anchorId="5A4B9814" wp14:editId="39BB569A">
            <wp:extent cx="2825750" cy="2461939"/>
            <wp:effectExtent l="19050" t="19050" r="12700" b="14605"/>
            <wp:docPr id="155198002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980027" name="Picture 1" descr="A screenshot of a computer program&#10;&#10;Description automatically generated"/>
                    <pic:cNvPicPr/>
                  </pic:nvPicPr>
                  <pic:blipFill>
                    <a:blip r:embed="rId15"/>
                    <a:stretch>
                      <a:fillRect/>
                    </a:stretch>
                  </pic:blipFill>
                  <pic:spPr>
                    <a:xfrm>
                      <a:off x="0" y="0"/>
                      <a:ext cx="2843296" cy="2477226"/>
                    </a:xfrm>
                    <a:prstGeom prst="rect">
                      <a:avLst/>
                    </a:prstGeom>
                    <a:ln>
                      <a:solidFill>
                        <a:schemeClr val="tx1">
                          <a:lumMod val="50000"/>
                          <a:lumOff val="50000"/>
                        </a:schemeClr>
                      </a:solidFill>
                    </a:ln>
                  </pic:spPr>
                </pic:pic>
              </a:graphicData>
            </a:graphic>
          </wp:inline>
        </w:drawing>
      </w:r>
    </w:p>
    <w:p w14:paraId="7EADA049" w14:textId="3C7EE78B" w:rsidR="00CC7D7D" w:rsidRDefault="00CC7D7D" w:rsidP="00CC7D7D">
      <w:r w:rsidRPr="00CC7D7D">
        <w:t xml:space="preserve">This </w:t>
      </w:r>
      <w:proofErr w:type="spellStart"/>
      <w:r w:rsidRPr="00CC7D7D">
        <w:rPr>
          <w:b/>
          <w:bCs/>
        </w:rPr>
        <w:t>ViewModel</w:t>
      </w:r>
      <w:proofErr w:type="spellEnd"/>
      <w:r w:rsidRPr="00CC7D7D">
        <w:rPr>
          <w:b/>
          <w:bCs/>
        </w:rPr>
        <w:t xml:space="preserve"> is now ready to handle data transfer</w:t>
      </w:r>
      <w:r w:rsidRPr="00CC7D7D">
        <w:t xml:space="preserve"> between the view and the controller.</w:t>
      </w:r>
    </w:p>
    <w:p w14:paraId="2FE36BB3" w14:textId="4725A998" w:rsidR="00AB1A89" w:rsidRDefault="00AB1A89" w:rsidP="00AB1A89">
      <w:pPr>
        <w:pStyle w:val="Heading4"/>
        <w:rPr>
          <w:noProof/>
        </w:rPr>
      </w:pPr>
      <w:r>
        <w:rPr>
          <w:noProof/>
        </w:rPr>
        <w:t xml:space="preserve">BONUS: </w:t>
      </w:r>
      <w:r w:rsidRPr="00AB1A89">
        <w:rPr>
          <w:noProof/>
        </w:rPr>
        <w:t>Set a Default Date in the ViewModel</w:t>
      </w:r>
    </w:p>
    <w:p w14:paraId="05C8F5DD" w14:textId="3E2D1FB7" w:rsidR="00AB1A89" w:rsidRDefault="00AB1A89" w:rsidP="00AB1A89">
      <w:pPr>
        <w:pStyle w:val="ListParagraph"/>
        <w:numPr>
          <w:ilvl w:val="0"/>
          <w:numId w:val="34"/>
        </w:numPr>
      </w:pPr>
      <w:r w:rsidRPr="00AB1A89">
        <w:t xml:space="preserve">You can set a default date for the </w:t>
      </w:r>
      <w:proofErr w:type="spellStart"/>
      <w:r w:rsidRPr="00AB1A89">
        <w:rPr>
          <w:b/>
          <w:bCs/>
        </w:rPr>
        <w:t>ReleaseDate</w:t>
      </w:r>
      <w:proofErr w:type="spellEnd"/>
      <w:r w:rsidRPr="00AB1A89">
        <w:t xml:space="preserve"> in the </w:t>
      </w:r>
      <w:proofErr w:type="spellStart"/>
      <w:r w:rsidRPr="00AB1A89">
        <w:rPr>
          <w:b/>
          <w:bCs/>
        </w:rPr>
        <w:t>MovieViewModel</w:t>
      </w:r>
      <w:proofErr w:type="spellEnd"/>
      <w:r w:rsidRPr="00AB1A89">
        <w:t>, such as the current date, to prevent the calendar from defaulting to year 0001</w:t>
      </w:r>
      <w:r>
        <w:t>:</w:t>
      </w:r>
    </w:p>
    <w:p w14:paraId="3CCC001E" w14:textId="1A3E19AA" w:rsidR="00AB1A89" w:rsidRDefault="00AB1A89" w:rsidP="00AB1A89">
      <w:r w:rsidRPr="00AB1A89">
        <w:rPr>
          <w:noProof/>
        </w:rPr>
        <w:drawing>
          <wp:inline distT="0" distB="0" distL="0" distR="0" wp14:anchorId="5B6B5625" wp14:editId="3434AE91">
            <wp:extent cx="4394200" cy="1325464"/>
            <wp:effectExtent l="19050" t="19050" r="25400" b="27305"/>
            <wp:docPr id="14468906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89068" name="Picture 1" descr="A screenshot of a computer program&#10;&#10;Description automatically generated"/>
                    <pic:cNvPicPr/>
                  </pic:nvPicPr>
                  <pic:blipFill>
                    <a:blip r:embed="rId16"/>
                    <a:stretch>
                      <a:fillRect/>
                    </a:stretch>
                  </pic:blipFill>
                  <pic:spPr>
                    <a:xfrm>
                      <a:off x="0" y="0"/>
                      <a:ext cx="4405122" cy="1328759"/>
                    </a:xfrm>
                    <a:prstGeom prst="rect">
                      <a:avLst/>
                    </a:prstGeom>
                    <a:ln>
                      <a:solidFill>
                        <a:schemeClr val="tx1">
                          <a:lumMod val="50000"/>
                          <a:lumOff val="50000"/>
                        </a:schemeClr>
                      </a:solidFill>
                    </a:ln>
                  </pic:spPr>
                </pic:pic>
              </a:graphicData>
            </a:graphic>
          </wp:inline>
        </w:drawing>
      </w:r>
    </w:p>
    <w:p w14:paraId="6C121418" w14:textId="52D1300C" w:rsidR="00AB1A89" w:rsidRDefault="00AB1A89" w:rsidP="00AB1A89">
      <w:pPr>
        <w:pStyle w:val="ListParagraph"/>
        <w:numPr>
          <w:ilvl w:val="0"/>
          <w:numId w:val="34"/>
        </w:numPr>
      </w:pPr>
      <w:r w:rsidRPr="00AB1A89">
        <w:t xml:space="preserve">Alternatively, you can set a default value directly in the </w:t>
      </w:r>
      <w:proofErr w:type="spellStart"/>
      <w:r w:rsidRPr="00AB1A89">
        <w:rPr>
          <w:b/>
          <w:bCs/>
        </w:rPr>
        <w:t>Create.cshtml</w:t>
      </w:r>
      <w:proofErr w:type="spellEnd"/>
      <w:r w:rsidRPr="00AB1A89">
        <w:t xml:space="preserve"> view using the value attribute</w:t>
      </w:r>
      <w:r>
        <w:t>:</w:t>
      </w:r>
    </w:p>
    <w:p w14:paraId="349A2A08" w14:textId="25ACB32A" w:rsidR="00AB1A89" w:rsidRDefault="00AB1A89" w:rsidP="00AB1A89">
      <w:r w:rsidRPr="00AB1A89">
        <w:rPr>
          <w:noProof/>
        </w:rPr>
        <w:drawing>
          <wp:inline distT="0" distB="0" distL="0" distR="0" wp14:anchorId="6D621C0F" wp14:editId="22E9C9DD">
            <wp:extent cx="6626225" cy="174625"/>
            <wp:effectExtent l="19050" t="19050" r="22225" b="15875"/>
            <wp:docPr id="984690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690272" name=""/>
                    <pic:cNvPicPr/>
                  </pic:nvPicPr>
                  <pic:blipFill>
                    <a:blip r:embed="rId17"/>
                    <a:stretch>
                      <a:fillRect/>
                    </a:stretch>
                  </pic:blipFill>
                  <pic:spPr>
                    <a:xfrm>
                      <a:off x="0" y="0"/>
                      <a:ext cx="6626225" cy="174625"/>
                    </a:xfrm>
                    <a:prstGeom prst="rect">
                      <a:avLst/>
                    </a:prstGeom>
                    <a:ln>
                      <a:solidFill>
                        <a:schemeClr val="tx1">
                          <a:lumMod val="50000"/>
                          <a:lumOff val="50000"/>
                        </a:schemeClr>
                      </a:solidFill>
                    </a:ln>
                  </pic:spPr>
                </pic:pic>
              </a:graphicData>
            </a:graphic>
          </wp:inline>
        </w:drawing>
      </w:r>
    </w:p>
    <w:p w14:paraId="6D7E1854" w14:textId="269FCEDD" w:rsidR="00FC1935" w:rsidRDefault="00FC1935" w:rsidP="00FC1935">
      <w:pPr>
        <w:pStyle w:val="Heading4"/>
        <w:rPr>
          <w:noProof/>
        </w:rPr>
      </w:pPr>
      <w:r>
        <w:rPr>
          <w:noProof/>
        </w:rPr>
        <w:t>Using the MovieViewModel</w:t>
      </w:r>
    </w:p>
    <w:p w14:paraId="3E5C2753" w14:textId="49A2E5B1" w:rsidR="00FC1935" w:rsidRDefault="00FC1935" w:rsidP="00CC7D7D">
      <w:r w:rsidRPr="00FC1935">
        <w:t xml:space="preserve">Now that we’ve created the </w:t>
      </w:r>
      <w:proofErr w:type="spellStart"/>
      <w:r w:rsidRPr="00FC1935">
        <w:rPr>
          <w:b/>
          <w:bCs/>
        </w:rPr>
        <w:t>MovieViewModel</w:t>
      </w:r>
      <w:proofErr w:type="spellEnd"/>
      <w:r w:rsidRPr="00FC1935">
        <w:t xml:space="preserve">, we will demonstrate how to use this </w:t>
      </w:r>
      <w:proofErr w:type="spellStart"/>
      <w:r w:rsidRPr="00FC1935">
        <w:t>ViewModel</w:t>
      </w:r>
      <w:proofErr w:type="spellEnd"/>
      <w:r w:rsidRPr="00FC1935">
        <w:t xml:space="preserve"> to interact with the </w:t>
      </w:r>
      <w:r w:rsidRPr="00FC1935">
        <w:rPr>
          <w:b/>
          <w:bCs/>
        </w:rPr>
        <w:t>Movie</w:t>
      </w:r>
      <w:r w:rsidRPr="00FC1935">
        <w:t xml:space="preserve"> entity in the application</w:t>
      </w:r>
      <w:r>
        <w:t>:</w:t>
      </w:r>
    </w:p>
    <w:p w14:paraId="3E7490D0" w14:textId="584DACFE" w:rsidR="00FC1935" w:rsidRPr="00FC1935" w:rsidRDefault="00FC1935" w:rsidP="00FC1935">
      <w:r w:rsidRPr="00FC1935">
        <w:t xml:space="preserve">Modify the </w:t>
      </w:r>
      <w:r w:rsidRPr="00FC1935">
        <w:rPr>
          <w:b/>
          <w:bCs/>
        </w:rPr>
        <w:t xml:space="preserve">Create (GET) Action - In the </w:t>
      </w:r>
      <w:proofErr w:type="spellStart"/>
      <w:r w:rsidRPr="00FC1935">
        <w:rPr>
          <w:b/>
          <w:bCs/>
        </w:rPr>
        <w:t>MovieController</w:t>
      </w:r>
      <w:proofErr w:type="spellEnd"/>
      <w:r w:rsidRPr="00FC1935">
        <w:rPr>
          <w:b/>
          <w:bCs/>
        </w:rPr>
        <w:t xml:space="preserve">, the GET version of the Create action will pass an empty </w:t>
      </w:r>
      <w:proofErr w:type="spellStart"/>
      <w:r w:rsidRPr="00FC1935">
        <w:rPr>
          <w:b/>
          <w:bCs/>
        </w:rPr>
        <w:t>MovieViewModel</w:t>
      </w:r>
      <w:proofErr w:type="spellEnd"/>
      <w:r w:rsidRPr="00FC1935">
        <w:rPr>
          <w:b/>
          <w:bCs/>
        </w:rPr>
        <w:t xml:space="preserve"> to the view</w:t>
      </w:r>
    </w:p>
    <w:p w14:paraId="141EF40D" w14:textId="48F9D8F2" w:rsidR="00FC1935" w:rsidRDefault="00FC1935" w:rsidP="00FC1935">
      <w:r w:rsidRPr="00FC1935">
        <w:rPr>
          <w:noProof/>
        </w:rPr>
        <w:drawing>
          <wp:inline distT="0" distB="0" distL="0" distR="0" wp14:anchorId="34048DBD" wp14:editId="1E1459B9">
            <wp:extent cx="2755900" cy="1010739"/>
            <wp:effectExtent l="19050" t="19050" r="25400" b="18415"/>
            <wp:docPr id="1938139484" name="Picture 1" descr="A close-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139484" name="Picture 1" descr="A close-up of words&#10;&#10;Description automatically generated"/>
                    <pic:cNvPicPr/>
                  </pic:nvPicPr>
                  <pic:blipFill>
                    <a:blip r:embed="rId18"/>
                    <a:stretch>
                      <a:fillRect/>
                    </a:stretch>
                  </pic:blipFill>
                  <pic:spPr>
                    <a:xfrm>
                      <a:off x="0" y="0"/>
                      <a:ext cx="2786013" cy="1021783"/>
                    </a:xfrm>
                    <a:prstGeom prst="rect">
                      <a:avLst/>
                    </a:prstGeom>
                    <a:ln>
                      <a:solidFill>
                        <a:schemeClr val="tx1">
                          <a:lumMod val="50000"/>
                          <a:lumOff val="50000"/>
                        </a:schemeClr>
                      </a:solidFill>
                    </a:ln>
                  </pic:spPr>
                </pic:pic>
              </a:graphicData>
            </a:graphic>
          </wp:inline>
        </w:drawing>
      </w:r>
    </w:p>
    <w:p w14:paraId="2FC552BD" w14:textId="77777777" w:rsidR="00FC1935" w:rsidRDefault="00FC1935" w:rsidP="00FC1935">
      <w:pPr>
        <w:rPr>
          <w:b/>
          <w:bCs/>
        </w:rPr>
      </w:pPr>
      <w:r w:rsidRPr="00FC1935">
        <w:t xml:space="preserve">Modify the </w:t>
      </w:r>
      <w:r w:rsidRPr="00AE0377">
        <w:rPr>
          <w:b/>
          <w:bCs/>
        </w:rPr>
        <w:t>Create View</w:t>
      </w:r>
      <w:r w:rsidRPr="00FC1935">
        <w:t xml:space="preserve"> to Use </w:t>
      </w:r>
      <w:proofErr w:type="spellStart"/>
      <w:r w:rsidRPr="00FC1935">
        <w:rPr>
          <w:b/>
          <w:bCs/>
        </w:rPr>
        <w:t>MovieViewModel</w:t>
      </w:r>
      <w:proofErr w:type="spellEnd"/>
    </w:p>
    <w:p w14:paraId="2EAC6C71" w14:textId="435F0811" w:rsidR="00FC1935" w:rsidRDefault="00FC1935" w:rsidP="00FC1935">
      <w:pPr>
        <w:pStyle w:val="ListParagraph"/>
        <w:numPr>
          <w:ilvl w:val="0"/>
          <w:numId w:val="34"/>
        </w:numPr>
      </w:pPr>
      <w:r w:rsidRPr="00FC1935">
        <w:t xml:space="preserve">Since the </w:t>
      </w:r>
      <w:r w:rsidRPr="00FC1935">
        <w:rPr>
          <w:b/>
          <w:bCs/>
        </w:rPr>
        <w:t>Create action</w:t>
      </w:r>
      <w:r w:rsidRPr="00FC1935">
        <w:t xml:space="preserve"> in the </w:t>
      </w:r>
      <w:proofErr w:type="spellStart"/>
      <w:r w:rsidRPr="00FC1935">
        <w:rPr>
          <w:b/>
          <w:bCs/>
        </w:rPr>
        <w:t>MovieController</w:t>
      </w:r>
      <w:proofErr w:type="spellEnd"/>
      <w:r w:rsidRPr="00FC1935">
        <w:t xml:space="preserve"> now uses the </w:t>
      </w:r>
      <w:proofErr w:type="spellStart"/>
      <w:r w:rsidRPr="00FC1935">
        <w:rPr>
          <w:b/>
          <w:bCs/>
        </w:rPr>
        <w:t>MovieViewModel</w:t>
      </w:r>
      <w:proofErr w:type="spellEnd"/>
      <w:r w:rsidRPr="00FC1935">
        <w:t xml:space="preserve">, we need to update the </w:t>
      </w:r>
      <w:proofErr w:type="spellStart"/>
      <w:r w:rsidRPr="00FC1935">
        <w:rPr>
          <w:b/>
          <w:bCs/>
        </w:rPr>
        <w:t>Create.cshtml</w:t>
      </w:r>
      <w:proofErr w:type="spellEnd"/>
      <w:r w:rsidRPr="00FC1935">
        <w:t xml:space="preserve"> view to </w:t>
      </w:r>
      <w:r w:rsidRPr="00FC1935">
        <w:rPr>
          <w:b/>
          <w:bCs/>
        </w:rPr>
        <w:t xml:space="preserve">bind to the </w:t>
      </w:r>
      <w:proofErr w:type="spellStart"/>
      <w:r w:rsidRPr="00FC1935">
        <w:rPr>
          <w:b/>
          <w:bCs/>
        </w:rPr>
        <w:t>MovieViewModel</w:t>
      </w:r>
      <w:proofErr w:type="spellEnd"/>
      <w:r w:rsidRPr="00FC1935">
        <w:t xml:space="preserve"> and display the necessary form fields</w:t>
      </w:r>
    </w:p>
    <w:p w14:paraId="11A7748F" w14:textId="2241D316" w:rsidR="00FC1935" w:rsidRDefault="00FC1935" w:rsidP="00FC1935">
      <w:r w:rsidRPr="00FC1935">
        <w:rPr>
          <w:noProof/>
        </w:rPr>
        <w:lastRenderedPageBreak/>
        <w:drawing>
          <wp:inline distT="0" distB="0" distL="0" distR="0" wp14:anchorId="524BA81E" wp14:editId="374866E5">
            <wp:extent cx="3367392" cy="3131820"/>
            <wp:effectExtent l="19050" t="19050" r="24130" b="11430"/>
            <wp:docPr id="18331701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170145" name="Picture 1" descr="A screenshot of a computer program&#10;&#10;Description automatically generated"/>
                    <pic:cNvPicPr/>
                  </pic:nvPicPr>
                  <pic:blipFill>
                    <a:blip r:embed="rId19"/>
                    <a:stretch>
                      <a:fillRect/>
                    </a:stretch>
                  </pic:blipFill>
                  <pic:spPr>
                    <a:xfrm>
                      <a:off x="0" y="0"/>
                      <a:ext cx="3373400" cy="3137408"/>
                    </a:xfrm>
                    <a:prstGeom prst="rect">
                      <a:avLst/>
                    </a:prstGeom>
                    <a:ln>
                      <a:solidFill>
                        <a:schemeClr val="tx1">
                          <a:lumMod val="50000"/>
                          <a:lumOff val="50000"/>
                        </a:schemeClr>
                      </a:solidFill>
                    </a:ln>
                  </pic:spPr>
                </pic:pic>
              </a:graphicData>
            </a:graphic>
          </wp:inline>
        </w:drawing>
      </w:r>
    </w:p>
    <w:p w14:paraId="3E534990" w14:textId="306F832B" w:rsidR="00AE0377" w:rsidRDefault="00AE0377" w:rsidP="00FC1935">
      <w:r w:rsidRPr="00AE0377">
        <w:t xml:space="preserve">Update the </w:t>
      </w:r>
      <w:r w:rsidRPr="00AE0377">
        <w:rPr>
          <w:b/>
          <w:bCs/>
        </w:rPr>
        <w:t>Create POST Action</w:t>
      </w:r>
      <w:r w:rsidRPr="00AE0377">
        <w:t xml:space="preserve"> in </w:t>
      </w:r>
      <w:proofErr w:type="spellStart"/>
      <w:r w:rsidRPr="00AE0377">
        <w:t>MovieController</w:t>
      </w:r>
      <w:proofErr w:type="spellEnd"/>
      <w:r>
        <w:t xml:space="preserve"> - </w:t>
      </w:r>
      <w:r w:rsidRPr="00AE0377">
        <w:t xml:space="preserve">In the </w:t>
      </w:r>
      <w:proofErr w:type="spellStart"/>
      <w:r w:rsidRPr="00AE0377">
        <w:rPr>
          <w:b/>
          <w:bCs/>
        </w:rPr>
        <w:t>MovieController</w:t>
      </w:r>
      <w:proofErr w:type="spellEnd"/>
      <w:r w:rsidRPr="00AE0377">
        <w:t xml:space="preserve">, we will update the </w:t>
      </w:r>
      <w:r w:rsidRPr="00AE0377">
        <w:rPr>
          <w:b/>
          <w:bCs/>
        </w:rPr>
        <w:t>POST</w:t>
      </w:r>
      <w:r w:rsidRPr="00AE0377">
        <w:t xml:space="preserve"> version of the Create action to work with the </w:t>
      </w:r>
      <w:proofErr w:type="spellStart"/>
      <w:r w:rsidRPr="00AE0377">
        <w:rPr>
          <w:b/>
          <w:bCs/>
        </w:rPr>
        <w:t>MovieViewModel</w:t>
      </w:r>
      <w:proofErr w:type="spellEnd"/>
      <w:r w:rsidRPr="00AE0377">
        <w:t xml:space="preserve"> and handle form submissions</w:t>
      </w:r>
      <w:r>
        <w:t>:</w:t>
      </w:r>
    </w:p>
    <w:p w14:paraId="63F55827" w14:textId="45A326AB" w:rsidR="00AE0377" w:rsidRDefault="00AE0377" w:rsidP="00FC1935">
      <w:r w:rsidRPr="00AE0377">
        <w:rPr>
          <w:noProof/>
        </w:rPr>
        <w:drawing>
          <wp:inline distT="0" distB="0" distL="0" distR="0" wp14:anchorId="1F0F4617" wp14:editId="3FA1EEDC">
            <wp:extent cx="3504108" cy="2978150"/>
            <wp:effectExtent l="19050" t="19050" r="20320" b="12700"/>
            <wp:docPr id="26468474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684748" name="Picture 1" descr="A screen shot of a computer program&#10;&#10;Description automatically generated"/>
                    <pic:cNvPicPr/>
                  </pic:nvPicPr>
                  <pic:blipFill>
                    <a:blip r:embed="rId20"/>
                    <a:stretch>
                      <a:fillRect/>
                    </a:stretch>
                  </pic:blipFill>
                  <pic:spPr>
                    <a:xfrm>
                      <a:off x="0" y="0"/>
                      <a:ext cx="3526943" cy="2997558"/>
                    </a:xfrm>
                    <a:prstGeom prst="rect">
                      <a:avLst/>
                    </a:prstGeom>
                    <a:ln>
                      <a:solidFill>
                        <a:schemeClr val="tx1">
                          <a:lumMod val="50000"/>
                          <a:lumOff val="50000"/>
                        </a:schemeClr>
                      </a:solidFill>
                    </a:ln>
                  </pic:spPr>
                </pic:pic>
              </a:graphicData>
            </a:graphic>
          </wp:inline>
        </w:drawing>
      </w:r>
    </w:p>
    <w:p w14:paraId="5A8D46DA" w14:textId="6CBAA20D" w:rsidR="00AE0377" w:rsidRDefault="00AE0377" w:rsidP="00FC1935">
      <w:pPr>
        <w:rPr>
          <w:b/>
          <w:bCs/>
        </w:rPr>
      </w:pPr>
      <w:r w:rsidRPr="00AE0377">
        <w:rPr>
          <w:b/>
          <w:bCs/>
        </w:rPr>
        <w:t>Explanation:</w:t>
      </w:r>
    </w:p>
    <w:p w14:paraId="2C06E4C8" w14:textId="257057D2" w:rsidR="00AE0377" w:rsidRPr="00AE0377" w:rsidRDefault="00AE0377" w:rsidP="00AE0377">
      <w:pPr>
        <w:pStyle w:val="ListParagraph"/>
        <w:numPr>
          <w:ilvl w:val="0"/>
          <w:numId w:val="34"/>
        </w:numPr>
      </w:pPr>
      <w:proofErr w:type="spellStart"/>
      <w:r w:rsidRPr="00AE0377">
        <w:rPr>
          <w:b/>
          <w:bCs/>
        </w:rPr>
        <w:t>viewModel</w:t>
      </w:r>
      <w:proofErr w:type="spellEnd"/>
      <w:r w:rsidRPr="00AE0377">
        <w:t xml:space="preserve">: The </w:t>
      </w:r>
      <w:proofErr w:type="spellStart"/>
      <w:r w:rsidRPr="00AE0377">
        <w:rPr>
          <w:b/>
          <w:bCs/>
        </w:rPr>
        <w:t>MovieViewModel</w:t>
      </w:r>
      <w:proofErr w:type="spellEnd"/>
      <w:r w:rsidRPr="00AE0377">
        <w:t xml:space="preserve"> is </w:t>
      </w:r>
      <w:r w:rsidRPr="00AE0377">
        <w:rPr>
          <w:b/>
          <w:bCs/>
        </w:rPr>
        <w:t>passed as a parameter</w:t>
      </w:r>
      <w:r w:rsidRPr="00AE0377">
        <w:t xml:space="preserve"> from the form in the </w:t>
      </w:r>
      <w:proofErr w:type="spellStart"/>
      <w:r w:rsidRPr="00AE0377">
        <w:rPr>
          <w:b/>
          <w:bCs/>
        </w:rPr>
        <w:t>Create.cshtml</w:t>
      </w:r>
      <w:proofErr w:type="spellEnd"/>
      <w:r w:rsidRPr="00AE0377">
        <w:rPr>
          <w:b/>
          <w:bCs/>
        </w:rPr>
        <w:t xml:space="preserve"> view</w:t>
      </w:r>
    </w:p>
    <w:p w14:paraId="315D3B16" w14:textId="1C898544" w:rsidR="00AE0377" w:rsidRDefault="00AE0377" w:rsidP="00AE0377">
      <w:pPr>
        <w:pStyle w:val="ListParagraph"/>
        <w:numPr>
          <w:ilvl w:val="0"/>
          <w:numId w:val="34"/>
        </w:numPr>
      </w:pPr>
      <w:r w:rsidRPr="00AE0377">
        <w:rPr>
          <w:b/>
          <w:bCs/>
        </w:rPr>
        <w:t xml:space="preserve">Mapping the </w:t>
      </w:r>
      <w:proofErr w:type="spellStart"/>
      <w:r w:rsidRPr="00AE0377">
        <w:rPr>
          <w:b/>
          <w:bCs/>
        </w:rPr>
        <w:t>ViewModel</w:t>
      </w:r>
      <w:proofErr w:type="spellEnd"/>
      <w:r w:rsidRPr="00AE0377">
        <w:rPr>
          <w:b/>
          <w:bCs/>
        </w:rPr>
        <w:t xml:space="preserve"> to the Movie entity</w:t>
      </w:r>
      <w:r w:rsidRPr="00AE0377">
        <w:t xml:space="preserve">: We manually map the properties from the </w:t>
      </w:r>
      <w:proofErr w:type="spellStart"/>
      <w:r w:rsidRPr="00AE0377">
        <w:rPr>
          <w:b/>
          <w:bCs/>
        </w:rPr>
        <w:t>MovieViewModel</w:t>
      </w:r>
      <w:proofErr w:type="spellEnd"/>
      <w:r w:rsidRPr="00AE0377">
        <w:t xml:space="preserve"> to the corresponding </w:t>
      </w:r>
      <w:r w:rsidRPr="00AE0377">
        <w:rPr>
          <w:b/>
          <w:bCs/>
        </w:rPr>
        <w:t>Movie</w:t>
      </w:r>
      <w:r w:rsidRPr="00AE0377">
        <w:t xml:space="preserve"> entity</w:t>
      </w:r>
    </w:p>
    <w:p w14:paraId="3C4E340D" w14:textId="7046BE2B" w:rsidR="00AE0377" w:rsidRDefault="00AE0377" w:rsidP="00AE0377">
      <w:pPr>
        <w:pStyle w:val="ListParagraph"/>
        <w:numPr>
          <w:ilvl w:val="0"/>
          <w:numId w:val="34"/>
        </w:numPr>
      </w:pPr>
      <w:r w:rsidRPr="00AE0377">
        <w:rPr>
          <w:b/>
          <w:bCs/>
        </w:rPr>
        <w:t>_</w:t>
      </w:r>
      <w:proofErr w:type="spellStart"/>
      <w:r w:rsidRPr="00AE0377">
        <w:rPr>
          <w:b/>
          <w:bCs/>
        </w:rPr>
        <w:t>context.Movies.Add</w:t>
      </w:r>
      <w:proofErr w:type="spellEnd"/>
      <w:r w:rsidRPr="00AE0377">
        <w:rPr>
          <w:b/>
          <w:bCs/>
        </w:rPr>
        <w:t>(movie)</w:t>
      </w:r>
      <w:r w:rsidRPr="00AE0377">
        <w:t>: The new movie is added to the database</w:t>
      </w:r>
    </w:p>
    <w:p w14:paraId="7FC3671C" w14:textId="04DCDF0B" w:rsidR="00AE0377" w:rsidRDefault="00AE0377" w:rsidP="00AE0377">
      <w:pPr>
        <w:pStyle w:val="ListParagraph"/>
        <w:numPr>
          <w:ilvl w:val="0"/>
          <w:numId w:val="34"/>
        </w:numPr>
      </w:pPr>
      <w:r w:rsidRPr="00AE0377">
        <w:rPr>
          <w:b/>
          <w:bCs/>
        </w:rPr>
        <w:t>_</w:t>
      </w:r>
      <w:proofErr w:type="spellStart"/>
      <w:r w:rsidRPr="00AE0377">
        <w:rPr>
          <w:b/>
          <w:bCs/>
        </w:rPr>
        <w:t>context.SaveChanges</w:t>
      </w:r>
      <w:proofErr w:type="spellEnd"/>
      <w:r w:rsidRPr="00AE0377">
        <w:rPr>
          <w:b/>
          <w:bCs/>
        </w:rPr>
        <w:t>()</w:t>
      </w:r>
      <w:r w:rsidRPr="00AE0377">
        <w:t>: Changes are saved to the database</w:t>
      </w:r>
    </w:p>
    <w:p w14:paraId="2487697B" w14:textId="17744A56" w:rsidR="00AE0377" w:rsidRPr="00AE0377" w:rsidRDefault="00AE0377" w:rsidP="00AE0377">
      <w:pPr>
        <w:pStyle w:val="ListParagraph"/>
        <w:numPr>
          <w:ilvl w:val="0"/>
          <w:numId w:val="34"/>
        </w:numPr>
      </w:pPr>
      <w:proofErr w:type="spellStart"/>
      <w:r w:rsidRPr="00AE0377">
        <w:rPr>
          <w:b/>
          <w:bCs/>
        </w:rPr>
        <w:t>RedirectToAction</w:t>
      </w:r>
      <w:proofErr w:type="spellEnd"/>
      <w:r w:rsidRPr="00AE0377">
        <w:rPr>
          <w:b/>
          <w:bCs/>
        </w:rPr>
        <w:t>("Index")</w:t>
      </w:r>
      <w:r w:rsidRPr="00AE0377">
        <w:t>: After successfully creating the movie, we redirect the user back to the movie list (</w:t>
      </w:r>
      <w:r w:rsidRPr="00AE0377">
        <w:rPr>
          <w:b/>
          <w:bCs/>
        </w:rPr>
        <w:t>Index</w:t>
      </w:r>
      <w:r w:rsidRPr="00AE0377">
        <w:t xml:space="preserve"> action)</w:t>
      </w:r>
    </w:p>
    <w:p w14:paraId="4EF786D2" w14:textId="147BFD06" w:rsidR="00B011B6" w:rsidRDefault="00805A9A" w:rsidP="00B011B6">
      <w:pPr>
        <w:pStyle w:val="Heading3"/>
        <w:rPr>
          <w:noProof/>
        </w:rPr>
      </w:pPr>
      <w:r>
        <w:rPr>
          <w:noProof/>
        </w:rPr>
        <w:lastRenderedPageBreak/>
        <w:t>Data Validation</w:t>
      </w:r>
    </w:p>
    <w:p w14:paraId="4BED8E1C" w14:textId="2631D98F" w:rsidR="007629F4" w:rsidRPr="00805A9A" w:rsidRDefault="00805A9A" w:rsidP="007629F4">
      <w:r w:rsidRPr="00805A9A">
        <w:t xml:space="preserve">Now that we have a </w:t>
      </w:r>
      <w:proofErr w:type="spellStart"/>
      <w:r w:rsidRPr="00805A9A">
        <w:rPr>
          <w:b/>
          <w:bCs/>
        </w:rPr>
        <w:t>MovieViewModel</w:t>
      </w:r>
      <w:proofErr w:type="spellEnd"/>
      <w:r w:rsidRPr="00805A9A">
        <w:t xml:space="preserve"> and a working </w:t>
      </w:r>
      <w:r w:rsidRPr="00805A9A">
        <w:rPr>
          <w:b/>
          <w:bCs/>
        </w:rPr>
        <w:t>Create</w:t>
      </w:r>
      <w:r w:rsidRPr="00805A9A">
        <w:t xml:space="preserve"> form, it's essential to ensure that the data entered by users is valid before saving it to the database. We'll use </w:t>
      </w:r>
      <w:r w:rsidRPr="00805A9A">
        <w:rPr>
          <w:b/>
          <w:bCs/>
        </w:rPr>
        <w:t>data annotations</w:t>
      </w:r>
      <w:r w:rsidRPr="00805A9A">
        <w:t xml:space="preserve"> for server-side validation </w:t>
      </w:r>
      <w:proofErr w:type="gramStart"/>
      <w:r w:rsidRPr="00805A9A">
        <w:t>and also</w:t>
      </w:r>
      <w:proofErr w:type="gramEnd"/>
      <w:r w:rsidRPr="00805A9A">
        <w:t xml:space="preserve"> enable </w:t>
      </w:r>
      <w:r w:rsidRPr="00805A9A">
        <w:rPr>
          <w:b/>
          <w:bCs/>
        </w:rPr>
        <w:t>client-side validation</w:t>
      </w:r>
      <w:r w:rsidRPr="00805A9A">
        <w:t xml:space="preserve"> to improve user experience</w:t>
      </w:r>
      <w:r>
        <w:t>:</w:t>
      </w:r>
    </w:p>
    <w:p w14:paraId="245828BC" w14:textId="5341BF42" w:rsidR="00173CB2" w:rsidRDefault="00805A9A" w:rsidP="009B450C">
      <w:pPr>
        <w:pStyle w:val="Heading4"/>
        <w:rPr>
          <w:noProof/>
        </w:rPr>
      </w:pPr>
      <w:r>
        <w:rPr>
          <w:noProof/>
        </w:rPr>
        <w:t>Adding Data Annotations for Validation</w:t>
      </w:r>
    </w:p>
    <w:p w14:paraId="0357E73F" w14:textId="7DBE6185" w:rsidR="005F32B7" w:rsidRDefault="00805A9A" w:rsidP="005F32B7">
      <w:r w:rsidRPr="00805A9A">
        <w:t xml:space="preserve">Update the </w:t>
      </w:r>
      <w:proofErr w:type="spellStart"/>
      <w:r w:rsidRPr="00805A9A">
        <w:t>MovieViewModel</w:t>
      </w:r>
      <w:proofErr w:type="spellEnd"/>
      <w:r w:rsidRPr="00805A9A">
        <w:t xml:space="preserve"> to </w:t>
      </w:r>
      <w:r w:rsidRPr="00805A9A">
        <w:rPr>
          <w:b/>
          <w:bCs/>
        </w:rPr>
        <w:t>include validation rules for each property</w:t>
      </w:r>
      <w:r w:rsidRPr="00805A9A">
        <w:t>. This will help us control what data is accepted in the form</w:t>
      </w:r>
      <w:r w:rsidR="005F32B7" w:rsidRPr="005F32B7">
        <w:t>.</w:t>
      </w:r>
    </w:p>
    <w:p w14:paraId="1A5F7081" w14:textId="77777777" w:rsidR="007629F4" w:rsidRDefault="007629F4" w:rsidP="007629F4">
      <w:r w:rsidRPr="00805A9A">
        <w:rPr>
          <w:noProof/>
        </w:rPr>
        <w:drawing>
          <wp:inline distT="0" distB="0" distL="0" distR="0" wp14:anchorId="3FFC8F17" wp14:editId="570A335B">
            <wp:extent cx="3976801" cy="3315970"/>
            <wp:effectExtent l="19050" t="19050" r="24130" b="17780"/>
            <wp:docPr id="93569030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690308" name="Picture 1" descr="A screenshot of a computer screen&#10;&#10;Description automatically generated"/>
                    <pic:cNvPicPr/>
                  </pic:nvPicPr>
                  <pic:blipFill>
                    <a:blip r:embed="rId21"/>
                    <a:stretch>
                      <a:fillRect/>
                    </a:stretch>
                  </pic:blipFill>
                  <pic:spPr>
                    <a:xfrm>
                      <a:off x="0" y="0"/>
                      <a:ext cx="3991697" cy="3328390"/>
                    </a:xfrm>
                    <a:prstGeom prst="rect">
                      <a:avLst/>
                    </a:prstGeom>
                    <a:ln>
                      <a:solidFill>
                        <a:schemeClr val="tx1">
                          <a:lumMod val="50000"/>
                          <a:lumOff val="50000"/>
                        </a:schemeClr>
                      </a:solidFill>
                    </a:ln>
                  </pic:spPr>
                </pic:pic>
              </a:graphicData>
            </a:graphic>
          </wp:inline>
        </w:drawing>
      </w:r>
    </w:p>
    <w:p w14:paraId="5A6BD4BC" w14:textId="77777777" w:rsidR="007629F4" w:rsidRDefault="007629F4" w:rsidP="007629F4">
      <w:r w:rsidRPr="007629F4">
        <w:rPr>
          <w:b/>
          <w:bCs/>
        </w:rPr>
        <w:t>Explanation of Data Annotations</w:t>
      </w:r>
      <w:r w:rsidRPr="00805A9A">
        <w:t>:</w:t>
      </w:r>
    </w:p>
    <w:p w14:paraId="75CD2243" w14:textId="77777777" w:rsidR="007629F4" w:rsidRDefault="007629F4" w:rsidP="007629F4">
      <w:pPr>
        <w:pStyle w:val="ListParagraph"/>
        <w:numPr>
          <w:ilvl w:val="0"/>
          <w:numId w:val="35"/>
        </w:numPr>
      </w:pPr>
      <w:r w:rsidRPr="00805A9A">
        <w:rPr>
          <w:b/>
          <w:bCs/>
        </w:rPr>
        <w:t>[Required]</w:t>
      </w:r>
      <w:r w:rsidRPr="00805A9A">
        <w:t>: Ensures that this field cannot be left blank. If it is, an error message will be shown</w:t>
      </w:r>
    </w:p>
    <w:p w14:paraId="59A848BE" w14:textId="77777777" w:rsidR="007629F4" w:rsidRDefault="007629F4" w:rsidP="007629F4">
      <w:pPr>
        <w:pStyle w:val="ListParagraph"/>
        <w:numPr>
          <w:ilvl w:val="0"/>
          <w:numId w:val="35"/>
        </w:numPr>
      </w:pPr>
      <w:r w:rsidRPr="00805A9A">
        <w:rPr>
          <w:b/>
          <w:bCs/>
        </w:rPr>
        <w:t>[</w:t>
      </w:r>
      <w:proofErr w:type="spellStart"/>
      <w:r w:rsidRPr="00805A9A">
        <w:rPr>
          <w:b/>
          <w:bCs/>
        </w:rPr>
        <w:t>StringLength</w:t>
      </w:r>
      <w:proofErr w:type="spellEnd"/>
      <w:r w:rsidRPr="00805A9A">
        <w:rPr>
          <w:b/>
          <w:bCs/>
        </w:rPr>
        <w:t>]</w:t>
      </w:r>
      <w:r w:rsidRPr="00805A9A">
        <w:t>: Restricts the length of the string field (e.g., movie name cannot be more than 100 characters)</w:t>
      </w:r>
    </w:p>
    <w:p w14:paraId="27FB8A26" w14:textId="77777777" w:rsidR="007629F4" w:rsidRDefault="007629F4" w:rsidP="007629F4">
      <w:pPr>
        <w:pStyle w:val="ListParagraph"/>
        <w:numPr>
          <w:ilvl w:val="0"/>
          <w:numId w:val="35"/>
        </w:numPr>
      </w:pPr>
      <w:r w:rsidRPr="00805A9A">
        <w:rPr>
          <w:b/>
          <w:bCs/>
        </w:rPr>
        <w:t>[</w:t>
      </w:r>
      <w:proofErr w:type="spellStart"/>
      <w:r w:rsidRPr="00805A9A">
        <w:rPr>
          <w:b/>
          <w:bCs/>
        </w:rPr>
        <w:t>DataType</w:t>
      </w:r>
      <w:proofErr w:type="spellEnd"/>
      <w:r w:rsidRPr="00805A9A">
        <w:rPr>
          <w:b/>
          <w:bCs/>
        </w:rPr>
        <w:t>(</w:t>
      </w:r>
      <w:proofErr w:type="spellStart"/>
      <w:r w:rsidRPr="00805A9A">
        <w:rPr>
          <w:b/>
          <w:bCs/>
        </w:rPr>
        <w:t>DataType.Date</w:t>
      </w:r>
      <w:proofErr w:type="spellEnd"/>
      <w:r w:rsidRPr="00805A9A">
        <w:rPr>
          <w:b/>
          <w:bCs/>
        </w:rPr>
        <w:t>)]</w:t>
      </w:r>
      <w:r w:rsidRPr="00805A9A">
        <w:t xml:space="preserve">: Ensures that the </w:t>
      </w:r>
      <w:proofErr w:type="spellStart"/>
      <w:r w:rsidRPr="00805A9A">
        <w:rPr>
          <w:b/>
          <w:bCs/>
        </w:rPr>
        <w:t>ReleaseDate</w:t>
      </w:r>
      <w:proofErr w:type="spellEnd"/>
      <w:r w:rsidRPr="00805A9A">
        <w:t xml:space="preserve"> field accepts valid dates only</w:t>
      </w:r>
    </w:p>
    <w:p w14:paraId="77EFA792" w14:textId="77777777" w:rsidR="007629F4" w:rsidRDefault="007629F4" w:rsidP="007629F4">
      <w:pPr>
        <w:pStyle w:val="ListParagraph"/>
        <w:numPr>
          <w:ilvl w:val="0"/>
          <w:numId w:val="35"/>
        </w:numPr>
      </w:pPr>
      <w:r w:rsidRPr="007629F4">
        <w:rPr>
          <w:b/>
          <w:bCs/>
        </w:rPr>
        <w:t>[Range]</w:t>
      </w:r>
      <w:r w:rsidRPr="007629F4">
        <w:t xml:space="preserve">: Specifies a valid range for the </w:t>
      </w:r>
      <w:r w:rsidRPr="007629F4">
        <w:rPr>
          <w:b/>
          <w:bCs/>
        </w:rPr>
        <w:t>Duration</w:t>
      </w:r>
      <w:r w:rsidRPr="007629F4">
        <w:t xml:space="preserve"> field (in this case, between 1 and 500 minutes)</w:t>
      </w:r>
    </w:p>
    <w:p w14:paraId="7243666E" w14:textId="4C18CC12" w:rsidR="005F32B7" w:rsidRDefault="007629F4" w:rsidP="009B450C">
      <w:pPr>
        <w:pStyle w:val="Heading4"/>
        <w:rPr>
          <w:noProof/>
        </w:rPr>
      </w:pPr>
      <w:r>
        <w:rPr>
          <w:noProof/>
        </w:rPr>
        <w:t>Modify the Create (Post) Action to Handle Validation</w:t>
      </w:r>
    </w:p>
    <w:p w14:paraId="141C5B63" w14:textId="1C750202" w:rsidR="007629F4" w:rsidRDefault="007629F4" w:rsidP="00AA5768">
      <w:r w:rsidRPr="007629F4">
        <w:t xml:space="preserve">In the </w:t>
      </w:r>
      <w:proofErr w:type="spellStart"/>
      <w:r w:rsidRPr="007629F4">
        <w:rPr>
          <w:b/>
          <w:bCs/>
        </w:rPr>
        <w:t>MovieController</w:t>
      </w:r>
      <w:proofErr w:type="spellEnd"/>
      <w:r w:rsidRPr="007629F4">
        <w:t xml:space="preserve">, the </w:t>
      </w:r>
      <w:r w:rsidRPr="007629F4">
        <w:rPr>
          <w:b/>
          <w:bCs/>
        </w:rPr>
        <w:t>Create POST method</w:t>
      </w:r>
      <w:r w:rsidRPr="007629F4">
        <w:t xml:space="preserve"> needs to </w:t>
      </w:r>
      <w:r w:rsidRPr="007629F4">
        <w:rPr>
          <w:b/>
          <w:bCs/>
        </w:rPr>
        <w:t>check if the form data is valid before proceeding to save</w:t>
      </w:r>
      <w:r w:rsidRPr="007629F4">
        <w:t xml:space="preserve"> it</w:t>
      </w:r>
      <w:r w:rsidR="002B641A" w:rsidRPr="007629F4">
        <w:t>:</w:t>
      </w:r>
    </w:p>
    <w:p w14:paraId="019DD3B2" w14:textId="09535F38" w:rsidR="007629F4" w:rsidRDefault="00CC5570" w:rsidP="00AA5768">
      <w:pPr>
        <w:sectPr w:rsidR="007629F4" w:rsidSect="00EA4F0E">
          <w:headerReference w:type="default" r:id="rId22"/>
          <w:footerReference w:type="default" r:id="rId23"/>
          <w:pgSz w:w="11909" w:h="16834" w:code="9"/>
          <w:pgMar w:top="567" w:right="737" w:bottom="1077" w:left="737" w:header="567" w:footer="794" w:gutter="0"/>
          <w:cols w:space="720"/>
          <w:docGrid w:linePitch="360"/>
        </w:sectPr>
      </w:pPr>
      <w:r w:rsidRPr="00CC5570">
        <w:rPr>
          <w:noProof/>
        </w:rPr>
        <w:lastRenderedPageBreak/>
        <w:drawing>
          <wp:inline distT="0" distB="0" distL="0" distR="0" wp14:anchorId="5E78AADA" wp14:editId="7B1B31F0">
            <wp:extent cx="3038463" cy="3244850"/>
            <wp:effectExtent l="19050" t="19050" r="10160" b="12700"/>
            <wp:docPr id="48210974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09747" name="Picture 1" descr="A screenshot of a computer program&#10;&#10;Description automatically generated"/>
                    <pic:cNvPicPr/>
                  </pic:nvPicPr>
                  <pic:blipFill>
                    <a:blip r:embed="rId24"/>
                    <a:stretch>
                      <a:fillRect/>
                    </a:stretch>
                  </pic:blipFill>
                  <pic:spPr>
                    <a:xfrm>
                      <a:off x="0" y="0"/>
                      <a:ext cx="3061714" cy="3269680"/>
                    </a:xfrm>
                    <a:prstGeom prst="rect">
                      <a:avLst/>
                    </a:prstGeom>
                    <a:ln>
                      <a:solidFill>
                        <a:schemeClr val="tx1">
                          <a:lumMod val="50000"/>
                          <a:lumOff val="50000"/>
                        </a:schemeClr>
                      </a:solidFill>
                    </a:ln>
                  </pic:spPr>
                </pic:pic>
              </a:graphicData>
            </a:graphic>
          </wp:inline>
        </w:drawing>
      </w:r>
    </w:p>
    <w:p w14:paraId="1ECEFE87" w14:textId="08B761D3" w:rsidR="00AA5768" w:rsidRDefault="00AA5768" w:rsidP="00AA5768">
      <w:pPr>
        <w:sectPr w:rsidR="00AA5768" w:rsidSect="00EA4F0E">
          <w:type w:val="continuous"/>
          <w:pgSz w:w="11909" w:h="16834" w:code="9"/>
          <w:pgMar w:top="567" w:right="737" w:bottom="1077" w:left="737" w:header="567" w:footer="794" w:gutter="0"/>
          <w:cols w:space="720"/>
          <w:docGrid w:linePitch="360"/>
        </w:sectPr>
      </w:pPr>
    </w:p>
    <w:p w14:paraId="55C30CB1" w14:textId="7C26CAC5" w:rsidR="00AA5768" w:rsidRPr="007629F4" w:rsidRDefault="007629F4" w:rsidP="00AA5768">
      <w:pPr>
        <w:rPr>
          <w:b/>
          <w:bCs/>
        </w:rPr>
      </w:pPr>
      <w:r w:rsidRPr="007629F4">
        <w:rPr>
          <w:b/>
          <w:bCs/>
        </w:rPr>
        <w:t>Explanation:</w:t>
      </w:r>
    </w:p>
    <w:p w14:paraId="1AE05A1D" w14:textId="7E3AFA58" w:rsidR="007629F4" w:rsidRPr="007629F4" w:rsidRDefault="007629F4" w:rsidP="007629F4">
      <w:pPr>
        <w:pStyle w:val="ListParagraph"/>
        <w:numPr>
          <w:ilvl w:val="0"/>
          <w:numId w:val="36"/>
        </w:numPr>
      </w:pPr>
      <w:proofErr w:type="spellStart"/>
      <w:r w:rsidRPr="007629F4">
        <w:rPr>
          <w:b/>
          <w:bCs/>
        </w:rPr>
        <w:t>ModelState.IsValid</w:t>
      </w:r>
      <w:proofErr w:type="spellEnd"/>
      <w:r w:rsidRPr="007629F4">
        <w:t xml:space="preserve">: This checks if the data provided by the user meets all the validation requirements specified in the </w:t>
      </w:r>
      <w:proofErr w:type="spellStart"/>
      <w:r w:rsidRPr="007629F4">
        <w:rPr>
          <w:b/>
          <w:bCs/>
        </w:rPr>
        <w:t>MovieViewModel</w:t>
      </w:r>
      <w:proofErr w:type="spellEnd"/>
    </w:p>
    <w:p w14:paraId="41885C75" w14:textId="41099272" w:rsidR="007629F4" w:rsidRDefault="007629F4" w:rsidP="007629F4">
      <w:pPr>
        <w:pStyle w:val="ListParagraph"/>
        <w:numPr>
          <w:ilvl w:val="0"/>
          <w:numId w:val="36"/>
        </w:numPr>
      </w:pPr>
      <w:r w:rsidRPr="007629F4">
        <w:t xml:space="preserve">If the data is valid, it proceeds to create a new </w:t>
      </w:r>
      <w:r w:rsidRPr="007629F4">
        <w:rPr>
          <w:b/>
          <w:bCs/>
        </w:rPr>
        <w:t>Movie</w:t>
      </w:r>
      <w:r w:rsidRPr="007629F4">
        <w:t xml:space="preserve"> entity and save it to the database</w:t>
      </w:r>
    </w:p>
    <w:p w14:paraId="61397527" w14:textId="756DE51D" w:rsidR="007629F4" w:rsidRPr="002B641A" w:rsidRDefault="007629F4" w:rsidP="007629F4">
      <w:pPr>
        <w:pStyle w:val="ListParagraph"/>
        <w:numPr>
          <w:ilvl w:val="0"/>
          <w:numId w:val="36"/>
        </w:numPr>
      </w:pPr>
      <w:r w:rsidRPr="007629F4">
        <w:t xml:space="preserve">If the data is invalid, it </w:t>
      </w:r>
      <w:r w:rsidRPr="007629F4">
        <w:rPr>
          <w:b/>
          <w:bCs/>
        </w:rPr>
        <w:t>returns the view with validation errors</w:t>
      </w:r>
      <w:r w:rsidRPr="007629F4">
        <w:t>, showing the user what needs to be fixed</w:t>
      </w:r>
    </w:p>
    <w:p w14:paraId="2C62165D" w14:textId="2F8ADE1B" w:rsidR="00E62448" w:rsidRDefault="007629F4" w:rsidP="000D41A0">
      <w:pPr>
        <w:pStyle w:val="Heading4"/>
        <w:rPr>
          <w:noProof/>
        </w:rPr>
      </w:pPr>
      <w:r>
        <w:rPr>
          <w:noProof/>
        </w:rPr>
        <w:t>Update the Create View to Display Validation Errors</w:t>
      </w:r>
    </w:p>
    <w:p w14:paraId="318485C3" w14:textId="6772A4B0" w:rsidR="00E62448" w:rsidRDefault="007629F4" w:rsidP="000D41A0">
      <w:r w:rsidRPr="007629F4">
        <w:t xml:space="preserve">To provide feedback to the user when input is invalid, we need to update the </w:t>
      </w:r>
      <w:proofErr w:type="spellStart"/>
      <w:r w:rsidRPr="007629F4">
        <w:rPr>
          <w:b/>
          <w:bCs/>
        </w:rPr>
        <w:t>Create.cshtml</w:t>
      </w:r>
      <w:proofErr w:type="spellEnd"/>
      <w:r w:rsidRPr="007629F4">
        <w:t xml:space="preserve"> view to display validation messages</w:t>
      </w:r>
      <w:r w:rsidR="00E62448" w:rsidRPr="00E62448">
        <w:t>.</w:t>
      </w:r>
    </w:p>
    <w:p w14:paraId="654030F8" w14:textId="5CE969B7" w:rsidR="007629F4" w:rsidRDefault="000D41A0" w:rsidP="000D41A0">
      <w:r w:rsidRPr="000D41A0">
        <w:rPr>
          <w:noProof/>
        </w:rPr>
        <w:drawing>
          <wp:inline distT="0" distB="0" distL="0" distR="0" wp14:anchorId="018982ED" wp14:editId="37F18BB9">
            <wp:extent cx="4416425" cy="3516634"/>
            <wp:effectExtent l="19050" t="19050" r="22225" b="26670"/>
            <wp:docPr id="140560803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08035" name="Picture 1" descr="A screenshot of a computer program&#10;&#10;Description automatically generated"/>
                    <pic:cNvPicPr/>
                  </pic:nvPicPr>
                  <pic:blipFill>
                    <a:blip r:embed="rId25"/>
                    <a:stretch>
                      <a:fillRect/>
                    </a:stretch>
                  </pic:blipFill>
                  <pic:spPr>
                    <a:xfrm>
                      <a:off x="0" y="0"/>
                      <a:ext cx="4427602" cy="3525534"/>
                    </a:xfrm>
                    <a:prstGeom prst="rect">
                      <a:avLst/>
                    </a:prstGeom>
                    <a:ln>
                      <a:solidFill>
                        <a:schemeClr val="tx1">
                          <a:lumMod val="50000"/>
                          <a:lumOff val="50000"/>
                        </a:schemeClr>
                      </a:solidFill>
                    </a:ln>
                  </pic:spPr>
                </pic:pic>
              </a:graphicData>
            </a:graphic>
          </wp:inline>
        </w:drawing>
      </w:r>
    </w:p>
    <w:p w14:paraId="19562A08" w14:textId="6C6C9794" w:rsidR="008C55E7" w:rsidRDefault="000D41A0" w:rsidP="000D41A0">
      <w:r>
        <w:lastRenderedPageBreak/>
        <w:t>Explanation</w:t>
      </w:r>
      <w:r w:rsidR="008C55E7" w:rsidRPr="008C55E7">
        <w:t>:</w:t>
      </w:r>
    </w:p>
    <w:p w14:paraId="5F1E4F8A" w14:textId="4E883677" w:rsidR="008C55E7" w:rsidRDefault="000D41A0" w:rsidP="000D41A0">
      <w:pPr>
        <w:pStyle w:val="ListParagraph"/>
        <w:numPr>
          <w:ilvl w:val="0"/>
          <w:numId w:val="5"/>
        </w:numPr>
      </w:pPr>
      <w:r w:rsidRPr="000D41A0">
        <w:rPr>
          <w:b/>
          <w:bCs/>
        </w:rPr>
        <w:t>asp-validation-for</w:t>
      </w:r>
      <w:r w:rsidRPr="000D41A0">
        <w:t>: This tag helper displays validation messages for each form field if the validation fails</w:t>
      </w:r>
    </w:p>
    <w:p w14:paraId="3C647358" w14:textId="289B365A" w:rsidR="008C55E7" w:rsidRPr="00E62448" w:rsidRDefault="000D41A0" w:rsidP="000D41A0">
      <w:pPr>
        <w:pStyle w:val="ListParagraph"/>
        <w:numPr>
          <w:ilvl w:val="0"/>
          <w:numId w:val="5"/>
        </w:numPr>
      </w:pPr>
      <w:r w:rsidRPr="000D41A0">
        <w:rPr>
          <w:b/>
          <w:bCs/>
        </w:rPr>
        <w:t>text-danger</w:t>
      </w:r>
      <w:r w:rsidRPr="000D41A0">
        <w:t>: A Bootstrap class used to style the error messages in red</w:t>
      </w:r>
    </w:p>
    <w:p w14:paraId="6F1FDC1D" w14:textId="4058D2DB" w:rsidR="00EA4F0E" w:rsidRDefault="000D41A0" w:rsidP="009B450C">
      <w:pPr>
        <w:pStyle w:val="Heading4"/>
        <w:rPr>
          <w:noProof/>
        </w:rPr>
      </w:pPr>
      <w:r>
        <w:rPr>
          <w:noProof/>
        </w:rPr>
        <w:t>Test the Validation</w:t>
      </w:r>
    </w:p>
    <w:p w14:paraId="439D54CE" w14:textId="77777777" w:rsidR="000D41A0" w:rsidRPr="000D41A0" w:rsidRDefault="000D41A0" w:rsidP="000D41A0">
      <w:pPr>
        <w:pStyle w:val="ListParagraph"/>
        <w:numPr>
          <w:ilvl w:val="0"/>
          <w:numId w:val="37"/>
        </w:numPr>
        <w:rPr>
          <w:b/>
          <w:bCs/>
        </w:rPr>
      </w:pPr>
      <w:r w:rsidRPr="000D41A0">
        <w:rPr>
          <w:b/>
          <w:bCs/>
        </w:rPr>
        <w:t>Run your application</w:t>
      </w:r>
    </w:p>
    <w:p w14:paraId="0A6A21D3" w14:textId="4197D586" w:rsidR="000D41A0" w:rsidRPr="000D41A0" w:rsidRDefault="000D41A0" w:rsidP="000D41A0">
      <w:pPr>
        <w:pStyle w:val="ListParagraph"/>
        <w:numPr>
          <w:ilvl w:val="0"/>
          <w:numId w:val="37"/>
        </w:numPr>
      </w:pPr>
      <w:r w:rsidRPr="000D41A0">
        <w:t xml:space="preserve">Navigate to </w:t>
      </w:r>
      <w:r w:rsidRPr="000D41A0">
        <w:rPr>
          <w:b/>
          <w:bCs/>
        </w:rPr>
        <w:t>/Movie/Create</w:t>
      </w:r>
    </w:p>
    <w:p w14:paraId="3001AD15" w14:textId="057F25FD" w:rsidR="000D41A0" w:rsidRPr="000D41A0" w:rsidRDefault="000D41A0" w:rsidP="000D41A0">
      <w:pPr>
        <w:pStyle w:val="ListParagraph"/>
        <w:numPr>
          <w:ilvl w:val="0"/>
          <w:numId w:val="37"/>
        </w:numPr>
      </w:pPr>
      <w:r w:rsidRPr="000D41A0">
        <w:t>Test the form by</w:t>
      </w:r>
    </w:p>
    <w:p w14:paraId="7D851F0B" w14:textId="6E69C7EB" w:rsidR="000D41A0" w:rsidRDefault="000D41A0" w:rsidP="000D41A0">
      <w:pPr>
        <w:pStyle w:val="ListParagraph"/>
        <w:numPr>
          <w:ilvl w:val="1"/>
          <w:numId w:val="37"/>
        </w:numPr>
      </w:pPr>
      <w:r w:rsidRPr="000D41A0">
        <w:t xml:space="preserve">Submitting the form with </w:t>
      </w:r>
      <w:r w:rsidRPr="000D41A0">
        <w:rPr>
          <w:b/>
          <w:bCs/>
        </w:rPr>
        <w:t>missing required fields</w:t>
      </w:r>
    </w:p>
    <w:p w14:paraId="08044184" w14:textId="52235FE6" w:rsidR="000D41A0" w:rsidRDefault="000D41A0" w:rsidP="000D41A0">
      <w:pPr>
        <w:pStyle w:val="ListParagraph"/>
        <w:numPr>
          <w:ilvl w:val="1"/>
          <w:numId w:val="37"/>
        </w:numPr>
      </w:pPr>
      <w:r w:rsidRPr="000D41A0">
        <w:t xml:space="preserve">Entering </w:t>
      </w:r>
      <w:r w:rsidRPr="000D41A0">
        <w:rPr>
          <w:b/>
          <w:bCs/>
        </w:rPr>
        <w:t>invalid data</w:t>
      </w:r>
      <w:r w:rsidRPr="000D41A0">
        <w:t xml:space="preserve"> (e.g., a movie name that's too long or an invalid date)</w:t>
      </w:r>
    </w:p>
    <w:p w14:paraId="56F003A8" w14:textId="62606E3B" w:rsidR="005F0FC0" w:rsidRDefault="000D41A0" w:rsidP="005F0FC0">
      <w:pPr>
        <w:pStyle w:val="ListParagraph"/>
        <w:numPr>
          <w:ilvl w:val="0"/>
          <w:numId w:val="37"/>
        </w:numPr>
      </w:pPr>
      <w:r w:rsidRPr="000D41A0">
        <w:t xml:space="preserve">You should see validation </w:t>
      </w:r>
      <w:r w:rsidRPr="000D41A0">
        <w:rPr>
          <w:b/>
          <w:bCs/>
        </w:rPr>
        <w:t xml:space="preserve">error messages appear </w:t>
      </w:r>
      <w:r w:rsidRPr="000D41A0">
        <w:t>(after you submit the form with invalid data)</w:t>
      </w:r>
    </w:p>
    <w:p w14:paraId="4B1697F1" w14:textId="7C9D806D" w:rsidR="00CF7887" w:rsidRPr="00CF7887" w:rsidRDefault="00EC4706" w:rsidP="00D81DE6">
      <w:r w:rsidRPr="00EC4706">
        <w:rPr>
          <w:noProof/>
        </w:rPr>
        <w:drawing>
          <wp:inline distT="0" distB="0" distL="0" distR="0" wp14:anchorId="05EBEF5A" wp14:editId="03A9D582">
            <wp:extent cx="2579780" cy="3079172"/>
            <wp:effectExtent l="19050" t="19050" r="11430" b="26035"/>
            <wp:docPr id="1076279536" name="Picture 1" descr="A screen 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279536" name="Picture 1" descr="A screen shot of a movie&#10;&#10;Description automatically generated"/>
                    <pic:cNvPicPr/>
                  </pic:nvPicPr>
                  <pic:blipFill>
                    <a:blip r:embed="rId26"/>
                    <a:stretch>
                      <a:fillRect/>
                    </a:stretch>
                  </pic:blipFill>
                  <pic:spPr>
                    <a:xfrm>
                      <a:off x="0" y="0"/>
                      <a:ext cx="2593470" cy="3095512"/>
                    </a:xfrm>
                    <a:prstGeom prst="rect">
                      <a:avLst/>
                    </a:prstGeom>
                    <a:ln>
                      <a:solidFill>
                        <a:schemeClr val="tx1">
                          <a:lumMod val="50000"/>
                          <a:lumOff val="50000"/>
                        </a:schemeClr>
                      </a:solidFill>
                    </a:ln>
                  </pic:spPr>
                </pic:pic>
              </a:graphicData>
            </a:graphic>
          </wp:inline>
        </w:drawing>
      </w:r>
    </w:p>
    <w:p w14:paraId="5F750BF8" w14:textId="2C111479" w:rsidR="001C5402" w:rsidRDefault="001C5402" w:rsidP="00816188">
      <w:pPr>
        <w:pStyle w:val="Heading3"/>
        <w:rPr>
          <w:noProof/>
        </w:rPr>
      </w:pPr>
      <w:r w:rsidRPr="001C5402">
        <w:rPr>
          <w:noProof/>
        </w:rPr>
        <w:t>Implementing</w:t>
      </w:r>
      <w:r w:rsidR="00EC4706">
        <w:rPr>
          <w:noProof/>
        </w:rPr>
        <w:t xml:space="preserve"> Cinema in our CinemaWebApp</w:t>
      </w:r>
    </w:p>
    <w:p w14:paraId="6BF9C574" w14:textId="4930F1C1" w:rsidR="00636439" w:rsidRPr="00636439" w:rsidRDefault="00636439" w:rsidP="00636439">
      <w:pPr>
        <w:pStyle w:val="Heading4"/>
        <w:rPr>
          <w:noProof/>
        </w:rPr>
      </w:pPr>
      <w:r w:rsidRPr="00636439">
        <w:rPr>
          <w:noProof/>
        </w:rPr>
        <w:t>Create the Cinema Model</w:t>
      </w:r>
    </w:p>
    <w:p w14:paraId="75733B5A" w14:textId="459EA2EA" w:rsidR="00292990" w:rsidRDefault="00636439" w:rsidP="00292990">
      <w:pPr>
        <w:rPr>
          <w:b/>
          <w:bCs/>
        </w:rPr>
      </w:pPr>
      <w:r w:rsidRPr="00636439">
        <w:t xml:space="preserve">In your </w:t>
      </w:r>
      <w:proofErr w:type="gramStart"/>
      <w:r w:rsidRPr="00636439">
        <w:rPr>
          <w:b/>
          <w:bCs/>
        </w:rPr>
        <w:t>Models</w:t>
      </w:r>
      <w:proofErr w:type="gramEnd"/>
      <w:r w:rsidRPr="00636439">
        <w:t xml:space="preserve"> folder, add a new class called </w:t>
      </w:r>
      <w:proofErr w:type="spellStart"/>
      <w:r w:rsidRPr="00636439">
        <w:rPr>
          <w:b/>
          <w:bCs/>
        </w:rPr>
        <w:t>Cinema.cs</w:t>
      </w:r>
      <w:proofErr w:type="spellEnd"/>
    </w:p>
    <w:p w14:paraId="3F5B74C7" w14:textId="0833A97C" w:rsidR="00636439" w:rsidRPr="00292990" w:rsidRDefault="00AB2753" w:rsidP="00292990">
      <w:r w:rsidRPr="00AB2753">
        <w:rPr>
          <w:noProof/>
        </w:rPr>
        <w:drawing>
          <wp:inline distT="0" distB="0" distL="0" distR="0" wp14:anchorId="40F99C4A" wp14:editId="355DC620">
            <wp:extent cx="5156455" cy="2673350"/>
            <wp:effectExtent l="19050" t="19050" r="25400" b="12700"/>
            <wp:docPr id="8387119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711957" name="Picture 1" descr="A screenshot of a computer&#10;&#10;Description automatically generated"/>
                    <pic:cNvPicPr/>
                  </pic:nvPicPr>
                  <pic:blipFill>
                    <a:blip r:embed="rId27"/>
                    <a:stretch>
                      <a:fillRect/>
                    </a:stretch>
                  </pic:blipFill>
                  <pic:spPr>
                    <a:xfrm>
                      <a:off x="0" y="0"/>
                      <a:ext cx="5164087" cy="2677307"/>
                    </a:xfrm>
                    <a:prstGeom prst="rect">
                      <a:avLst/>
                    </a:prstGeom>
                    <a:ln>
                      <a:solidFill>
                        <a:schemeClr val="tx1">
                          <a:lumMod val="50000"/>
                          <a:lumOff val="50000"/>
                        </a:schemeClr>
                      </a:solidFill>
                    </a:ln>
                  </pic:spPr>
                </pic:pic>
              </a:graphicData>
            </a:graphic>
          </wp:inline>
        </w:drawing>
      </w:r>
    </w:p>
    <w:p w14:paraId="15DF4C1E" w14:textId="12422E24" w:rsidR="00816188" w:rsidRDefault="00816188" w:rsidP="001C5402">
      <w:pPr>
        <w:pStyle w:val="Heading4"/>
        <w:rPr>
          <w:noProof/>
        </w:rPr>
      </w:pPr>
      <w:r w:rsidRPr="00816188">
        <w:rPr>
          <w:noProof/>
        </w:rPr>
        <w:lastRenderedPageBreak/>
        <w:t xml:space="preserve">Create the </w:t>
      </w:r>
      <w:r w:rsidRPr="00816188">
        <w:rPr>
          <w:bCs/>
          <w:noProof/>
        </w:rPr>
        <w:t>CinemaMovie</w:t>
      </w:r>
      <w:r w:rsidRPr="00816188">
        <w:rPr>
          <w:noProof/>
        </w:rPr>
        <w:t xml:space="preserve"> Join Entity</w:t>
      </w:r>
    </w:p>
    <w:p w14:paraId="06D9CEF2" w14:textId="738AB411" w:rsidR="00816188" w:rsidRDefault="00816188" w:rsidP="00816188">
      <w:pPr>
        <w:rPr>
          <w:b/>
          <w:bCs/>
        </w:rPr>
      </w:pPr>
      <w:r w:rsidRPr="00816188">
        <w:t xml:space="preserve">Since this is a </w:t>
      </w:r>
      <w:r w:rsidRPr="00816188">
        <w:rPr>
          <w:b/>
          <w:bCs/>
        </w:rPr>
        <w:t>many-to-many</w:t>
      </w:r>
      <w:r w:rsidRPr="00816188">
        <w:t xml:space="preserve"> relationship, you need a join entity to connect the </w:t>
      </w:r>
      <w:r w:rsidRPr="00816188">
        <w:rPr>
          <w:b/>
          <w:bCs/>
        </w:rPr>
        <w:t>Cinema</w:t>
      </w:r>
      <w:r w:rsidRPr="00816188">
        <w:t xml:space="preserve"> and </w:t>
      </w:r>
      <w:r w:rsidRPr="00816188">
        <w:rPr>
          <w:b/>
          <w:bCs/>
        </w:rPr>
        <w:t>Movie</w:t>
      </w:r>
      <w:r w:rsidRPr="00816188">
        <w:t xml:space="preserve"> models. Create a new class called </w:t>
      </w:r>
      <w:proofErr w:type="spellStart"/>
      <w:r w:rsidRPr="00816188">
        <w:rPr>
          <w:b/>
          <w:bCs/>
        </w:rPr>
        <w:t>CinemaMovie.cs</w:t>
      </w:r>
      <w:proofErr w:type="spellEnd"/>
    </w:p>
    <w:p w14:paraId="36BE96AA" w14:textId="459BB6DB" w:rsidR="00816188" w:rsidRDefault="00816188" w:rsidP="00816188">
      <w:r w:rsidRPr="00816188">
        <w:rPr>
          <w:noProof/>
        </w:rPr>
        <w:drawing>
          <wp:inline distT="0" distB="0" distL="0" distR="0" wp14:anchorId="01C2CE92" wp14:editId="6349AF0F">
            <wp:extent cx="4108976" cy="2533650"/>
            <wp:effectExtent l="19050" t="19050" r="25400" b="19050"/>
            <wp:docPr id="78401346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013461" name="Picture 1" descr="A screenshot of a computer program&#10;&#10;Description automatically generated"/>
                    <pic:cNvPicPr/>
                  </pic:nvPicPr>
                  <pic:blipFill>
                    <a:blip r:embed="rId28"/>
                    <a:stretch>
                      <a:fillRect/>
                    </a:stretch>
                  </pic:blipFill>
                  <pic:spPr>
                    <a:xfrm>
                      <a:off x="0" y="0"/>
                      <a:ext cx="4118673" cy="2539629"/>
                    </a:xfrm>
                    <a:prstGeom prst="rect">
                      <a:avLst/>
                    </a:prstGeom>
                    <a:ln>
                      <a:solidFill>
                        <a:schemeClr val="tx1">
                          <a:lumMod val="50000"/>
                          <a:lumOff val="50000"/>
                        </a:schemeClr>
                      </a:solidFill>
                    </a:ln>
                  </pic:spPr>
                </pic:pic>
              </a:graphicData>
            </a:graphic>
          </wp:inline>
        </w:drawing>
      </w:r>
    </w:p>
    <w:p w14:paraId="1CFD9A87" w14:textId="4B123911" w:rsidR="00816188" w:rsidRPr="00816188" w:rsidRDefault="00816188" w:rsidP="00816188">
      <w:r w:rsidRPr="00816188">
        <w:t xml:space="preserve">This join entity will hold the </w:t>
      </w:r>
      <w:r w:rsidRPr="00816188">
        <w:rPr>
          <w:b/>
          <w:bCs/>
        </w:rPr>
        <w:t>foreign keys for both Cinema and Movie</w:t>
      </w:r>
      <w:r w:rsidRPr="00816188">
        <w:t xml:space="preserve">, establishing the </w:t>
      </w:r>
      <w:r w:rsidRPr="00816188">
        <w:rPr>
          <w:b/>
          <w:bCs/>
        </w:rPr>
        <w:t>many-to-many relationship</w:t>
      </w:r>
    </w:p>
    <w:p w14:paraId="053AD165" w14:textId="08B4E807" w:rsidR="00816188" w:rsidRDefault="00816188" w:rsidP="001C5402">
      <w:pPr>
        <w:pStyle w:val="Heading4"/>
        <w:rPr>
          <w:noProof/>
        </w:rPr>
      </w:pPr>
      <w:r w:rsidRPr="00816188">
        <w:rPr>
          <w:noProof/>
        </w:rPr>
        <w:t xml:space="preserve">Update the </w:t>
      </w:r>
      <w:r w:rsidRPr="00816188">
        <w:rPr>
          <w:bCs/>
          <w:noProof/>
        </w:rPr>
        <w:t>Movie</w:t>
      </w:r>
      <w:r w:rsidRPr="00816188">
        <w:rPr>
          <w:noProof/>
        </w:rPr>
        <w:t xml:space="preserve"> Model</w:t>
      </w:r>
    </w:p>
    <w:p w14:paraId="77A64D5C" w14:textId="1CE0E69A" w:rsidR="00816188" w:rsidRDefault="00816188" w:rsidP="00816188">
      <w:r w:rsidRPr="00816188">
        <w:t xml:space="preserve">You also need to </w:t>
      </w:r>
      <w:r w:rsidRPr="00816188">
        <w:rPr>
          <w:b/>
          <w:bCs/>
        </w:rPr>
        <w:t>update the Movie model</w:t>
      </w:r>
      <w:r w:rsidRPr="00816188">
        <w:t xml:space="preserve"> to </w:t>
      </w:r>
      <w:r w:rsidRPr="00816188">
        <w:rPr>
          <w:b/>
          <w:bCs/>
        </w:rPr>
        <w:t xml:space="preserve">reference the </w:t>
      </w:r>
      <w:proofErr w:type="spellStart"/>
      <w:r w:rsidRPr="00816188">
        <w:rPr>
          <w:b/>
          <w:bCs/>
        </w:rPr>
        <w:t>CinemaMovie</w:t>
      </w:r>
      <w:proofErr w:type="spellEnd"/>
      <w:r w:rsidRPr="00816188">
        <w:rPr>
          <w:b/>
          <w:bCs/>
        </w:rPr>
        <w:t xml:space="preserve"> join entity</w:t>
      </w:r>
      <w:r w:rsidRPr="00816188">
        <w:t xml:space="preserve">. Open the </w:t>
      </w:r>
      <w:proofErr w:type="spellStart"/>
      <w:r w:rsidRPr="00816188">
        <w:rPr>
          <w:b/>
          <w:bCs/>
        </w:rPr>
        <w:t>Movie.cs</w:t>
      </w:r>
      <w:proofErr w:type="spellEnd"/>
      <w:r w:rsidRPr="00816188">
        <w:t xml:space="preserve"> file and modify it like this</w:t>
      </w:r>
      <w:r>
        <w:t>:</w:t>
      </w:r>
    </w:p>
    <w:p w14:paraId="167368A2" w14:textId="063A8F6A" w:rsidR="00816188" w:rsidRPr="00816188" w:rsidRDefault="00816188" w:rsidP="00816188">
      <w:r w:rsidRPr="00816188">
        <w:rPr>
          <w:noProof/>
        </w:rPr>
        <w:drawing>
          <wp:inline distT="0" distB="0" distL="0" distR="0" wp14:anchorId="0F9C846B" wp14:editId="1E46C2E9">
            <wp:extent cx="5118100" cy="3474520"/>
            <wp:effectExtent l="19050" t="19050" r="25400" b="12065"/>
            <wp:docPr id="1433994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994757" name=""/>
                    <pic:cNvPicPr/>
                  </pic:nvPicPr>
                  <pic:blipFill>
                    <a:blip r:embed="rId29"/>
                    <a:stretch>
                      <a:fillRect/>
                    </a:stretch>
                  </pic:blipFill>
                  <pic:spPr>
                    <a:xfrm>
                      <a:off x="0" y="0"/>
                      <a:ext cx="5126147" cy="3479983"/>
                    </a:xfrm>
                    <a:prstGeom prst="rect">
                      <a:avLst/>
                    </a:prstGeom>
                    <a:ln>
                      <a:solidFill>
                        <a:schemeClr val="tx1">
                          <a:lumMod val="50000"/>
                          <a:lumOff val="50000"/>
                        </a:schemeClr>
                      </a:solidFill>
                    </a:ln>
                  </pic:spPr>
                </pic:pic>
              </a:graphicData>
            </a:graphic>
          </wp:inline>
        </w:drawing>
      </w:r>
    </w:p>
    <w:p w14:paraId="5667537C" w14:textId="114B81DE" w:rsidR="00292990" w:rsidRDefault="00C6457E" w:rsidP="001C5402">
      <w:pPr>
        <w:pStyle w:val="Heading4"/>
        <w:rPr>
          <w:noProof/>
        </w:rPr>
      </w:pPr>
      <w:r>
        <w:rPr>
          <w:noProof/>
        </w:rPr>
        <w:t>Update</w:t>
      </w:r>
      <w:r w:rsidR="00292990">
        <w:rPr>
          <w:noProof/>
        </w:rPr>
        <w:t xml:space="preserve"> the AppDbContext</w:t>
      </w:r>
    </w:p>
    <w:p w14:paraId="66625E18" w14:textId="42EE9884" w:rsidR="00292990" w:rsidRDefault="00C6457E" w:rsidP="00292990">
      <w:r w:rsidRPr="00C6457E">
        <w:t xml:space="preserve">Now that we have both </w:t>
      </w:r>
      <w:r w:rsidRPr="00C6457E">
        <w:rPr>
          <w:b/>
          <w:bCs/>
        </w:rPr>
        <w:t>Cinema</w:t>
      </w:r>
      <w:r w:rsidRPr="00C6457E">
        <w:t xml:space="preserve">, </w:t>
      </w:r>
      <w:r w:rsidRPr="00C6457E">
        <w:rPr>
          <w:b/>
          <w:bCs/>
        </w:rPr>
        <w:t>Movie</w:t>
      </w:r>
      <w:r w:rsidRPr="00C6457E">
        <w:t xml:space="preserve">, and the </w:t>
      </w:r>
      <w:proofErr w:type="spellStart"/>
      <w:r w:rsidRPr="00C6457E">
        <w:rPr>
          <w:b/>
          <w:bCs/>
        </w:rPr>
        <w:t>CinemaMovie</w:t>
      </w:r>
      <w:proofErr w:type="spellEnd"/>
      <w:r w:rsidRPr="00C6457E">
        <w:t xml:space="preserve"> join entity, we need to configure the relationships in the </w:t>
      </w:r>
      <w:proofErr w:type="spellStart"/>
      <w:r w:rsidRPr="00C6457E">
        <w:rPr>
          <w:b/>
          <w:bCs/>
        </w:rPr>
        <w:t>AppDbContext</w:t>
      </w:r>
      <w:proofErr w:type="spellEnd"/>
      <w:r w:rsidRPr="00C6457E">
        <w:t xml:space="preserve"> class</w:t>
      </w:r>
      <w:r>
        <w:t>.</w:t>
      </w:r>
    </w:p>
    <w:p w14:paraId="6A48091B" w14:textId="0B15F83F" w:rsidR="00C6457E" w:rsidRPr="00C6457E" w:rsidRDefault="00C6457E" w:rsidP="00C6457E">
      <w:pPr>
        <w:pStyle w:val="ListParagraph"/>
        <w:numPr>
          <w:ilvl w:val="0"/>
          <w:numId w:val="38"/>
        </w:numPr>
      </w:pPr>
      <w:r w:rsidRPr="00C6457E">
        <w:t xml:space="preserve">Adding New </w:t>
      </w:r>
      <w:proofErr w:type="spellStart"/>
      <w:r w:rsidRPr="00C6457E">
        <w:rPr>
          <w:b/>
          <w:bCs/>
        </w:rPr>
        <w:t>DbSets</w:t>
      </w:r>
      <w:proofErr w:type="spellEnd"/>
      <w:r w:rsidRPr="00C6457E">
        <w:t xml:space="preserve"> for </w:t>
      </w:r>
      <w:r w:rsidRPr="00C6457E">
        <w:rPr>
          <w:b/>
          <w:bCs/>
        </w:rPr>
        <w:t>Cinema</w:t>
      </w:r>
      <w:r w:rsidRPr="00C6457E">
        <w:t xml:space="preserve"> and </w:t>
      </w:r>
      <w:proofErr w:type="spellStart"/>
      <w:r w:rsidRPr="00C6457E">
        <w:rPr>
          <w:b/>
          <w:bCs/>
        </w:rPr>
        <w:t>CinemaMovie</w:t>
      </w:r>
      <w:proofErr w:type="spellEnd"/>
    </w:p>
    <w:p w14:paraId="10F12175" w14:textId="65669973" w:rsidR="00C6457E" w:rsidRDefault="00C6457E" w:rsidP="00C6457E">
      <w:pPr>
        <w:pStyle w:val="ListParagraph"/>
        <w:rPr>
          <w:b/>
          <w:bCs/>
        </w:rPr>
      </w:pPr>
      <w:r w:rsidRPr="00C6457E">
        <w:lastRenderedPageBreak/>
        <w:t xml:space="preserve">In Entity Framework, each entity (class) that you want to interact with in the database needs to be represented by a </w:t>
      </w:r>
      <w:proofErr w:type="spellStart"/>
      <w:r w:rsidRPr="00C6457E">
        <w:rPr>
          <w:b/>
          <w:bCs/>
        </w:rPr>
        <w:t>DbSet</w:t>
      </w:r>
      <w:proofErr w:type="spellEnd"/>
      <w:r w:rsidRPr="00C6457E">
        <w:t xml:space="preserve"> in your </w:t>
      </w:r>
      <w:proofErr w:type="spellStart"/>
      <w:r w:rsidRPr="00C6457E">
        <w:rPr>
          <w:b/>
          <w:bCs/>
        </w:rPr>
        <w:t>AppDbContext</w:t>
      </w:r>
      <w:proofErr w:type="spellEnd"/>
    </w:p>
    <w:p w14:paraId="1AFE6E25" w14:textId="0129C8A9" w:rsidR="00C6457E" w:rsidRDefault="00C6457E" w:rsidP="00C6457E">
      <w:pPr>
        <w:pStyle w:val="ListParagraph"/>
        <w:numPr>
          <w:ilvl w:val="1"/>
          <w:numId w:val="38"/>
        </w:numPr>
      </w:pPr>
      <w:proofErr w:type="spellStart"/>
      <w:r w:rsidRPr="00C6457E">
        <w:rPr>
          <w:b/>
          <w:bCs/>
        </w:rPr>
        <w:t>DbSet</w:t>
      </w:r>
      <w:proofErr w:type="spellEnd"/>
      <w:r w:rsidRPr="00C6457E">
        <w:rPr>
          <w:b/>
          <w:bCs/>
        </w:rPr>
        <w:t>&lt;Movie&gt; Movies</w:t>
      </w:r>
      <w:r w:rsidRPr="00C6457E">
        <w:t xml:space="preserve">: This is the table that holds all </w:t>
      </w:r>
      <w:r w:rsidRPr="00C6457E">
        <w:rPr>
          <w:b/>
          <w:bCs/>
        </w:rPr>
        <w:t>Movie</w:t>
      </w:r>
      <w:r w:rsidRPr="00C6457E">
        <w:t xml:space="preserve"> records</w:t>
      </w:r>
    </w:p>
    <w:p w14:paraId="6E639AD9" w14:textId="14AFD237" w:rsidR="00C6457E" w:rsidRDefault="00C6457E" w:rsidP="00C6457E">
      <w:pPr>
        <w:pStyle w:val="ListParagraph"/>
        <w:numPr>
          <w:ilvl w:val="1"/>
          <w:numId w:val="38"/>
        </w:numPr>
      </w:pPr>
      <w:proofErr w:type="spellStart"/>
      <w:r w:rsidRPr="00C6457E">
        <w:rPr>
          <w:b/>
          <w:bCs/>
        </w:rPr>
        <w:t>DbSet</w:t>
      </w:r>
      <w:proofErr w:type="spellEnd"/>
      <w:r w:rsidRPr="00C6457E">
        <w:rPr>
          <w:b/>
          <w:bCs/>
        </w:rPr>
        <w:t>&lt;Cinema&gt; Cinemas</w:t>
      </w:r>
      <w:r w:rsidRPr="00C6457E">
        <w:t xml:space="preserve">: This is the table that holds all </w:t>
      </w:r>
      <w:r w:rsidRPr="00C6457E">
        <w:rPr>
          <w:b/>
          <w:bCs/>
        </w:rPr>
        <w:t>Cinema</w:t>
      </w:r>
      <w:r w:rsidRPr="00C6457E">
        <w:t xml:space="preserve"> records</w:t>
      </w:r>
    </w:p>
    <w:p w14:paraId="4BEEAD08" w14:textId="3292B007" w:rsidR="00C6457E" w:rsidRPr="00C6457E" w:rsidRDefault="00C6457E" w:rsidP="00C6457E">
      <w:pPr>
        <w:pStyle w:val="ListParagraph"/>
        <w:numPr>
          <w:ilvl w:val="1"/>
          <w:numId w:val="38"/>
        </w:numPr>
      </w:pPr>
      <w:proofErr w:type="spellStart"/>
      <w:r w:rsidRPr="00C6457E">
        <w:rPr>
          <w:b/>
          <w:bCs/>
        </w:rPr>
        <w:t>DbSet</w:t>
      </w:r>
      <w:proofErr w:type="spellEnd"/>
      <w:r w:rsidRPr="00C6457E">
        <w:rPr>
          <w:b/>
          <w:bCs/>
        </w:rPr>
        <w:t>&lt;</w:t>
      </w:r>
      <w:proofErr w:type="spellStart"/>
      <w:r w:rsidRPr="00C6457E">
        <w:rPr>
          <w:b/>
          <w:bCs/>
        </w:rPr>
        <w:t>CinemaMovie</w:t>
      </w:r>
      <w:proofErr w:type="spellEnd"/>
      <w:r w:rsidRPr="00C6457E">
        <w:rPr>
          <w:b/>
          <w:bCs/>
        </w:rPr>
        <w:t xml:space="preserve">&gt; </w:t>
      </w:r>
      <w:proofErr w:type="spellStart"/>
      <w:r w:rsidRPr="00C6457E">
        <w:rPr>
          <w:b/>
          <w:bCs/>
        </w:rPr>
        <w:t>Cinema</w:t>
      </w:r>
      <w:r>
        <w:rPr>
          <w:b/>
          <w:bCs/>
        </w:rPr>
        <w:t>s</w:t>
      </w:r>
      <w:r w:rsidRPr="00C6457E">
        <w:rPr>
          <w:b/>
          <w:bCs/>
        </w:rPr>
        <w:t>Movies</w:t>
      </w:r>
      <w:proofErr w:type="spellEnd"/>
      <w:r w:rsidRPr="00C6457E">
        <w:t xml:space="preserve">: This is the </w:t>
      </w:r>
      <w:r w:rsidRPr="00C6457E">
        <w:rPr>
          <w:b/>
          <w:bCs/>
        </w:rPr>
        <w:t>join table</w:t>
      </w:r>
      <w:r w:rsidRPr="00C6457E">
        <w:t xml:space="preserve"> for the many-to-many relationship between </w:t>
      </w:r>
      <w:r w:rsidRPr="00C6457E">
        <w:rPr>
          <w:b/>
          <w:bCs/>
        </w:rPr>
        <w:t>Cinema</w:t>
      </w:r>
      <w:r w:rsidRPr="00C6457E">
        <w:t xml:space="preserve"> and </w:t>
      </w:r>
      <w:r w:rsidRPr="00C6457E">
        <w:rPr>
          <w:b/>
          <w:bCs/>
        </w:rPr>
        <w:t>Movie</w:t>
      </w:r>
    </w:p>
    <w:p w14:paraId="4E1819EA" w14:textId="5C320B30" w:rsidR="00C6457E" w:rsidRDefault="00C6457E" w:rsidP="00DE2849">
      <w:pPr>
        <w:ind w:left="360" w:firstLine="720"/>
      </w:pPr>
      <w:r w:rsidRPr="00C6457E">
        <w:rPr>
          <w:noProof/>
        </w:rPr>
        <w:drawing>
          <wp:inline distT="0" distB="0" distL="0" distR="0" wp14:anchorId="06E4137F" wp14:editId="2DFE4F23">
            <wp:extent cx="4343400" cy="1165903"/>
            <wp:effectExtent l="19050" t="19050" r="19050" b="15240"/>
            <wp:docPr id="463371028" name="Picture 1" descr="A gro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371028" name="Picture 1" descr="A group of text on a white background&#10;&#10;Description automatically generated"/>
                    <pic:cNvPicPr/>
                  </pic:nvPicPr>
                  <pic:blipFill>
                    <a:blip r:embed="rId30"/>
                    <a:stretch>
                      <a:fillRect/>
                    </a:stretch>
                  </pic:blipFill>
                  <pic:spPr>
                    <a:xfrm>
                      <a:off x="0" y="0"/>
                      <a:ext cx="4358727" cy="1170017"/>
                    </a:xfrm>
                    <a:prstGeom prst="rect">
                      <a:avLst/>
                    </a:prstGeom>
                    <a:ln>
                      <a:solidFill>
                        <a:schemeClr val="tx1">
                          <a:lumMod val="50000"/>
                          <a:lumOff val="50000"/>
                        </a:schemeClr>
                      </a:solidFill>
                    </a:ln>
                  </pic:spPr>
                </pic:pic>
              </a:graphicData>
            </a:graphic>
          </wp:inline>
        </w:drawing>
      </w:r>
    </w:p>
    <w:p w14:paraId="31D1BAF8" w14:textId="5C9161C7" w:rsidR="008766DF" w:rsidRPr="008766DF" w:rsidRDefault="008766DF" w:rsidP="008766DF">
      <w:pPr>
        <w:pStyle w:val="ListParagraph"/>
        <w:numPr>
          <w:ilvl w:val="0"/>
          <w:numId w:val="38"/>
        </w:numPr>
      </w:pPr>
      <w:r w:rsidRPr="008766DF">
        <w:t xml:space="preserve">Configuring the </w:t>
      </w:r>
      <w:r w:rsidRPr="008766DF">
        <w:rPr>
          <w:b/>
          <w:bCs/>
        </w:rPr>
        <w:t>Many-to-Many Relationship</w:t>
      </w:r>
      <w:r w:rsidRPr="008766DF">
        <w:t xml:space="preserve"> Using </w:t>
      </w:r>
      <w:r w:rsidRPr="008766DF">
        <w:rPr>
          <w:b/>
          <w:bCs/>
        </w:rPr>
        <w:t>Fluent API</w:t>
      </w:r>
    </w:p>
    <w:p w14:paraId="7B88C745" w14:textId="5A74E5BB" w:rsidR="008766DF" w:rsidRDefault="008766DF" w:rsidP="008766DF">
      <w:pPr>
        <w:ind w:left="360"/>
      </w:pPr>
      <w:r w:rsidRPr="008766DF">
        <w:t xml:space="preserve">By default, </w:t>
      </w:r>
      <w:r w:rsidRPr="008766DF">
        <w:rPr>
          <w:b/>
          <w:bCs/>
        </w:rPr>
        <w:t>Entity Framework Core can infer some relationships using conventions</w:t>
      </w:r>
      <w:r w:rsidRPr="008766DF">
        <w:t xml:space="preserve">, but in more complex scenarios (like a </w:t>
      </w:r>
      <w:r w:rsidRPr="008766DF">
        <w:rPr>
          <w:b/>
          <w:bCs/>
        </w:rPr>
        <w:t>many-to-many relationship</w:t>
      </w:r>
      <w:r w:rsidRPr="008766DF">
        <w:t xml:space="preserve">), we need to </w:t>
      </w:r>
      <w:r w:rsidRPr="008766DF">
        <w:rPr>
          <w:b/>
          <w:bCs/>
        </w:rPr>
        <w:t>provide more explicit instructions</w:t>
      </w:r>
      <w:r w:rsidRPr="008766DF">
        <w:t xml:space="preserve">. </w:t>
      </w:r>
      <w:r w:rsidRPr="008766DF">
        <w:rPr>
          <w:b/>
          <w:bCs/>
        </w:rPr>
        <w:t>Fluent API</w:t>
      </w:r>
      <w:r w:rsidRPr="008766DF">
        <w:t xml:space="preserve"> is a way to </w:t>
      </w:r>
      <w:r w:rsidRPr="008766DF">
        <w:rPr>
          <w:b/>
          <w:bCs/>
        </w:rPr>
        <w:t>configure relationships and behavior in your model classes through code</w:t>
      </w:r>
      <w:r w:rsidRPr="008766DF">
        <w:t>, without using attributes in your models</w:t>
      </w:r>
    </w:p>
    <w:p w14:paraId="12A67865" w14:textId="1DE5A299" w:rsidR="008766DF" w:rsidRDefault="008766DF" w:rsidP="008766DF">
      <w:pPr>
        <w:ind w:left="360"/>
      </w:pPr>
      <w:r w:rsidRPr="008766DF">
        <w:t>What are we configuring using Fluent API?</w:t>
      </w:r>
    </w:p>
    <w:p w14:paraId="339EFDD0" w14:textId="3B40ECE8" w:rsidR="008766DF" w:rsidRPr="004D5D9E" w:rsidRDefault="004D5D9E" w:rsidP="008766DF">
      <w:pPr>
        <w:pStyle w:val="ListParagraph"/>
        <w:numPr>
          <w:ilvl w:val="0"/>
          <w:numId w:val="38"/>
        </w:numPr>
      </w:pPr>
      <w:proofErr w:type="spellStart"/>
      <w:r w:rsidRPr="004D5D9E">
        <w:rPr>
          <w:b/>
          <w:bCs/>
        </w:rPr>
        <w:t>CinemaMovie</w:t>
      </w:r>
      <w:proofErr w:type="spellEnd"/>
      <w:r w:rsidRPr="004D5D9E">
        <w:rPr>
          <w:b/>
          <w:bCs/>
        </w:rPr>
        <w:t xml:space="preserve"> as a join table</w:t>
      </w:r>
      <w:r w:rsidRPr="004D5D9E">
        <w:t xml:space="preserve">: We define </w:t>
      </w:r>
      <w:proofErr w:type="spellStart"/>
      <w:r w:rsidRPr="004D5D9E">
        <w:rPr>
          <w:b/>
          <w:bCs/>
        </w:rPr>
        <w:t>CinemaMovie</w:t>
      </w:r>
      <w:proofErr w:type="spellEnd"/>
      <w:r w:rsidRPr="004D5D9E">
        <w:t xml:space="preserve"> as the </w:t>
      </w:r>
      <w:r w:rsidRPr="004D5D9E">
        <w:rPr>
          <w:b/>
          <w:bCs/>
        </w:rPr>
        <w:t>join table</w:t>
      </w:r>
      <w:r w:rsidRPr="004D5D9E">
        <w:t xml:space="preserve"> for the many-to-many relationship between </w:t>
      </w:r>
      <w:r w:rsidRPr="004D5D9E">
        <w:rPr>
          <w:b/>
          <w:bCs/>
        </w:rPr>
        <w:t>Cinema</w:t>
      </w:r>
      <w:r w:rsidRPr="004D5D9E">
        <w:t xml:space="preserve"> and </w:t>
      </w:r>
      <w:r w:rsidRPr="004D5D9E">
        <w:rPr>
          <w:b/>
          <w:bCs/>
        </w:rPr>
        <w:t>Movie</w:t>
      </w:r>
    </w:p>
    <w:p w14:paraId="46429E97" w14:textId="50B6EBBC" w:rsidR="004D5D9E" w:rsidRDefault="004D5D9E" w:rsidP="008766DF">
      <w:pPr>
        <w:pStyle w:val="ListParagraph"/>
        <w:numPr>
          <w:ilvl w:val="0"/>
          <w:numId w:val="38"/>
        </w:numPr>
      </w:pPr>
      <w:r w:rsidRPr="004D5D9E">
        <w:rPr>
          <w:b/>
          <w:bCs/>
        </w:rPr>
        <w:t>Composite primary key</w:t>
      </w:r>
      <w:r w:rsidRPr="004D5D9E">
        <w:t xml:space="preserve">: We configure </w:t>
      </w:r>
      <w:proofErr w:type="spellStart"/>
      <w:r w:rsidRPr="004D5D9E">
        <w:rPr>
          <w:b/>
          <w:bCs/>
        </w:rPr>
        <w:t>CinemaMovie</w:t>
      </w:r>
      <w:proofErr w:type="spellEnd"/>
      <w:r w:rsidRPr="004D5D9E">
        <w:t xml:space="preserve"> to use a composite primary key (a key composed of both </w:t>
      </w:r>
      <w:proofErr w:type="spellStart"/>
      <w:r w:rsidRPr="004D5D9E">
        <w:rPr>
          <w:b/>
          <w:bCs/>
        </w:rPr>
        <w:t>CinemaId</w:t>
      </w:r>
      <w:proofErr w:type="spellEnd"/>
      <w:r w:rsidRPr="004D5D9E">
        <w:t xml:space="preserve"> and </w:t>
      </w:r>
      <w:proofErr w:type="spellStart"/>
      <w:r w:rsidRPr="004D5D9E">
        <w:rPr>
          <w:b/>
          <w:bCs/>
        </w:rPr>
        <w:t>MovieId</w:t>
      </w:r>
      <w:proofErr w:type="spellEnd"/>
      <w:r w:rsidRPr="004D5D9E">
        <w:t>)</w:t>
      </w:r>
    </w:p>
    <w:p w14:paraId="48987DC0" w14:textId="0CCD1CB1" w:rsidR="004D5D9E" w:rsidRDefault="004D5D9E" w:rsidP="008766DF">
      <w:pPr>
        <w:pStyle w:val="ListParagraph"/>
        <w:numPr>
          <w:ilvl w:val="0"/>
          <w:numId w:val="38"/>
        </w:numPr>
      </w:pPr>
      <w:r w:rsidRPr="004D5D9E">
        <w:rPr>
          <w:b/>
          <w:bCs/>
        </w:rPr>
        <w:t>Relationships</w:t>
      </w:r>
      <w:r w:rsidRPr="004D5D9E">
        <w:t xml:space="preserve">: We configure each side of the relationship, telling Entity Framework how </w:t>
      </w:r>
      <w:r w:rsidRPr="004D5D9E">
        <w:rPr>
          <w:b/>
          <w:bCs/>
        </w:rPr>
        <w:t>Cinema</w:t>
      </w:r>
      <w:r w:rsidRPr="004D5D9E">
        <w:t xml:space="preserve">, </w:t>
      </w:r>
      <w:r w:rsidRPr="004D5D9E">
        <w:rPr>
          <w:b/>
          <w:bCs/>
        </w:rPr>
        <w:t>Movie</w:t>
      </w:r>
      <w:r w:rsidRPr="004D5D9E">
        <w:t xml:space="preserve">, and </w:t>
      </w:r>
      <w:proofErr w:type="spellStart"/>
      <w:r w:rsidRPr="004D5D9E">
        <w:rPr>
          <w:b/>
          <w:bCs/>
        </w:rPr>
        <w:t>CinemaMovie</w:t>
      </w:r>
      <w:proofErr w:type="spellEnd"/>
      <w:r w:rsidRPr="004D5D9E">
        <w:t xml:space="preserve"> relate to each other</w:t>
      </w:r>
    </w:p>
    <w:p w14:paraId="27EB8916" w14:textId="086B5E0B" w:rsidR="004D5D9E" w:rsidRDefault="004D5D9E" w:rsidP="004D5D9E">
      <w:pPr>
        <w:ind w:left="360"/>
      </w:pPr>
      <w:r w:rsidRPr="004D5D9E">
        <w:t xml:space="preserve">Here’s how the </w:t>
      </w:r>
      <w:proofErr w:type="spellStart"/>
      <w:r w:rsidRPr="004D5D9E">
        <w:rPr>
          <w:b/>
          <w:bCs/>
        </w:rPr>
        <w:t>OnModelCreating</w:t>
      </w:r>
      <w:proofErr w:type="spellEnd"/>
      <w:r w:rsidRPr="004D5D9E">
        <w:t xml:space="preserve"> method works:</w:t>
      </w:r>
    </w:p>
    <w:p w14:paraId="0015A292" w14:textId="21827FEF" w:rsidR="0012490A" w:rsidRPr="0012490A" w:rsidRDefault="004D5D9E" w:rsidP="004D5D9E">
      <w:pPr>
        <w:ind w:left="360"/>
      </w:pPr>
      <w:r w:rsidRPr="004D5D9E">
        <w:rPr>
          <w:noProof/>
        </w:rPr>
        <w:drawing>
          <wp:inline distT="0" distB="0" distL="0" distR="0" wp14:anchorId="561426A9" wp14:editId="2039DECD">
            <wp:extent cx="5243740" cy="2745740"/>
            <wp:effectExtent l="19050" t="19050" r="14605" b="16510"/>
            <wp:docPr id="49349392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493926" name="Picture 1" descr="A screen shot of a computer program&#10;&#10;Description automatically generated"/>
                    <pic:cNvPicPr/>
                  </pic:nvPicPr>
                  <pic:blipFill>
                    <a:blip r:embed="rId31"/>
                    <a:stretch>
                      <a:fillRect/>
                    </a:stretch>
                  </pic:blipFill>
                  <pic:spPr>
                    <a:xfrm>
                      <a:off x="0" y="0"/>
                      <a:ext cx="5251758" cy="2749938"/>
                    </a:xfrm>
                    <a:prstGeom prst="rect">
                      <a:avLst/>
                    </a:prstGeom>
                    <a:ln>
                      <a:solidFill>
                        <a:schemeClr val="tx1">
                          <a:lumMod val="50000"/>
                          <a:lumOff val="50000"/>
                        </a:schemeClr>
                      </a:solidFill>
                    </a:ln>
                  </pic:spPr>
                </pic:pic>
              </a:graphicData>
            </a:graphic>
          </wp:inline>
        </w:drawing>
      </w:r>
    </w:p>
    <w:p w14:paraId="34E843BB" w14:textId="649474F1" w:rsidR="00395AF5" w:rsidRDefault="00D10FC3" w:rsidP="001C5402">
      <w:pPr>
        <w:pStyle w:val="Heading4"/>
        <w:rPr>
          <w:noProof/>
        </w:rPr>
      </w:pPr>
      <w:r w:rsidRPr="00D10FC3">
        <w:rPr>
          <w:noProof/>
        </w:rPr>
        <w:t>Creating and Applying the Migration</w:t>
      </w:r>
    </w:p>
    <w:p w14:paraId="3D0247BF" w14:textId="5E7F3690" w:rsidR="00395AF5" w:rsidRDefault="00D10FC3" w:rsidP="00395AF5">
      <w:r w:rsidRPr="00D10FC3">
        <w:t xml:space="preserve">Now that </w:t>
      </w:r>
      <w:r w:rsidRPr="00D10FC3">
        <w:rPr>
          <w:b/>
          <w:bCs/>
        </w:rPr>
        <w:t xml:space="preserve">we've updated the </w:t>
      </w:r>
      <w:proofErr w:type="spellStart"/>
      <w:r w:rsidRPr="00D10FC3">
        <w:rPr>
          <w:b/>
          <w:bCs/>
        </w:rPr>
        <w:t>AppDbContext</w:t>
      </w:r>
      <w:proofErr w:type="spellEnd"/>
      <w:r w:rsidRPr="00D10FC3">
        <w:t xml:space="preserve"> with the </w:t>
      </w:r>
      <w:r w:rsidRPr="00D10FC3">
        <w:rPr>
          <w:b/>
          <w:bCs/>
        </w:rPr>
        <w:t>Cinema</w:t>
      </w:r>
      <w:r w:rsidRPr="00D10FC3">
        <w:t xml:space="preserve">, </w:t>
      </w:r>
      <w:r w:rsidRPr="00D10FC3">
        <w:rPr>
          <w:b/>
          <w:bCs/>
        </w:rPr>
        <w:t>Movie</w:t>
      </w:r>
      <w:r w:rsidRPr="00D10FC3">
        <w:t xml:space="preserve">, and </w:t>
      </w:r>
      <w:proofErr w:type="spellStart"/>
      <w:r w:rsidRPr="00D10FC3">
        <w:rPr>
          <w:b/>
          <w:bCs/>
        </w:rPr>
        <w:t>CinemaMovie</w:t>
      </w:r>
      <w:proofErr w:type="spellEnd"/>
      <w:r w:rsidRPr="00D10FC3">
        <w:t xml:space="preserve"> entities, it's time to </w:t>
      </w:r>
      <w:r w:rsidRPr="00D10FC3">
        <w:rPr>
          <w:b/>
          <w:bCs/>
        </w:rPr>
        <w:t>create and apply a new migration to update the database schema</w:t>
      </w:r>
      <w:r w:rsidRPr="00D10FC3">
        <w:t>. This will ensure that the database reflects the changes we’ve made in our models and relationships</w:t>
      </w:r>
      <w:r w:rsidR="00395AF5" w:rsidRPr="00D10FC3">
        <w:t>:</w:t>
      </w:r>
    </w:p>
    <w:p w14:paraId="7291025A" w14:textId="4AB0D13D" w:rsidR="00D10FC3" w:rsidRDefault="00D10FC3" w:rsidP="00395AF5">
      <w:r w:rsidRPr="00D10FC3">
        <w:rPr>
          <w:noProof/>
        </w:rPr>
        <w:lastRenderedPageBreak/>
        <w:drawing>
          <wp:inline distT="0" distB="0" distL="0" distR="0" wp14:anchorId="7C57FB08" wp14:editId="47C51039">
            <wp:extent cx="2679700" cy="1084504"/>
            <wp:effectExtent l="19050" t="19050" r="25400" b="20955"/>
            <wp:docPr id="794419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419875" name=""/>
                    <pic:cNvPicPr/>
                  </pic:nvPicPr>
                  <pic:blipFill>
                    <a:blip r:embed="rId32"/>
                    <a:stretch>
                      <a:fillRect/>
                    </a:stretch>
                  </pic:blipFill>
                  <pic:spPr>
                    <a:xfrm>
                      <a:off x="0" y="0"/>
                      <a:ext cx="2707067" cy="1095580"/>
                    </a:xfrm>
                    <a:prstGeom prst="rect">
                      <a:avLst/>
                    </a:prstGeom>
                    <a:ln>
                      <a:solidFill>
                        <a:schemeClr val="tx1">
                          <a:lumMod val="50000"/>
                          <a:lumOff val="50000"/>
                        </a:schemeClr>
                      </a:solidFill>
                    </a:ln>
                  </pic:spPr>
                </pic:pic>
              </a:graphicData>
            </a:graphic>
          </wp:inline>
        </w:drawing>
      </w:r>
    </w:p>
    <w:p w14:paraId="67AA4685" w14:textId="0DE98BC3" w:rsidR="00D10FC3" w:rsidRPr="00D10FC3" w:rsidRDefault="00D10FC3" w:rsidP="00395AF5">
      <w:r w:rsidRPr="00D10FC3">
        <w:rPr>
          <w:b/>
          <w:bCs/>
        </w:rPr>
        <w:t>This command will</w:t>
      </w:r>
      <w:r>
        <w:t>:</w:t>
      </w:r>
    </w:p>
    <w:p w14:paraId="596FD981" w14:textId="77777777" w:rsidR="00D10FC3" w:rsidRDefault="00D10FC3">
      <w:pPr>
        <w:pStyle w:val="ListParagraph"/>
        <w:numPr>
          <w:ilvl w:val="0"/>
          <w:numId w:val="29"/>
        </w:numPr>
      </w:pPr>
      <w:r w:rsidRPr="00D10FC3">
        <w:t xml:space="preserve">Create a new migration file that includes the SQL required to add the </w:t>
      </w:r>
      <w:r w:rsidRPr="00D10FC3">
        <w:rPr>
          <w:b/>
          <w:bCs/>
        </w:rPr>
        <w:t>Cinema</w:t>
      </w:r>
      <w:r w:rsidRPr="00D10FC3">
        <w:t xml:space="preserve">, </w:t>
      </w:r>
      <w:r w:rsidRPr="00D10FC3">
        <w:rPr>
          <w:b/>
          <w:bCs/>
        </w:rPr>
        <w:t>Movie</w:t>
      </w:r>
      <w:r w:rsidRPr="00D10FC3">
        <w:t xml:space="preserve">, and </w:t>
      </w:r>
      <w:proofErr w:type="spellStart"/>
      <w:r w:rsidRPr="00D10FC3">
        <w:rPr>
          <w:b/>
          <w:bCs/>
        </w:rPr>
        <w:t>CinemaMovie</w:t>
      </w:r>
      <w:proofErr w:type="spellEnd"/>
      <w:r w:rsidRPr="00D10FC3">
        <w:t xml:space="preserve"> tables, and establish the relationships between them</w:t>
      </w:r>
    </w:p>
    <w:p w14:paraId="05AD31DB" w14:textId="38A6BC00" w:rsidR="00395AF5" w:rsidRDefault="00D10FC3">
      <w:pPr>
        <w:pStyle w:val="ListParagraph"/>
        <w:numPr>
          <w:ilvl w:val="0"/>
          <w:numId w:val="29"/>
        </w:numPr>
      </w:pPr>
      <w:r w:rsidRPr="00D10FC3">
        <w:t xml:space="preserve">The migration file will be created in the </w:t>
      </w:r>
      <w:r w:rsidRPr="00D10FC3">
        <w:rPr>
          <w:b/>
          <w:bCs/>
        </w:rPr>
        <w:t>Migrations</w:t>
      </w:r>
      <w:r w:rsidRPr="00D10FC3">
        <w:t xml:space="preserve"> folder</w:t>
      </w:r>
    </w:p>
    <w:p w14:paraId="7312BAD5" w14:textId="4E178C8B" w:rsidR="00885A4B" w:rsidRPr="00D10FC3" w:rsidRDefault="00D10FC3" w:rsidP="00885A4B">
      <w:pPr>
        <w:rPr>
          <w:b/>
          <w:bCs/>
        </w:rPr>
      </w:pPr>
      <w:r w:rsidRPr="00D10FC3">
        <w:rPr>
          <w:b/>
          <w:bCs/>
        </w:rPr>
        <w:t>Run the Update-Database Command:</w:t>
      </w:r>
    </w:p>
    <w:p w14:paraId="2021F2F7" w14:textId="5A2367EF" w:rsidR="00D10FC3" w:rsidRDefault="00D10FC3" w:rsidP="00D10FC3">
      <w:pPr>
        <w:pStyle w:val="ListParagraph"/>
        <w:numPr>
          <w:ilvl w:val="0"/>
          <w:numId w:val="39"/>
        </w:numPr>
      </w:pPr>
      <w:r w:rsidRPr="00D10FC3">
        <w:t xml:space="preserve">In the Package Manager Console, type the following command and press </w:t>
      </w:r>
      <w:r w:rsidRPr="00D10FC3">
        <w:rPr>
          <w:b/>
          <w:bCs/>
        </w:rPr>
        <w:t>Enter</w:t>
      </w:r>
    </w:p>
    <w:p w14:paraId="236BB778" w14:textId="32FF63BB" w:rsidR="00EB4AD1" w:rsidRDefault="00D10FC3" w:rsidP="00885A4B">
      <w:r w:rsidRPr="00D10FC3">
        <w:rPr>
          <w:noProof/>
        </w:rPr>
        <w:drawing>
          <wp:inline distT="0" distB="0" distL="0" distR="0" wp14:anchorId="0AA1BA61" wp14:editId="77B0CEC8">
            <wp:extent cx="4895850" cy="707049"/>
            <wp:effectExtent l="19050" t="19050" r="19050" b="17145"/>
            <wp:docPr id="1122589016" name="Picture 1" descr="A computer screen 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589016" name="Picture 1" descr="A computer screen shot&#10;&#10;Description automatically generated"/>
                    <pic:cNvPicPr/>
                  </pic:nvPicPr>
                  <pic:blipFill>
                    <a:blip r:embed="rId33"/>
                    <a:stretch>
                      <a:fillRect/>
                    </a:stretch>
                  </pic:blipFill>
                  <pic:spPr>
                    <a:xfrm>
                      <a:off x="0" y="0"/>
                      <a:ext cx="4937524" cy="713068"/>
                    </a:xfrm>
                    <a:prstGeom prst="rect">
                      <a:avLst/>
                    </a:prstGeom>
                    <a:ln>
                      <a:solidFill>
                        <a:schemeClr val="tx1">
                          <a:lumMod val="50000"/>
                          <a:lumOff val="50000"/>
                        </a:schemeClr>
                      </a:solidFill>
                    </a:ln>
                  </pic:spPr>
                </pic:pic>
              </a:graphicData>
            </a:graphic>
          </wp:inline>
        </w:drawing>
      </w:r>
    </w:p>
    <w:p w14:paraId="2A193C05" w14:textId="77777777" w:rsidR="00D10FC3" w:rsidRPr="00D10FC3" w:rsidRDefault="00D10FC3" w:rsidP="00D10FC3">
      <w:r w:rsidRPr="00D10FC3">
        <w:rPr>
          <w:b/>
          <w:bCs/>
        </w:rPr>
        <w:t>This command will</w:t>
      </w:r>
      <w:r>
        <w:t>:</w:t>
      </w:r>
    </w:p>
    <w:p w14:paraId="720EF72D" w14:textId="77777777" w:rsidR="00D10FC3" w:rsidRDefault="00D10FC3" w:rsidP="00D10FC3">
      <w:pPr>
        <w:pStyle w:val="ListParagraph"/>
        <w:numPr>
          <w:ilvl w:val="0"/>
          <w:numId w:val="29"/>
        </w:numPr>
      </w:pPr>
      <w:r w:rsidRPr="00D10FC3">
        <w:t>Apply the migration to the database</w:t>
      </w:r>
    </w:p>
    <w:p w14:paraId="633CB9FE" w14:textId="1F94E4B4" w:rsidR="00D10FC3" w:rsidRDefault="00D10FC3" w:rsidP="00D10FC3">
      <w:pPr>
        <w:pStyle w:val="ListParagraph"/>
        <w:numPr>
          <w:ilvl w:val="0"/>
          <w:numId w:val="29"/>
        </w:numPr>
      </w:pPr>
      <w:r w:rsidRPr="00D10FC3">
        <w:t>Create the new tables (</w:t>
      </w:r>
      <w:r w:rsidRPr="00D10FC3">
        <w:rPr>
          <w:b/>
          <w:bCs/>
        </w:rPr>
        <w:t>Cinemas</w:t>
      </w:r>
      <w:r w:rsidRPr="00D10FC3">
        <w:t xml:space="preserve">, </w:t>
      </w:r>
      <w:r w:rsidRPr="00D10FC3">
        <w:rPr>
          <w:b/>
          <w:bCs/>
        </w:rPr>
        <w:t>Movies</w:t>
      </w:r>
      <w:r w:rsidRPr="00D10FC3">
        <w:t xml:space="preserve">, and </w:t>
      </w:r>
      <w:proofErr w:type="spellStart"/>
      <w:r w:rsidRPr="00D10FC3">
        <w:rPr>
          <w:b/>
          <w:bCs/>
        </w:rPr>
        <w:t>Cinema</w:t>
      </w:r>
      <w:r>
        <w:rPr>
          <w:b/>
          <w:bCs/>
        </w:rPr>
        <w:t>s</w:t>
      </w:r>
      <w:r w:rsidRPr="00D10FC3">
        <w:rPr>
          <w:b/>
          <w:bCs/>
        </w:rPr>
        <w:t>Movies</w:t>
      </w:r>
      <w:proofErr w:type="spellEnd"/>
      <w:r w:rsidRPr="00D10FC3">
        <w:t xml:space="preserve">) and establish the many-to-many relationship between </w:t>
      </w:r>
      <w:r w:rsidRPr="00D10FC3">
        <w:rPr>
          <w:b/>
          <w:bCs/>
        </w:rPr>
        <w:t>Cinema</w:t>
      </w:r>
      <w:r w:rsidRPr="00D10FC3">
        <w:t xml:space="preserve"> and </w:t>
      </w:r>
      <w:r w:rsidRPr="00D10FC3">
        <w:rPr>
          <w:b/>
          <w:bCs/>
        </w:rPr>
        <w:t>Movie</w:t>
      </w:r>
    </w:p>
    <w:p w14:paraId="73D2427D" w14:textId="6620FF03" w:rsidR="00885A4B" w:rsidRDefault="00D10FC3" w:rsidP="00885A4B">
      <w:r w:rsidRPr="00D10FC3">
        <w:rPr>
          <w:noProof/>
        </w:rPr>
        <w:drawing>
          <wp:inline distT="0" distB="0" distL="0" distR="0" wp14:anchorId="1AE3FE51" wp14:editId="453C89EC">
            <wp:extent cx="1363373" cy="1282700"/>
            <wp:effectExtent l="19050" t="19050" r="27305" b="12700"/>
            <wp:docPr id="1519289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289651" name=""/>
                    <pic:cNvPicPr/>
                  </pic:nvPicPr>
                  <pic:blipFill>
                    <a:blip r:embed="rId34"/>
                    <a:stretch>
                      <a:fillRect/>
                    </a:stretch>
                  </pic:blipFill>
                  <pic:spPr>
                    <a:xfrm>
                      <a:off x="0" y="0"/>
                      <a:ext cx="1371965" cy="1290784"/>
                    </a:xfrm>
                    <a:prstGeom prst="rect">
                      <a:avLst/>
                    </a:prstGeom>
                    <a:ln>
                      <a:solidFill>
                        <a:schemeClr val="tx1">
                          <a:lumMod val="50000"/>
                          <a:lumOff val="50000"/>
                        </a:schemeClr>
                      </a:solidFill>
                    </a:ln>
                  </pic:spPr>
                </pic:pic>
              </a:graphicData>
            </a:graphic>
          </wp:inline>
        </w:drawing>
      </w:r>
    </w:p>
    <w:p w14:paraId="6790A173" w14:textId="615D360D" w:rsidR="00D10FC3" w:rsidRDefault="00D10FC3" w:rsidP="00885A4B">
      <w:pPr>
        <w:rPr>
          <w:b/>
          <w:bCs/>
        </w:rPr>
      </w:pPr>
      <w:r w:rsidRPr="00D10FC3">
        <w:rPr>
          <w:b/>
          <w:bCs/>
        </w:rPr>
        <w:t>Verify the Database</w:t>
      </w:r>
    </w:p>
    <w:p w14:paraId="7AED01EF" w14:textId="4F6CE4DD" w:rsidR="00D10FC3" w:rsidRPr="00D10FC3" w:rsidRDefault="00D10FC3" w:rsidP="00D10FC3">
      <w:pPr>
        <w:pStyle w:val="ListParagraph"/>
        <w:numPr>
          <w:ilvl w:val="0"/>
          <w:numId w:val="40"/>
        </w:numPr>
      </w:pPr>
      <w:r w:rsidRPr="00D10FC3">
        <w:t xml:space="preserve">The </w:t>
      </w:r>
      <w:proofErr w:type="spellStart"/>
      <w:r w:rsidRPr="00D10FC3">
        <w:rPr>
          <w:b/>
          <w:bCs/>
        </w:rPr>
        <w:t>CinemasMovies</w:t>
      </w:r>
      <w:proofErr w:type="spellEnd"/>
      <w:r w:rsidRPr="00D10FC3">
        <w:t xml:space="preserve"> table should have </w:t>
      </w:r>
      <w:r w:rsidRPr="00D10FC3">
        <w:rPr>
          <w:b/>
          <w:bCs/>
        </w:rPr>
        <w:t>two foreign keys</w:t>
      </w:r>
      <w:r w:rsidRPr="00D10FC3">
        <w:t xml:space="preserve">: one to the </w:t>
      </w:r>
      <w:r w:rsidRPr="00D10FC3">
        <w:rPr>
          <w:b/>
          <w:bCs/>
        </w:rPr>
        <w:t xml:space="preserve">Cinemas table (via </w:t>
      </w:r>
      <w:proofErr w:type="spellStart"/>
      <w:r w:rsidRPr="00D10FC3">
        <w:rPr>
          <w:b/>
          <w:bCs/>
        </w:rPr>
        <w:t>CinemaId</w:t>
      </w:r>
      <w:proofErr w:type="spellEnd"/>
      <w:r w:rsidRPr="00D10FC3">
        <w:rPr>
          <w:b/>
          <w:bCs/>
        </w:rPr>
        <w:t>)</w:t>
      </w:r>
      <w:r w:rsidRPr="00D10FC3">
        <w:t xml:space="preserve"> and one to the </w:t>
      </w:r>
      <w:r w:rsidRPr="00D10FC3">
        <w:rPr>
          <w:b/>
          <w:bCs/>
        </w:rPr>
        <w:t xml:space="preserve">Movies table (via </w:t>
      </w:r>
      <w:proofErr w:type="spellStart"/>
      <w:r w:rsidRPr="00D10FC3">
        <w:rPr>
          <w:b/>
          <w:bCs/>
        </w:rPr>
        <w:t>MovieId</w:t>
      </w:r>
      <w:proofErr w:type="spellEnd"/>
      <w:r w:rsidRPr="00D10FC3">
        <w:rPr>
          <w:b/>
          <w:bCs/>
        </w:rPr>
        <w:t>)</w:t>
      </w:r>
    </w:p>
    <w:p w14:paraId="2FAEA8D5" w14:textId="434CB73F" w:rsidR="00EB4AD1" w:rsidRPr="00395AF5" w:rsidRDefault="00D10FC3" w:rsidP="00885A4B">
      <w:r w:rsidRPr="00D10FC3">
        <w:rPr>
          <w:noProof/>
        </w:rPr>
        <w:drawing>
          <wp:inline distT="0" distB="0" distL="0" distR="0" wp14:anchorId="5903C5DA" wp14:editId="0522E2B3">
            <wp:extent cx="6591284" cy="2635250"/>
            <wp:effectExtent l="0" t="0" r="635" b="0"/>
            <wp:docPr id="189083429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688402" cy="2674079"/>
                    </a:xfrm>
                    <a:prstGeom prst="rect">
                      <a:avLst/>
                    </a:prstGeom>
                    <a:noFill/>
                    <a:ln>
                      <a:noFill/>
                    </a:ln>
                  </pic:spPr>
                </pic:pic>
              </a:graphicData>
            </a:graphic>
          </wp:inline>
        </w:drawing>
      </w:r>
    </w:p>
    <w:p w14:paraId="54158816" w14:textId="37645DE1" w:rsidR="00B36280" w:rsidRDefault="00AF569C" w:rsidP="001C5402">
      <w:pPr>
        <w:pStyle w:val="Heading4"/>
        <w:rPr>
          <w:noProof/>
        </w:rPr>
      </w:pPr>
      <w:r>
        <w:rPr>
          <w:noProof/>
        </w:rPr>
        <w:lastRenderedPageBreak/>
        <w:t>Creating the CinemaController</w:t>
      </w:r>
    </w:p>
    <w:p w14:paraId="2EF561F6" w14:textId="6205CED0" w:rsidR="007B3685" w:rsidRDefault="007B3685" w:rsidP="007B3685">
      <w:r w:rsidRPr="007B3685">
        <w:t xml:space="preserve">Let's start by creating an empty </w:t>
      </w:r>
      <w:proofErr w:type="spellStart"/>
      <w:r w:rsidRPr="007B3685">
        <w:rPr>
          <w:b/>
          <w:bCs/>
        </w:rPr>
        <w:t>CinemaController</w:t>
      </w:r>
      <w:proofErr w:type="spellEnd"/>
      <w:r w:rsidRPr="007B3685">
        <w:t xml:space="preserve"> and implement each action step by step</w:t>
      </w:r>
      <w:r>
        <w:t>.</w:t>
      </w:r>
    </w:p>
    <w:p w14:paraId="76543AE1" w14:textId="71DBD302" w:rsidR="007B3685" w:rsidRDefault="007B3685" w:rsidP="007B3685">
      <w:pPr>
        <w:rPr>
          <w:b/>
          <w:bCs/>
        </w:rPr>
      </w:pPr>
      <w:r w:rsidRPr="007B3685">
        <w:rPr>
          <w:b/>
          <w:bCs/>
        </w:rPr>
        <w:t xml:space="preserve">Create an Empty </w:t>
      </w:r>
      <w:proofErr w:type="spellStart"/>
      <w:r w:rsidRPr="007B3685">
        <w:rPr>
          <w:b/>
          <w:bCs/>
        </w:rPr>
        <w:t>CinemaController</w:t>
      </w:r>
      <w:proofErr w:type="spellEnd"/>
    </w:p>
    <w:p w14:paraId="22331C99" w14:textId="076B1500" w:rsidR="007B3685" w:rsidRDefault="007B3685" w:rsidP="007B3685">
      <w:pPr>
        <w:rPr>
          <w:b/>
          <w:bCs/>
        </w:rPr>
      </w:pPr>
      <w:r w:rsidRPr="007B3685">
        <w:rPr>
          <w:b/>
          <w:bCs/>
          <w:noProof/>
        </w:rPr>
        <w:drawing>
          <wp:inline distT="0" distB="0" distL="0" distR="0" wp14:anchorId="321143FE" wp14:editId="612E259A">
            <wp:extent cx="6242050" cy="901463"/>
            <wp:effectExtent l="19050" t="19050" r="25400" b="13335"/>
            <wp:docPr id="2595591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559188" name="Picture 1" descr="A screenshot of a computer&#10;&#10;Description automatically generated"/>
                    <pic:cNvPicPr/>
                  </pic:nvPicPr>
                  <pic:blipFill>
                    <a:blip r:embed="rId36"/>
                    <a:stretch>
                      <a:fillRect/>
                    </a:stretch>
                  </pic:blipFill>
                  <pic:spPr>
                    <a:xfrm>
                      <a:off x="0" y="0"/>
                      <a:ext cx="6259750" cy="904019"/>
                    </a:xfrm>
                    <a:prstGeom prst="rect">
                      <a:avLst/>
                    </a:prstGeom>
                    <a:ln>
                      <a:solidFill>
                        <a:schemeClr val="tx1">
                          <a:lumMod val="50000"/>
                          <a:lumOff val="50000"/>
                        </a:schemeClr>
                      </a:solidFill>
                    </a:ln>
                  </pic:spPr>
                </pic:pic>
              </a:graphicData>
            </a:graphic>
          </wp:inline>
        </w:drawing>
      </w:r>
    </w:p>
    <w:p w14:paraId="46EC2B71" w14:textId="6417103E" w:rsidR="007B3685" w:rsidRDefault="007B3685" w:rsidP="007B3685">
      <w:pPr>
        <w:rPr>
          <w:b/>
          <w:bCs/>
        </w:rPr>
      </w:pPr>
      <w:r w:rsidRPr="007B3685">
        <w:rPr>
          <w:b/>
          <w:bCs/>
          <w:noProof/>
        </w:rPr>
        <w:drawing>
          <wp:inline distT="0" distB="0" distL="0" distR="0" wp14:anchorId="63D6F3FC" wp14:editId="2B8138AB">
            <wp:extent cx="6235700" cy="1295544"/>
            <wp:effectExtent l="19050" t="19050" r="12700" b="19050"/>
            <wp:docPr id="12259888"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9888" name="Picture 1" descr="A screenshot of a computer error&#10;&#10;Description automatically generated"/>
                    <pic:cNvPicPr/>
                  </pic:nvPicPr>
                  <pic:blipFill>
                    <a:blip r:embed="rId37"/>
                    <a:stretch>
                      <a:fillRect/>
                    </a:stretch>
                  </pic:blipFill>
                  <pic:spPr>
                    <a:xfrm>
                      <a:off x="0" y="0"/>
                      <a:ext cx="6256933" cy="1299955"/>
                    </a:xfrm>
                    <a:prstGeom prst="rect">
                      <a:avLst/>
                    </a:prstGeom>
                    <a:ln>
                      <a:solidFill>
                        <a:schemeClr val="tx1">
                          <a:lumMod val="50000"/>
                          <a:lumOff val="50000"/>
                        </a:schemeClr>
                      </a:solidFill>
                    </a:ln>
                  </pic:spPr>
                </pic:pic>
              </a:graphicData>
            </a:graphic>
          </wp:inline>
        </w:drawing>
      </w:r>
    </w:p>
    <w:p w14:paraId="7FBBB7EA" w14:textId="36DC0A7B" w:rsidR="007B3685" w:rsidRDefault="007B3685" w:rsidP="007B3685">
      <w:pPr>
        <w:rPr>
          <w:b/>
          <w:bCs/>
        </w:rPr>
      </w:pPr>
      <w:r w:rsidRPr="007B3685">
        <w:rPr>
          <w:b/>
          <w:bCs/>
          <w:noProof/>
        </w:rPr>
        <w:drawing>
          <wp:inline distT="0" distB="0" distL="0" distR="0" wp14:anchorId="328ADB63" wp14:editId="3FC13E2B">
            <wp:extent cx="6248400" cy="498794"/>
            <wp:effectExtent l="19050" t="19050" r="19050" b="15875"/>
            <wp:docPr id="20742099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209913" name=""/>
                    <pic:cNvPicPr/>
                  </pic:nvPicPr>
                  <pic:blipFill>
                    <a:blip r:embed="rId38"/>
                    <a:stretch>
                      <a:fillRect/>
                    </a:stretch>
                  </pic:blipFill>
                  <pic:spPr>
                    <a:xfrm>
                      <a:off x="0" y="0"/>
                      <a:ext cx="6267240" cy="500298"/>
                    </a:xfrm>
                    <a:prstGeom prst="rect">
                      <a:avLst/>
                    </a:prstGeom>
                    <a:ln>
                      <a:solidFill>
                        <a:schemeClr val="tx1">
                          <a:lumMod val="50000"/>
                          <a:lumOff val="50000"/>
                        </a:schemeClr>
                      </a:solidFill>
                    </a:ln>
                  </pic:spPr>
                </pic:pic>
              </a:graphicData>
            </a:graphic>
          </wp:inline>
        </w:drawing>
      </w:r>
    </w:p>
    <w:p w14:paraId="470429F2" w14:textId="60F8C049" w:rsidR="00F51F76" w:rsidRDefault="00F51F76" w:rsidP="007B3685">
      <w:pPr>
        <w:rPr>
          <w:b/>
          <w:bCs/>
        </w:rPr>
      </w:pPr>
      <w:r w:rsidRPr="00F51F76">
        <w:rPr>
          <w:b/>
          <w:bCs/>
          <w:noProof/>
        </w:rPr>
        <w:drawing>
          <wp:inline distT="0" distB="0" distL="0" distR="0" wp14:anchorId="41F5A2A3" wp14:editId="4192AEC6">
            <wp:extent cx="5502412" cy="4343400"/>
            <wp:effectExtent l="19050" t="19050" r="22225" b="19050"/>
            <wp:docPr id="12549865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986506" name="Picture 1" descr="A screenshot of a computer&#10;&#10;Description automatically generated"/>
                    <pic:cNvPicPr/>
                  </pic:nvPicPr>
                  <pic:blipFill>
                    <a:blip r:embed="rId39"/>
                    <a:stretch>
                      <a:fillRect/>
                    </a:stretch>
                  </pic:blipFill>
                  <pic:spPr>
                    <a:xfrm>
                      <a:off x="0" y="0"/>
                      <a:ext cx="5542977" cy="4375421"/>
                    </a:xfrm>
                    <a:prstGeom prst="rect">
                      <a:avLst/>
                    </a:prstGeom>
                    <a:ln>
                      <a:solidFill>
                        <a:schemeClr val="tx1">
                          <a:lumMod val="50000"/>
                          <a:lumOff val="50000"/>
                        </a:schemeClr>
                      </a:solidFill>
                    </a:ln>
                  </pic:spPr>
                </pic:pic>
              </a:graphicData>
            </a:graphic>
          </wp:inline>
        </w:drawing>
      </w:r>
    </w:p>
    <w:p w14:paraId="6A157A36" w14:textId="00770679" w:rsidR="00F51F76" w:rsidRDefault="00F51F76" w:rsidP="007B3685">
      <w:pPr>
        <w:rPr>
          <w:b/>
          <w:bCs/>
        </w:rPr>
      </w:pPr>
      <w:r>
        <w:rPr>
          <w:b/>
          <w:bCs/>
        </w:rPr>
        <w:t>Explanation:</w:t>
      </w:r>
    </w:p>
    <w:p w14:paraId="40D61F3B" w14:textId="7E410986" w:rsidR="00F51F76" w:rsidRPr="00F51F76" w:rsidRDefault="00F51F76" w:rsidP="00F51F76">
      <w:pPr>
        <w:pStyle w:val="ListParagraph"/>
        <w:numPr>
          <w:ilvl w:val="0"/>
          <w:numId w:val="40"/>
        </w:numPr>
      </w:pPr>
      <w:r w:rsidRPr="00F51F76">
        <w:t xml:space="preserve">The </w:t>
      </w:r>
      <w:r w:rsidRPr="00F51F76">
        <w:rPr>
          <w:b/>
          <w:bCs/>
        </w:rPr>
        <w:t>Index action fetches all the cinemas</w:t>
      </w:r>
      <w:r w:rsidRPr="00F51F76">
        <w:t xml:space="preserve"> </w:t>
      </w:r>
      <w:r w:rsidRPr="00F51F76">
        <w:rPr>
          <w:b/>
          <w:bCs/>
        </w:rPr>
        <w:t>from the database</w:t>
      </w:r>
      <w:r w:rsidRPr="00F51F76">
        <w:t xml:space="preserve"> using the </w:t>
      </w:r>
      <w:proofErr w:type="spellStart"/>
      <w:r w:rsidRPr="00F51F76">
        <w:rPr>
          <w:b/>
          <w:bCs/>
        </w:rPr>
        <w:t>AppDbContext</w:t>
      </w:r>
      <w:proofErr w:type="spellEnd"/>
      <w:r w:rsidRPr="00F51F76">
        <w:t xml:space="preserve"> and returns them to the </w:t>
      </w:r>
      <w:r w:rsidRPr="00F51F76">
        <w:rPr>
          <w:b/>
          <w:bCs/>
        </w:rPr>
        <w:t>Index view</w:t>
      </w:r>
    </w:p>
    <w:p w14:paraId="621DC4AF" w14:textId="222B59D0" w:rsidR="00F51F76" w:rsidRDefault="00F51F76" w:rsidP="001C5402">
      <w:pPr>
        <w:pStyle w:val="Heading4"/>
        <w:rPr>
          <w:noProof/>
        </w:rPr>
      </w:pPr>
      <w:r>
        <w:rPr>
          <w:noProof/>
        </w:rPr>
        <w:lastRenderedPageBreak/>
        <w:t>Creating the Cinema</w:t>
      </w:r>
      <w:r w:rsidR="00BC5D59">
        <w:rPr>
          <w:noProof/>
        </w:rPr>
        <w:t>Index</w:t>
      </w:r>
      <w:r>
        <w:rPr>
          <w:noProof/>
        </w:rPr>
        <w:t>ViewModel</w:t>
      </w:r>
    </w:p>
    <w:p w14:paraId="37192EC6" w14:textId="1BE3939C" w:rsidR="00AB2753" w:rsidRPr="00AB2753" w:rsidRDefault="00AB2753" w:rsidP="00AB2753">
      <w:r w:rsidRPr="00AB2753">
        <w:t xml:space="preserve">Here’s an example of a simple </w:t>
      </w:r>
      <w:proofErr w:type="spellStart"/>
      <w:r w:rsidRPr="00AB2753">
        <w:rPr>
          <w:b/>
          <w:bCs/>
        </w:rPr>
        <w:t>Cinema</w:t>
      </w:r>
      <w:r w:rsidR="00BC5D59">
        <w:rPr>
          <w:b/>
          <w:bCs/>
        </w:rPr>
        <w:t>Index</w:t>
      </w:r>
      <w:r w:rsidRPr="00AB2753">
        <w:rPr>
          <w:b/>
          <w:bCs/>
        </w:rPr>
        <w:t>ViewModel</w:t>
      </w:r>
      <w:proofErr w:type="spellEnd"/>
      <w:r w:rsidRPr="00AB2753">
        <w:t>. It might</w:t>
      </w:r>
      <w:r w:rsidRPr="00BC5D59">
        <w:rPr>
          <w:b/>
          <w:bCs/>
        </w:rPr>
        <w:t xml:space="preserve"> include </w:t>
      </w:r>
      <w:r w:rsidR="00BC5D59" w:rsidRPr="00BC5D59">
        <w:rPr>
          <w:b/>
          <w:bCs/>
        </w:rPr>
        <w:t>only</w:t>
      </w:r>
      <w:r w:rsidRPr="00BC5D59">
        <w:rPr>
          <w:b/>
          <w:bCs/>
        </w:rPr>
        <w:t xml:space="preserve"> properties that are needed</w:t>
      </w:r>
      <w:r w:rsidRPr="00AB2753">
        <w:t xml:space="preserve"> in the views, such as the cinema’s name</w:t>
      </w:r>
      <w:r w:rsidR="00BC5D59">
        <w:t xml:space="preserve"> and </w:t>
      </w:r>
      <w:r w:rsidRPr="00AB2753">
        <w:t>location</w:t>
      </w:r>
    </w:p>
    <w:p w14:paraId="2EB2C113" w14:textId="27D8F522" w:rsidR="00F51F76" w:rsidRPr="00F51F76" w:rsidRDefault="002835B9" w:rsidP="00F51F76">
      <w:r w:rsidRPr="002835B9">
        <w:drawing>
          <wp:inline distT="0" distB="0" distL="0" distR="0" wp14:anchorId="4940D84B" wp14:editId="70A3856D">
            <wp:extent cx="4724347" cy="2965450"/>
            <wp:effectExtent l="19050" t="19050" r="19685" b="25400"/>
            <wp:docPr id="9688309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830928" name="Picture 1" descr="A screenshot of a computer&#10;&#10;Description automatically generated"/>
                    <pic:cNvPicPr/>
                  </pic:nvPicPr>
                  <pic:blipFill>
                    <a:blip r:embed="rId40"/>
                    <a:stretch>
                      <a:fillRect/>
                    </a:stretch>
                  </pic:blipFill>
                  <pic:spPr>
                    <a:xfrm>
                      <a:off x="0" y="0"/>
                      <a:ext cx="4731383" cy="2969866"/>
                    </a:xfrm>
                    <a:prstGeom prst="rect">
                      <a:avLst/>
                    </a:prstGeom>
                    <a:ln>
                      <a:solidFill>
                        <a:schemeClr val="tx1">
                          <a:lumMod val="50000"/>
                          <a:lumOff val="50000"/>
                        </a:schemeClr>
                      </a:solidFill>
                    </a:ln>
                  </pic:spPr>
                </pic:pic>
              </a:graphicData>
            </a:graphic>
          </wp:inline>
        </w:drawing>
      </w:r>
    </w:p>
    <w:p w14:paraId="55A12029" w14:textId="1E8588FE" w:rsidR="00AB2753" w:rsidRDefault="00AB2753" w:rsidP="001C5402">
      <w:pPr>
        <w:pStyle w:val="Heading4"/>
        <w:rPr>
          <w:noProof/>
        </w:rPr>
      </w:pPr>
      <w:r w:rsidRPr="00AB2753">
        <w:rPr>
          <w:noProof/>
        </w:rPr>
        <w:t>When</w:t>
      </w:r>
      <w:r w:rsidR="002300A4">
        <w:rPr>
          <w:noProof/>
        </w:rPr>
        <w:t xml:space="preserve"> Do</w:t>
      </w:r>
      <w:r w:rsidRPr="00AB2753">
        <w:rPr>
          <w:noProof/>
        </w:rPr>
        <w:t xml:space="preserve"> </w:t>
      </w:r>
      <w:r w:rsidR="002300A4">
        <w:rPr>
          <w:noProof/>
        </w:rPr>
        <w:t>We</w:t>
      </w:r>
      <w:r w:rsidRPr="00AB2753">
        <w:rPr>
          <w:noProof/>
        </w:rPr>
        <w:t xml:space="preserve"> Need </w:t>
      </w:r>
      <w:r w:rsidRPr="00AB2753">
        <w:rPr>
          <w:bCs/>
          <w:noProof/>
        </w:rPr>
        <w:t>Id</w:t>
      </w:r>
      <w:r w:rsidRPr="00AB2753">
        <w:rPr>
          <w:noProof/>
        </w:rPr>
        <w:t xml:space="preserve"> in the ViewModel</w:t>
      </w:r>
    </w:p>
    <w:p w14:paraId="4FB23ADB" w14:textId="71FE9D41" w:rsidR="00AB2753" w:rsidRPr="00AB2753" w:rsidRDefault="00AB2753" w:rsidP="00AB2753">
      <w:pPr>
        <w:rPr>
          <w:b/>
          <w:bCs/>
        </w:rPr>
      </w:pPr>
      <w:r w:rsidRPr="00AB2753">
        <w:rPr>
          <w:b/>
          <w:bCs/>
        </w:rPr>
        <w:t>For Edit, Delete, or Details Actions:</w:t>
      </w:r>
    </w:p>
    <w:p w14:paraId="6F8B9A77" w14:textId="6CAD9A93" w:rsidR="00AB2753" w:rsidRDefault="00AB2753" w:rsidP="00AB2753">
      <w:pPr>
        <w:pStyle w:val="ListParagraph"/>
        <w:numPr>
          <w:ilvl w:val="0"/>
          <w:numId w:val="40"/>
        </w:numPr>
      </w:pPr>
      <w:r w:rsidRPr="00AB2753">
        <w:t xml:space="preserve">If you're going to allow users to </w:t>
      </w:r>
      <w:r w:rsidRPr="00AB2753">
        <w:rPr>
          <w:b/>
          <w:bCs/>
        </w:rPr>
        <w:t>edit</w:t>
      </w:r>
      <w:r w:rsidRPr="00AB2753">
        <w:t xml:space="preserve">, </w:t>
      </w:r>
      <w:r w:rsidRPr="00AB2753">
        <w:rPr>
          <w:b/>
          <w:bCs/>
        </w:rPr>
        <w:t>delete</w:t>
      </w:r>
      <w:r w:rsidRPr="00AB2753">
        <w:t xml:space="preserve">, or </w:t>
      </w:r>
      <w:r w:rsidRPr="00AB2753">
        <w:rPr>
          <w:b/>
          <w:bCs/>
        </w:rPr>
        <w:t>view detailed information</w:t>
      </w:r>
      <w:r w:rsidRPr="00AB2753">
        <w:t xml:space="preserve"> about a cinema, you need the </w:t>
      </w:r>
      <w:r w:rsidRPr="00AB2753">
        <w:rPr>
          <w:b/>
          <w:bCs/>
        </w:rPr>
        <w:t>Id</w:t>
      </w:r>
      <w:r w:rsidRPr="00AB2753">
        <w:t xml:space="preserve"> to identify the specific cinema. The </w:t>
      </w:r>
      <w:r w:rsidRPr="00AB2753">
        <w:rPr>
          <w:b/>
          <w:bCs/>
        </w:rPr>
        <w:t>Id</w:t>
      </w:r>
      <w:r w:rsidRPr="00AB2753">
        <w:t xml:space="preserve"> serves as the unique identifier for routing and database operations</w:t>
      </w:r>
    </w:p>
    <w:p w14:paraId="27EE53DB" w14:textId="2DD718B2" w:rsidR="00AB2753" w:rsidRPr="00AB2753" w:rsidRDefault="00AB2753" w:rsidP="00AB2753">
      <w:pPr>
        <w:rPr>
          <w:b/>
          <w:bCs/>
        </w:rPr>
      </w:pPr>
      <w:r w:rsidRPr="00AB2753">
        <w:rPr>
          <w:b/>
          <w:bCs/>
        </w:rPr>
        <w:t>Example:</w:t>
      </w:r>
    </w:p>
    <w:p w14:paraId="065ECA8B" w14:textId="19BC87B8" w:rsidR="00AB2753" w:rsidRPr="00AB2753" w:rsidRDefault="00AB2753" w:rsidP="00AB2753">
      <w:pPr>
        <w:pStyle w:val="ListParagraph"/>
        <w:numPr>
          <w:ilvl w:val="0"/>
          <w:numId w:val="40"/>
        </w:numPr>
      </w:pPr>
      <w:r w:rsidRPr="00AB2753">
        <w:t xml:space="preserve">If you create a link to the </w:t>
      </w:r>
      <w:r w:rsidRPr="00AB2753">
        <w:rPr>
          <w:b/>
          <w:bCs/>
        </w:rPr>
        <w:t>Edit</w:t>
      </w:r>
      <w:r w:rsidRPr="00AB2753">
        <w:t xml:space="preserve"> page for a cinema, the URL </w:t>
      </w:r>
      <w:proofErr w:type="gramStart"/>
      <w:r w:rsidRPr="00AB2753">
        <w:t>would</w:t>
      </w:r>
      <w:proofErr w:type="gramEnd"/>
      <w:r w:rsidRPr="00AB2753">
        <w:t xml:space="preserve"> include the cinema's </w:t>
      </w:r>
      <w:r w:rsidRPr="00AB2753">
        <w:rPr>
          <w:b/>
          <w:bCs/>
        </w:rPr>
        <w:t>Id</w:t>
      </w:r>
      <w:r w:rsidRPr="00AB2753">
        <w:t xml:space="preserve">, like this: </w:t>
      </w:r>
      <w:r w:rsidRPr="00AB2753">
        <w:rPr>
          <w:b/>
          <w:bCs/>
        </w:rPr>
        <w:t>/Cinema/Edit/1</w:t>
      </w:r>
    </w:p>
    <w:p w14:paraId="60DD6DAA" w14:textId="50A23C80" w:rsidR="00BC5D59" w:rsidRDefault="00BC5D59" w:rsidP="00BC5D59">
      <w:pPr>
        <w:rPr>
          <w:rFonts w:eastAsiaTheme="majorEastAsia" w:cstheme="majorBidi"/>
          <w:b/>
          <w:bCs/>
          <w:iCs/>
          <w:noProof/>
          <w:color w:val="A34A0D"/>
          <w:sz w:val="28"/>
        </w:rPr>
      </w:pPr>
      <w:r w:rsidRPr="00BC5D59">
        <w:rPr>
          <w:rFonts w:eastAsiaTheme="majorEastAsia" w:cstheme="majorBidi"/>
          <w:b/>
          <w:iCs/>
          <w:noProof/>
          <w:color w:val="A34A0D"/>
          <w:sz w:val="28"/>
        </w:rPr>
        <w:t xml:space="preserve">Updated </w:t>
      </w:r>
      <w:r w:rsidRPr="00BC5D59">
        <w:rPr>
          <w:rFonts w:eastAsiaTheme="majorEastAsia" w:cstheme="majorBidi"/>
          <w:b/>
          <w:bCs/>
          <w:iCs/>
          <w:noProof/>
          <w:color w:val="A34A0D"/>
          <w:sz w:val="28"/>
        </w:rPr>
        <w:t>Index</w:t>
      </w:r>
      <w:r w:rsidRPr="00BC5D59">
        <w:rPr>
          <w:rFonts w:eastAsiaTheme="majorEastAsia" w:cstheme="majorBidi"/>
          <w:b/>
          <w:iCs/>
          <w:noProof/>
          <w:color w:val="A34A0D"/>
          <w:sz w:val="28"/>
        </w:rPr>
        <w:t xml:space="preserve"> Action to Use </w:t>
      </w:r>
      <w:r w:rsidRPr="00BC5D59">
        <w:rPr>
          <w:rFonts w:eastAsiaTheme="majorEastAsia" w:cstheme="majorBidi"/>
          <w:b/>
          <w:bCs/>
          <w:iCs/>
          <w:noProof/>
          <w:color w:val="A34A0D"/>
          <w:sz w:val="28"/>
        </w:rPr>
        <w:t>Cinema</w:t>
      </w:r>
      <w:r w:rsidR="002835B9">
        <w:rPr>
          <w:rFonts w:eastAsiaTheme="majorEastAsia" w:cstheme="majorBidi"/>
          <w:b/>
          <w:bCs/>
          <w:iCs/>
          <w:noProof/>
          <w:color w:val="A34A0D"/>
          <w:sz w:val="28"/>
        </w:rPr>
        <w:t>Index</w:t>
      </w:r>
      <w:r w:rsidRPr="00BC5D59">
        <w:rPr>
          <w:rFonts w:eastAsiaTheme="majorEastAsia" w:cstheme="majorBidi"/>
          <w:b/>
          <w:bCs/>
          <w:iCs/>
          <w:noProof/>
          <w:color w:val="A34A0D"/>
          <w:sz w:val="28"/>
        </w:rPr>
        <w:t>ViewModel</w:t>
      </w:r>
    </w:p>
    <w:p w14:paraId="354C89E7" w14:textId="5A463103" w:rsidR="00BC5D59" w:rsidRDefault="00BC5D59" w:rsidP="00BC5D59">
      <w:pPr>
        <w:rPr>
          <w:b/>
          <w:bCs/>
        </w:rPr>
      </w:pPr>
      <w:r w:rsidRPr="00BC5D59">
        <w:t xml:space="preserve">Here’s how we can refactor the </w:t>
      </w:r>
      <w:r w:rsidRPr="00BC5D59">
        <w:rPr>
          <w:b/>
          <w:bCs/>
        </w:rPr>
        <w:t>Index</w:t>
      </w:r>
      <w:r w:rsidRPr="00BC5D59">
        <w:t xml:space="preserve"> action in the </w:t>
      </w:r>
      <w:proofErr w:type="spellStart"/>
      <w:r w:rsidRPr="00BC5D59">
        <w:rPr>
          <w:b/>
          <w:bCs/>
        </w:rPr>
        <w:t>CinemaController</w:t>
      </w:r>
      <w:proofErr w:type="spellEnd"/>
      <w:r>
        <w:rPr>
          <w:b/>
          <w:bCs/>
        </w:rPr>
        <w:t>:</w:t>
      </w:r>
    </w:p>
    <w:p w14:paraId="0FA86A25" w14:textId="7F38D838" w:rsidR="002835B9" w:rsidRPr="00BC5D59" w:rsidRDefault="002835B9" w:rsidP="00BC5D59">
      <w:r w:rsidRPr="002835B9">
        <w:drawing>
          <wp:inline distT="0" distB="0" distL="0" distR="0" wp14:anchorId="42CBDC9F" wp14:editId="3CC48550">
            <wp:extent cx="5375275" cy="2680168"/>
            <wp:effectExtent l="19050" t="19050" r="15875" b="25400"/>
            <wp:docPr id="1447493682"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493682" name="Picture 1" descr="A screen shot of a computer code&#10;&#10;Description automatically generated"/>
                    <pic:cNvPicPr/>
                  </pic:nvPicPr>
                  <pic:blipFill>
                    <a:blip r:embed="rId41"/>
                    <a:stretch>
                      <a:fillRect/>
                    </a:stretch>
                  </pic:blipFill>
                  <pic:spPr>
                    <a:xfrm>
                      <a:off x="0" y="0"/>
                      <a:ext cx="5386334" cy="2685682"/>
                    </a:xfrm>
                    <a:prstGeom prst="rect">
                      <a:avLst/>
                    </a:prstGeom>
                    <a:ln>
                      <a:solidFill>
                        <a:schemeClr val="tx1">
                          <a:lumMod val="50000"/>
                          <a:lumOff val="50000"/>
                        </a:schemeClr>
                      </a:solidFill>
                    </a:ln>
                  </pic:spPr>
                </pic:pic>
              </a:graphicData>
            </a:graphic>
          </wp:inline>
        </w:drawing>
      </w:r>
    </w:p>
    <w:p w14:paraId="24E35A44" w14:textId="09D2A9F8" w:rsidR="005D6429" w:rsidRDefault="005D6429" w:rsidP="001C5402">
      <w:pPr>
        <w:pStyle w:val="Heading4"/>
        <w:rPr>
          <w:noProof/>
        </w:rPr>
      </w:pPr>
      <w:r>
        <w:rPr>
          <w:noProof/>
        </w:rPr>
        <w:lastRenderedPageBreak/>
        <w:t>Create the Index View</w:t>
      </w:r>
    </w:p>
    <w:p w14:paraId="34A2D7CC" w14:textId="77777777" w:rsidR="00372554" w:rsidRDefault="005D6429" w:rsidP="005D6429">
      <w:r w:rsidRPr="005D6429">
        <w:drawing>
          <wp:inline distT="0" distB="0" distL="0" distR="0" wp14:anchorId="58899CC7" wp14:editId="68602819">
            <wp:extent cx="4321097" cy="1670050"/>
            <wp:effectExtent l="19050" t="19050" r="22860" b="25400"/>
            <wp:docPr id="17939378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937882" name="Picture 1" descr="A screenshot of a computer&#10;&#10;Description automatically generated"/>
                    <pic:cNvPicPr/>
                  </pic:nvPicPr>
                  <pic:blipFill>
                    <a:blip r:embed="rId42"/>
                    <a:stretch>
                      <a:fillRect/>
                    </a:stretch>
                  </pic:blipFill>
                  <pic:spPr>
                    <a:xfrm>
                      <a:off x="0" y="0"/>
                      <a:ext cx="4364317" cy="1686754"/>
                    </a:xfrm>
                    <a:prstGeom prst="rect">
                      <a:avLst/>
                    </a:prstGeom>
                    <a:ln>
                      <a:solidFill>
                        <a:schemeClr val="tx1">
                          <a:lumMod val="50000"/>
                          <a:lumOff val="50000"/>
                        </a:schemeClr>
                      </a:solidFill>
                    </a:ln>
                  </pic:spPr>
                </pic:pic>
              </a:graphicData>
            </a:graphic>
          </wp:inline>
        </w:drawing>
      </w:r>
    </w:p>
    <w:p w14:paraId="567C4D8B" w14:textId="4BEF4124" w:rsidR="005D6429" w:rsidRPr="005D6429" w:rsidRDefault="005D6429" w:rsidP="005D6429">
      <w:r w:rsidRPr="005D6429">
        <w:drawing>
          <wp:inline distT="0" distB="0" distL="0" distR="0" wp14:anchorId="17F81C8B" wp14:editId="52A12A72">
            <wp:extent cx="1424787" cy="885825"/>
            <wp:effectExtent l="19050" t="19050" r="23495" b="9525"/>
            <wp:docPr id="2050172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172583" name="Picture 1" descr="A screenshot of a computer&#10;&#10;Description automatically generated"/>
                    <pic:cNvPicPr/>
                  </pic:nvPicPr>
                  <pic:blipFill rotWithShape="1">
                    <a:blip r:embed="rId43"/>
                    <a:srcRect r="30278"/>
                    <a:stretch/>
                  </pic:blipFill>
                  <pic:spPr bwMode="auto">
                    <a:xfrm>
                      <a:off x="0" y="0"/>
                      <a:ext cx="1449948" cy="901468"/>
                    </a:xfrm>
                    <a:prstGeom prst="rect">
                      <a:avLst/>
                    </a:prstGeom>
                    <a:ln w="9525" cap="flat" cmpd="sng" algn="ctr">
                      <a:solidFill>
                        <a:sysClr val="windowText" lastClr="000000">
                          <a:lumMod val="50000"/>
                          <a:lumOff val="50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7988872" w14:textId="3C2F3C47" w:rsidR="005D6429" w:rsidRDefault="005D6429" w:rsidP="005D6429">
      <w:r w:rsidRPr="005D6429">
        <w:drawing>
          <wp:inline distT="0" distB="0" distL="0" distR="0" wp14:anchorId="7B285086" wp14:editId="401BB5D4">
            <wp:extent cx="3457471" cy="2285875"/>
            <wp:effectExtent l="19050" t="19050" r="10160" b="19685"/>
            <wp:docPr id="344973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973885" name="Picture 1" descr="A screenshot of a computer&#10;&#10;Description automatically generated"/>
                    <pic:cNvPicPr/>
                  </pic:nvPicPr>
                  <pic:blipFill>
                    <a:blip r:embed="rId44"/>
                    <a:stretch>
                      <a:fillRect/>
                    </a:stretch>
                  </pic:blipFill>
                  <pic:spPr>
                    <a:xfrm>
                      <a:off x="0" y="0"/>
                      <a:ext cx="3490763" cy="2307886"/>
                    </a:xfrm>
                    <a:prstGeom prst="rect">
                      <a:avLst/>
                    </a:prstGeom>
                    <a:ln>
                      <a:solidFill>
                        <a:schemeClr val="tx1">
                          <a:lumMod val="50000"/>
                          <a:lumOff val="50000"/>
                        </a:schemeClr>
                      </a:solidFill>
                    </a:ln>
                  </pic:spPr>
                </pic:pic>
              </a:graphicData>
            </a:graphic>
          </wp:inline>
        </w:drawing>
      </w:r>
    </w:p>
    <w:p w14:paraId="14D2BAEC" w14:textId="36F7E83F" w:rsidR="005D6429" w:rsidRDefault="005D6429" w:rsidP="005D6429">
      <w:r w:rsidRPr="005D6429">
        <w:drawing>
          <wp:inline distT="0" distB="0" distL="0" distR="0" wp14:anchorId="5F959725" wp14:editId="7F948126">
            <wp:extent cx="6626225" cy="496570"/>
            <wp:effectExtent l="19050" t="19050" r="22225" b="17780"/>
            <wp:docPr id="1130073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073450" name=""/>
                    <pic:cNvPicPr/>
                  </pic:nvPicPr>
                  <pic:blipFill>
                    <a:blip r:embed="rId45"/>
                    <a:stretch>
                      <a:fillRect/>
                    </a:stretch>
                  </pic:blipFill>
                  <pic:spPr>
                    <a:xfrm>
                      <a:off x="0" y="0"/>
                      <a:ext cx="6626225" cy="496570"/>
                    </a:xfrm>
                    <a:prstGeom prst="rect">
                      <a:avLst/>
                    </a:prstGeom>
                    <a:ln>
                      <a:solidFill>
                        <a:schemeClr val="tx1">
                          <a:lumMod val="50000"/>
                          <a:lumOff val="50000"/>
                        </a:schemeClr>
                      </a:solidFill>
                    </a:ln>
                  </pic:spPr>
                </pic:pic>
              </a:graphicData>
            </a:graphic>
          </wp:inline>
        </w:drawing>
      </w:r>
    </w:p>
    <w:p w14:paraId="775E6E0E" w14:textId="4B2A3F31" w:rsidR="007121CF" w:rsidRDefault="007121CF" w:rsidP="005D6429">
      <w:r w:rsidRPr="007121CF">
        <w:drawing>
          <wp:inline distT="0" distB="0" distL="0" distR="0" wp14:anchorId="2EC70E59" wp14:editId="45443C37">
            <wp:extent cx="6096000" cy="3035440"/>
            <wp:effectExtent l="19050" t="19050" r="19050" b="12700"/>
            <wp:docPr id="20520097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009713" name="Picture 1" descr="A screenshot of a computer&#10;&#10;Description automatically generated"/>
                    <pic:cNvPicPr/>
                  </pic:nvPicPr>
                  <pic:blipFill>
                    <a:blip r:embed="rId46"/>
                    <a:stretch>
                      <a:fillRect/>
                    </a:stretch>
                  </pic:blipFill>
                  <pic:spPr>
                    <a:xfrm>
                      <a:off x="0" y="0"/>
                      <a:ext cx="6101483" cy="3038170"/>
                    </a:xfrm>
                    <a:prstGeom prst="rect">
                      <a:avLst/>
                    </a:prstGeom>
                    <a:ln>
                      <a:solidFill>
                        <a:schemeClr val="tx1">
                          <a:lumMod val="50000"/>
                          <a:lumOff val="50000"/>
                        </a:schemeClr>
                      </a:solidFill>
                    </a:ln>
                  </pic:spPr>
                </pic:pic>
              </a:graphicData>
            </a:graphic>
          </wp:inline>
        </w:drawing>
      </w:r>
    </w:p>
    <w:p w14:paraId="1A5DEC61" w14:textId="2307C29D" w:rsidR="007121CF" w:rsidRDefault="008F6577" w:rsidP="005D6429">
      <w:r>
        <w:object w:dxaOrig="1508" w:dyaOrig="983" w14:anchorId="7BC1C6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75.5pt;height:49pt" o:ole="" o:bordertopcolor="this" o:borderleftcolor="this" o:borderbottomcolor="this" o:borderrightcolor="this">
            <v:imagedata r:id="rId47" o:title=""/>
            <w10:bordertop type="single" width="4"/>
            <w10:borderleft type="single" width="4"/>
            <w10:borderbottom type="single" width="4"/>
            <w10:borderright type="single" width="4"/>
          </v:shape>
          <o:OLEObject Type="Embed" ProgID="Package" ShapeID="_x0000_i1028" DrawAspect="Icon" ObjectID="_1788876433" r:id="rId48"/>
        </w:object>
      </w:r>
    </w:p>
    <w:p w14:paraId="7862A527" w14:textId="65864B13" w:rsidR="001F0843" w:rsidRDefault="001F0843" w:rsidP="001C5402">
      <w:pPr>
        <w:pStyle w:val="Heading4"/>
        <w:rPr>
          <w:noProof/>
        </w:rPr>
      </w:pPr>
      <w:r w:rsidRPr="001F0843">
        <w:rPr>
          <w:noProof/>
        </w:rPr>
        <w:t>Detailed Explanation of the View</w:t>
      </w:r>
    </w:p>
    <w:p w14:paraId="183DB37D" w14:textId="0759C3F4" w:rsidR="001F0843" w:rsidRPr="001F0843" w:rsidRDefault="001F0843" w:rsidP="001F0843">
      <w:pPr>
        <w:rPr>
          <w:b/>
          <w:bCs/>
        </w:rPr>
      </w:pPr>
      <w:r w:rsidRPr="001F0843">
        <w:rPr>
          <w:b/>
          <w:bCs/>
        </w:rPr>
        <w:t>Model Declaration</w:t>
      </w:r>
      <w:r w:rsidRPr="001F0843">
        <w:rPr>
          <w:b/>
          <w:bCs/>
        </w:rPr>
        <w:t>:</w:t>
      </w:r>
    </w:p>
    <w:p w14:paraId="5407397E" w14:textId="63A6159C" w:rsidR="001F0843" w:rsidRDefault="001F0843" w:rsidP="001F0843">
      <w:pPr>
        <w:pStyle w:val="ListParagraph"/>
        <w:numPr>
          <w:ilvl w:val="0"/>
          <w:numId w:val="40"/>
        </w:numPr>
      </w:pPr>
      <w:r w:rsidRPr="001F0843">
        <w:t xml:space="preserve">The view expects a model of type </w:t>
      </w:r>
      <w:proofErr w:type="spellStart"/>
      <w:r w:rsidRPr="001F0843">
        <w:t>IEnumerable</w:t>
      </w:r>
      <w:proofErr w:type="spellEnd"/>
      <w:r w:rsidRPr="001F0843">
        <w:t>&lt;</w:t>
      </w:r>
      <w:proofErr w:type="spellStart"/>
      <w:r w:rsidRPr="001F0843">
        <w:t>CinemaIndexViewModel</w:t>
      </w:r>
      <w:proofErr w:type="spellEnd"/>
      <w:r w:rsidRPr="001F0843">
        <w:t xml:space="preserve">&gt;, which is a list of cinema objects. The </w:t>
      </w:r>
      <w:proofErr w:type="spellStart"/>
      <w:r w:rsidRPr="001F0843">
        <w:rPr>
          <w:b/>
          <w:bCs/>
        </w:rPr>
        <w:t>CinemaIndexViewModel</w:t>
      </w:r>
      <w:proofErr w:type="spellEnd"/>
      <w:r w:rsidRPr="001F0843">
        <w:t xml:space="preserve"> contains the cinema's </w:t>
      </w:r>
      <w:r w:rsidRPr="001F0843">
        <w:rPr>
          <w:b/>
          <w:bCs/>
        </w:rPr>
        <w:t>Id</w:t>
      </w:r>
      <w:r w:rsidRPr="001F0843">
        <w:t xml:space="preserve">, </w:t>
      </w:r>
      <w:r w:rsidRPr="001F0843">
        <w:rPr>
          <w:b/>
          <w:bCs/>
        </w:rPr>
        <w:t>Name</w:t>
      </w:r>
      <w:r w:rsidRPr="001F0843">
        <w:t xml:space="preserve">, and </w:t>
      </w:r>
      <w:r w:rsidRPr="001F0843">
        <w:rPr>
          <w:b/>
          <w:bCs/>
        </w:rPr>
        <w:t>Location</w:t>
      </w:r>
      <w:r w:rsidRPr="001F0843">
        <w:t>, which are used to populate the content of the view</w:t>
      </w:r>
    </w:p>
    <w:p w14:paraId="402A1787" w14:textId="71251CE4" w:rsidR="001F0843" w:rsidRDefault="001F0843" w:rsidP="001F0843">
      <w:r w:rsidRPr="001F0843">
        <w:drawing>
          <wp:inline distT="0" distB="0" distL="0" distR="0" wp14:anchorId="37D25B3A" wp14:editId="32F37319">
            <wp:extent cx="5689600" cy="272665"/>
            <wp:effectExtent l="19050" t="19050" r="6350" b="13335"/>
            <wp:docPr id="2071266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266262" name=""/>
                    <pic:cNvPicPr/>
                  </pic:nvPicPr>
                  <pic:blipFill>
                    <a:blip r:embed="rId49"/>
                    <a:stretch>
                      <a:fillRect/>
                    </a:stretch>
                  </pic:blipFill>
                  <pic:spPr>
                    <a:xfrm>
                      <a:off x="0" y="0"/>
                      <a:ext cx="5738013" cy="274985"/>
                    </a:xfrm>
                    <a:prstGeom prst="rect">
                      <a:avLst/>
                    </a:prstGeom>
                    <a:ln>
                      <a:solidFill>
                        <a:schemeClr val="tx1">
                          <a:lumMod val="50000"/>
                          <a:lumOff val="50000"/>
                        </a:schemeClr>
                      </a:solidFill>
                    </a:ln>
                  </pic:spPr>
                </pic:pic>
              </a:graphicData>
            </a:graphic>
          </wp:inline>
        </w:drawing>
      </w:r>
    </w:p>
    <w:p w14:paraId="14BF5D8E" w14:textId="3C739862" w:rsidR="001F0843" w:rsidRPr="001F0843" w:rsidRDefault="001F0843" w:rsidP="001F0843">
      <w:pPr>
        <w:rPr>
          <w:b/>
          <w:bCs/>
        </w:rPr>
      </w:pPr>
      <w:r w:rsidRPr="001F0843">
        <w:rPr>
          <w:b/>
          <w:bCs/>
        </w:rPr>
        <w:t>Heading for the Cinemas Section</w:t>
      </w:r>
      <w:r w:rsidRPr="001F0843">
        <w:rPr>
          <w:b/>
          <w:bCs/>
        </w:rPr>
        <w:t>:</w:t>
      </w:r>
    </w:p>
    <w:p w14:paraId="7BF82F78" w14:textId="1821CE3D" w:rsidR="001F0843" w:rsidRDefault="001F0843" w:rsidP="001F0843">
      <w:pPr>
        <w:pStyle w:val="ListParagraph"/>
        <w:numPr>
          <w:ilvl w:val="0"/>
          <w:numId w:val="40"/>
        </w:numPr>
      </w:pPr>
      <w:r w:rsidRPr="001F0843">
        <w:t>A simple heading to label the section displaying the list of cinemas</w:t>
      </w:r>
    </w:p>
    <w:p w14:paraId="4235094A" w14:textId="532EA95E" w:rsidR="001F0843" w:rsidRDefault="001F0843" w:rsidP="001F0843">
      <w:r w:rsidRPr="001F0843">
        <w:drawing>
          <wp:inline distT="0" distB="0" distL="0" distR="0" wp14:anchorId="40246147" wp14:editId="219A5240">
            <wp:extent cx="1270000" cy="267771"/>
            <wp:effectExtent l="19050" t="19050" r="25400" b="18415"/>
            <wp:docPr id="1650959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959886" name=""/>
                    <pic:cNvPicPr/>
                  </pic:nvPicPr>
                  <pic:blipFill>
                    <a:blip r:embed="rId50"/>
                    <a:stretch>
                      <a:fillRect/>
                    </a:stretch>
                  </pic:blipFill>
                  <pic:spPr>
                    <a:xfrm>
                      <a:off x="0" y="0"/>
                      <a:ext cx="1280993" cy="270089"/>
                    </a:xfrm>
                    <a:prstGeom prst="rect">
                      <a:avLst/>
                    </a:prstGeom>
                    <a:ln>
                      <a:solidFill>
                        <a:schemeClr val="tx1">
                          <a:lumMod val="50000"/>
                          <a:lumOff val="50000"/>
                        </a:schemeClr>
                      </a:solidFill>
                    </a:ln>
                  </pic:spPr>
                </pic:pic>
              </a:graphicData>
            </a:graphic>
          </wp:inline>
        </w:drawing>
      </w:r>
    </w:p>
    <w:p w14:paraId="23AC7BF1" w14:textId="4E2CB4D3" w:rsidR="001F0843" w:rsidRPr="001F0843" w:rsidRDefault="001F0843" w:rsidP="001F0843">
      <w:pPr>
        <w:rPr>
          <w:b/>
          <w:bCs/>
        </w:rPr>
      </w:pPr>
      <w:r w:rsidRPr="001F0843">
        <w:rPr>
          <w:b/>
          <w:bCs/>
        </w:rPr>
        <w:t>Button to Add a New Cinema</w:t>
      </w:r>
      <w:r w:rsidRPr="001F0843">
        <w:rPr>
          <w:b/>
          <w:bCs/>
        </w:rPr>
        <w:t>:</w:t>
      </w:r>
    </w:p>
    <w:p w14:paraId="40CA0E51" w14:textId="38EC03AC" w:rsidR="001F0843" w:rsidRDefault="001F0843" w:rsidP="001F0843">
      <w:pPr>
        <w:pStyle w:val="ListParagraph"/>
        <w:numPr>
          <w:ilvl w:val="0"/>
          <w:numId w:val="40"/>
        </w:numPr>
      </w:pPr>
      <w:r w:rsidRPr="001F0843">
        <w:t xml:space="preserve">This button links to the </w:t>
      </w:r>
      <w:r w:rsidRPr="001F0843">
        <w:rPr>
          <w:b/>
          <w:bCs/>
        </w:rPr>
        <w:t>Create</w:t>
      </w:r>
      <w:r w:rsidRPr="001F0843">
        <w:t xml:space="preserve"> action in the </w:t>
      </w:r>
      <w:proofErr w:type="spellStart"/>
      <w:r w:rsidRPr="001F0843">
        <w:rPr>
          <w:b/>
          <w:bCs/>
        </w:rPr>
        <w:t>CinemaController</w:t>
      </w:r>
      <w:proofErr w:type="spellEnd"/>
      <w:r w:rsidRPr="001F0843">
        <w:t>, which allows users to add a new cinema</w:t>
      </w:r>
    </w:p>
    <w:p w14:paraId="0FE65B09" w14:textId="2E94DC95" w:rsidR="001F0843" w:rsidRDefault="001F0843" w:rsidP="001F0843">
      <w:pPr>
        <w:pStyle w:val="ListParagraph"/>
        <w:numPr>
          <w:ilvl w:val="0"/>
          <w:numId w:val="40"/>
        </w:numPr>
      </w:pPr>
      <w:r w:rsidRPr="001F0843">
        <w:t xml:space="preserve">The </w:t>
      </w:r>
      <w:r w:rsidRPr="001F0843">
        <w:rPr>
          <w:b/>
          <w:bCs/>
        </w:rPr>
        <w:t>asp-action="Create"</w:t>
      </w:r>
      <w:r w:rsidRPr="001F0843">
        <w:t xml:space="preserve"> tag helper generates the appropriate link to the </w:t>
      </w:r>
      <w:r w:rsidRPr="001F0843">
        <w:rPr>
          <w:b/>
          <w:bCs/>
        </w:rPr>
        <w:t>Create</w:t>
      </w:r>
      <w:r w:rsidRPr="001F0843">
        <w:t xml:space="preserve"> action</w:t>
      </w:r>
    </w:p>
    <w:p w14:paraId="2413C8ED" w14:textId="79721A2F" w:rsidR="001F0843" w:rsidRDefault="001F0843" w:rsidP="001F0843">
      <w:pPr>
        <w:pStyle w:val="ListParagraph"/>
        <w:numPr>
          <w:ilvl w:val="0"/>
          <w:numId w:val="40"/>
        </w:numPr>
      </w:pPr>
      <w:r w:rsidRPr="001F0843">
        <w:t>The button has Bootstrap classes</w:t>
      </w:r>
      <w:r>
        <w:t>:</w:t>
      </w:r>
    </w:p>
    <w:p w14:paraId="66E13486" w14:textId="7946F25D" w:rsidR="001F0843" w:rsidRDefault="001F0843" w:rsidP="001F0843">
      <w:pPr>
        <w:pStyle w:val="ListParagraph"/>
        <w:numPr>
          <w:ilvl w:val="1"/>
          <w:numId w:val="40"/>
        </w:numPr>
      </w:pPr>
      <w:proofErr w:type="spellStart"/>
      <w:r w:rsidRPr="001F0843">
        <w:rPr>
          <w:b/>
          <w:bCs/>
        </w:rPr>
        <w:t>btn</w:t>
      </w:r>
      <w:proofErr w:type="spellEnd"/>
      <w:r w:rsidRPr="001F0843">
        <w:rPr>
          <w:b/>
          <w:bCs/>
        </w:rPr>
        <w:t>-success</w:t>
      </w:r>
      <w:r w:rsidRPr="001F0843">
        <w:t>: A green button style</w:t>
      </w:r>
    </w:p>
    <w:p w14:paraId="68004723" w14:textId="46D5CE36" w:rsidR="001F0843" w:rsidRDefault="001F0843" w:rsidP="001F0843">
      <w:pPr>
        <w:pStyle w:val="ListParagraph"/>
        <w:numPr>
          <w:ilvl w:val="1"/>
          <w:numId w:val="40"/>
        </w:numPr>
      </w:pPr>
      <w:r w:rsidRPr="001F0843">
        <w:rPr>
          <w:b/>
          <w:bCs/>
        </w:rPr>
        <w:t>mb-4</w:t>
      </w:r>
      <w:r w:rsidRPr="001F0843">
        <w:t>: Adds a margin below the button to create space between the button and the list of cinemas</w:t>
      </w:r>
    </w:p>
    <w:p w14:paraId="0A7BF1C6" w14:textId="597F42CC" w:rsidR="001F0843" w:rsidRDefault="001F0843" w:rsidP="001F0843">
      <w:r w:rsidRPr="001F0843">
        <w:drawing>
          <wp:inline distT="0" distB="0" distL="0" distR="0" wp14:anchorId="023266B4" wp14:editId="7F5F666C">
            <wp:extent cx="5689600" cy="447870"/>
            <wp:effectExtent l="19050" t="19050" r="25400" b="28575"/>
            <wp:docPr id="1708365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365256" name=""/>
                    <pic:cNvPicPr/>
                  </pic:nvPicPr>
                  <pic:blipFill>
                    <a:blip r:embed="rId51"/>
                    <a:stretch>
                      <a:fillRect/>
                    </a:stretch>
                  </pic:blipFill>
                  <pic:spPr>
                    <a:xfrm>
                      <a:off x="0" y="0"/>
                      <a:ext cx="5749143" cy="452557"/>
                    </a:xfrm>
                    <a:prstGeom prst="rect">
                      <a:avLst/>
                    </a:prstGeom>
                    <a:ln>
                      <a:solidFill>
                        <a:schemeClr val="tx1">
                          <a:lumMod val="50000"/>
                          <a:lumOff val="50000"/>
                        </a:schemeClr>
                      </a:solidFill>
                    </a:ln>
                  </pic:spPr>
                </pic:pic>
              </a:graphicData>
            </a:graphic>
          </wp:inline>
        </w:drawing>
      </w:r>
    </w:p>
    <w:p w14:paraId="6F63C2F5" w14:textId="18EF2F88" w:rsidR="001F0843" w:rsidRPr="001F0843" w:rsidRDefault="001F0843" w:rsidP="001F0843">
      <w:pPr>
        <w:rPr>
          <w:b/>
          <w:bCs/>
        </w:rPr>
      </w:pPr>
      <w:r w:rsidRPr="001F0843">
        <w:rPr>
          <w:b/>
          <w:bCs/>
        </w:rPr>
        <w:t>Cinema Cards in a Bootstrap Grid</w:t>
      </w:r>
      <w:r w:rsidRPr="001F0843">
        <w:rPr>
          <w:b/>
          <w:bCs/>
        </w:rPr>
        <w:t>:</w:t>
      </w:r>
    </w:p>
    <w:p w14:paraId="1B0B6ADE" w14:textId="0AF125D9" w:rsidR="001F0843" w:rsidRDefault="001F0843" w:rsidP="001F0843">
      <w:pPr>
        <w:pStyle w:val="ListParagraph"/>
        <w:numPr>
          <w:ilvl w:val="0"/>
          <w:numId w:val="42"/>
        </w:numPr>
      </w:pPr>
      <w:r w:rsidRPr="001F0843">
        <w:t>Bootstrap Grid Layout</w:t>
      </w:r>
      <w:r>
        <w:t>:</w:t>
      </w:r>
    </w:p>
    <w:p w14:paraId="604CFE5E" w14:textId="10974173" w:rsidR="001F0843" w:rsidRDefault="001F0843" w:rsidP="001F0843">
      <w:pPr>
        <w:pStyle w:val="ListParagraph"/>
        <w:numPr>
          <w:ilvl w:val="1"/>
          <w:numId w:val="42"/>
        </w:numPr>
      </w:pPr>
      <w:r w:rsidRPr="001F0843">
        <w:t xml:space="preserve">The outer </w:t>
      </w:r>
      <w:r w:rsidRPr="001F0843">
        <w:rPr>
          <w:b/>
          <w:bCs/>
        </w:rPr>
        <w:t>row</w:t>
      </w:r>
      <w:r w:rsidRPr="001F0843">
        <w:t xml:space="preserve"> class creates a grid container that holds the cinema cards</w:t>
      </w:r>
    </w:p>
    <w:p w14:paraId="49BB6CC0" w14:textId="6E5F621C" w:rsidR="001F0843" w:rsidRDefault="001F0843" w:rsidP="001F0843">
      <w:pPr>
        <w:pStyle w:val="ListParagraph"/>
        <w:numPr>
          <w:ilvl w:val="1"/>
          <w:numId w:val="42"/>
        </w:numPr>
      </w:pPr>
      <w:r w:rsidRPr="001F0843">
        <w:rPr>
          <w:b/>
          <w:bCs/>
        </w:rPr>
        <w:t>col-md-4</w:t>
      </w:r>
      <w:r w:rsidRPr="001F0843">
        <w:t>: This class defines that there will be three columns per row on medium screens and larger (i.e., for desktop view)</w:t>
      </w:r>
    </w:p>
    <w:p w14:paraId="2FFDD5B3" w14:textId="0E3C98C5" w:rsidR="001F0843" w:rsidRDefault="001F0843" w:rsidP="001F0843">
      <w:pPr>
        <w:pStyle w:val="ListParagraph"/>
        <w:numPr>
          <w:ilvl w:val="0"/>
          <w:numId w:val="42"/>
        </w:numPr>
      </w:pPr>
      <w:r w:rsidRPr="001F0843">
        <w:t>Each Cinema as a Card</w:t>
      </w:r>
      <w:r>
        <w:t xml:space="preserve"> – </w:t>
      </w:r>
      <w:r w:rsidRPr="001F0843">
        <w:rPr>
          <w:b/>
          <w:bCs/>
        </w:rPr>
        <w:t>foreach</w:t>
      </w:r>
      <w:r>
        <w:t xml:space="preserve"> loop:</w:t>
      </w:r>
    </w:p>
    <w:p w14:paraId="6E90A9EF" w14:textId="5709EA1B" w:rsidR="001F0843" w:rsidRDefault="001F0843" w:rsidP="001F0843">
      <w:pPr>
        <w:pStyle w:val="ListParagraph"/>
        <w:numPr>
          <w:ilvl w:val="1"/>
          <w:numId w:val="42"/>
        </w:numPr>
      </w:pPr>
      <w:r w:rsidRPr="001F0843">
        <w:t xml:space="preserve">The loop goes through each </w:t>
      </w:r>
      <w:r w:rsidRPr="001F0843">
        <w:rPr>
          <w:b/>
          <w:bCs/>
        </w:rPr>
        <w:t>cinema</w:t>
      </w:r>
      <w:r w:rsidRPr="001F0843">
        <w:t xml:space="preserve"> in the list of </w:t>
      </w:r>
      <w:proofErr w:type="spellStart"/>
      <w:r w:rsidRPr="001F0843">
        <w:rPr>
          <w:b/>
          <w:bCs/>
        </w:rPr>
        <w:t>CinemaIndexViewModel</w:t>
      </w:r>
      <w:proofErr w:type="spellEnd"/>
      <w:r w:rsidRPr="001F0843">
        <w:t xml:space="preserve"> objects passed from the controller</w:t>
      </w:r>
    </w:p>
    <w:p w14:paraId="7D091EA4" w14:textId="3486F35A" w:rsidR="001F0843" w:rsidRDefault="001F0843" w:rsidP="001F0843">
      <w:pPr>
        <w:pStyle w:val="ListParagraph"/>
        <w:numPr>
          <w:ilvl w:val="1"/>
          <w:numId w:val="42"/>
        </w:numPr>
      </w:pPr>
      <w:r w:rsidRPr="001F0843">
        <w:t xml:space="preserve">For each cinema, a Bootstrap </w:t>
      </w:r>
      <w:r w:rsidRPr="001F0843">
        <w:rPr>
          <w:b/>
          <w:bCs/>
        </w:rPr>
        <w:t>card</w:t>
      </w:r>
      <w:r w:rsidRPr="001F0843">
        <w:t xml:space="preserve"> is created</w:t>
      </w:r>
    </w:p>
    <w:p w14:paraId="328DC877" w14:textId="0454BC5B" w:rsidR="001F0843" w:rsidRPr="001F0843" w:rsidRDefault="001F0843" w:rsidP="001F0843">
      <w:pPr>
        <w:pStyle w:val="ListParagraph"/>
        <w:numPr>
          <w:ilvl w:val="1"/>
          <w:numId w:val="42"/>
        </w:numPr>
      </w:pPr>
      <w:r w:rsidRPr="001F0843">
        <w:t xml:space="preserve">Give the image an easy-to-remember name, like </w:t>
      </w:r>
      <w:r w:rsidRPr="001F0843">
        <w:rPr>
          <w:b/>
          <w:bCs/>
        </w:rPr>
        <w:t>my-cinema.jpg</w:t>
      </w:r>
    </w:p>
    <w:p w14:paraId="2FF75E46" w14:textId="03E444BD" w:rsidR="002C2E16" w:rsidRDefault="002C2E16" w:rsidP="002C2E16">
      <w:pPr>
        <w:pStyle w:val="ListParagraph"/>
        <w:numPr>
          <w:ilvl w:val="1"/>
          <w:numId w:val="42"/>
        </w:numPr>
      </w:pPr>
      <w:r w:rsidRPr="002C2E16">
        <w:t xml:space="preserve">In the </w:t>
      </w:r>
      <w:proofErr w:type="spellStart"/>
      <w:r w:rsidRPr="002C2E16">
        <w:rPr>
          <w:b/>
          <w:bCs/>
        </w:rPr>
        <w:t>Index.cshtml</w:t>
      </w:r>
      <w:proofErr w:type="spellEnd"/>
      <w:r w:rsidRPr="002C2E16">
        <w:t xml:space="preserve"> file, replace the default image path (cinema-default.jpg) with the path to your new image</w:t>
      </w:r>
    </w:p>
    <w:p w14:paraId="11234C0C" w14:textId="26A35D2A" w:rsidR="001F0843" w:rsidRPr="001F0843" w:rsidRDefault="001F0843" w:rsidP="001F0843">
      <w:pPr>
        <w:rPr>
          <w:b/>
          <w:bCs/>
        </w:rPr>
      </w:pPr>
      <w:r w:rsidRPr="001F0843">
        <w:rPr>
          <w:b/>
          <w:bCs/>
        </w:rPr>
        <w:t>Adding Your Own Cinema Image</w:t>
      </w:r>
      <w:r w:rsidRPr="001F0843">
        <w:rPr>
          <w:b/>
          <w:bCs/>
        </w:rPr>
        <w:t>:</w:t>
      </w:r>
    </w:p>
    <w:p w14:paraId="1A7C08C5" w14:textId="1576F137" w:rsidR="001F0843" w:rsidRDefault="001F0843" w:rsidP="001F0843">
      <w:pPr>
        <w:pStyle w:val="ListParagraph"/>
        <w:numPr>
          <w:ilvl w:val="0"/>
          <w:numId w:val="43"/>
        </w:numPr>
      </w:pPr>
      <w:r w:rsidRPr="001F0843">
        <w:t>By default, we’re using a placeholder image for each cinema (</w:t>
      </w:r>
      <w:r w:rsidRPr="001F0843">
        <w:rPr>
          <w:b/>
          <w:bCs/>
        </w:rPr>
        <w:t>cinema-default.jpg</w:t>
      </w:r>
      <w:r w:rsidRPr="001F0843">
        <w:t>). However, you can download and use your own images for the cinemas to personalize the look of the application</w:t>
      </w:r>
    </w:p>
    <w:p w14:paraId="15B53C7E" w14:textId="1C2C9D23" w:rsidR="001F0843" w:rsidRDefault="001F0843" w:rsidP="001F0843">
      <w:pPr>
        <w:pStyle w:val="ListParagraph"/>
        <w:numPr>
          <w:ilvl w:val="0"/>
          <w:numId w:val="43"/>
        </w:numPr>
      </w:pPr>
      <w:r w:rsidRPr="001F0843">
        <w:t>Download an image that you’d like to use for your cinemas. Make sure it is an appropriate size (e.g., 400x300 pixels) to fit well in the card layout</w:t>
      </w:r>
    </w:p>
    <w:p w14:paraId="56653D5A" w14:textId="0904EA0C" w:rsidR="001F0843" w:rsidRDefault="001F0843" w:rsidP="001F0843">
      <w:pPr>
        <w:pStyle w:val="ListParagraph"/>
        <w:numPr>
          <w:ilvl w:val="0"/>
          <w:numId w:val="43"/>
        </w:numPr>
      </w:pPr>
      <w:r w:rsidRPr="001F0843">
        <w:t xml:space="preserve">Once you’ve downloaded the image, save it in the </w:t>
      </w:r>
      <w:proofErr w:type="spellStart"/>
      <w:r w:rsidRPr="001F0843">
        <w:rPr>
          <w:b/>
          <w:bCs/>
        </w:rPr>
        <w:t>wwwroot</w:t>
      </w:r>
      <w:proofErr w:type="spellEnd"/>
      <w:r w:rsidRPr="001F0843">
        <w:rPr>
          <w:b/>
          <w:bCs/>
        </w:rPr>
        <w:t>/images</w:t>
      </w:r>
      <w:r w:rsidRPr="001F0843">
        <w:t xml:space="preserve"> directory of your project</w:t>
      </w:r>
    </w:p>
    <w:p w14:paraId="72426168" w14:textId="4122CE54" w:rsidR="001F0843" w:rsidRDefault="001F0843" w:rsidP="001F0843">
      <w:pPr>
        <w:pStyle w:val="ListParagraph"/>
        <w:numPr>
          <w:ilvl w:val="0"/>
          <w:numId w:val="43"/>
        </w:numPr>
      </w:pPr>
      <w:r w:rsidRPr="001F0843">
        <w:t xml:space="preserve">If the </w:t>
      </w:r>
      <w:r w:rsidRPr="001F0843">
        <w:rPr>
          <w:b/>
          <w:bCs/>
        </w:rPr>
        <w:t>images</w:t>
      </w:r>
      <w:r w:rsidRPr="001F0843">
        <w:t xml:space="preserve"> folder doesn’t exist, you can create it</w:t>
      </w:r>
    </w:p>
    <w:p w14:paraId="7E397A63" w14:textId="10D30738" w:rsidR="002C2E16" w:rsidRPr="001F0843" w:rsidRDefault="002C2E16" w:rsidP="002C2E16">
      <w:r w:rsidRPr="002C2E16">
        <w:lastRenderedPageBreak/>
        <w:drawing>
          <wp:inline distT="0" distB="0" distL="0" distR="0" wp14:anchorId="785F4EB0" wp14:editId="7B5ABBAE">
            <wp:extent cx="1907879" cy="828674"/>
            <wp:effectExtent l="19050" t="19050" r="16510" b="10160"/>
            <wp:docPr id="3004025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402557" name="Picture 1" descr="A screenshot of a computer&#10;&#10;Description automatically generated"/>
                    <pic:cNvPicPr/>
                  </pic:nvPicPr>
                  <pic:blipFill>
                    <a:blip r:embed="rId52"/>
                    <a:stretch>
                      <a:fillRect/>
                    </a:stretch>
                  </pic:blipFill>
                  <pic:spPr>
                    <a:xfrm>
                      <a:off x="0" y="0"/>
                      <a:ext cx="1919909" cy="833899"/>
                    </a:xfrm>
                    <a:prstGeom prst="rect">
                      <a:avLst/>
                    </a:prstGeom>
                    <a:ln>
                      <a:solidFill>
                        <a:schemeClr val="tx1">
                          <a:lumMod val="50000"/>
                          <a:lumOff val="50000"/>
                        </a:schemeClr>
                      </a:solidFill>
                    </a:ln>
                  </pic:spPr>
                </pic:pic>
              </a:graphicData>
            </a:graphic>
          </wp:inline>
        </w:drawing>
      </w:r>
      <w:r w:rsidRPr="002C2E16">
        <w:drawing>
          <wp:inline distT="0" distB="0" distL="0" distR="0" wp14:anchorId="0AC89EED" wp14:editId="46558B20">
            <wp:extent cx="5208183" cy="2915285"/>
            <wp:effectExtent l="19050" t="19050" r="12065" b="18415"/>
            <wp:docPr id="918990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990148" name=""/>
                    <pic:cNvPicPr/>
                  </pic:nvPicPr>
                  <pic:blipFill>
                    <a:blip r:embed="rId53"/>
                    <a:stretch>
                      <a:fillRect/>
                    </a:stretch>
                  </pic:blipFill>
                  <pic:spPr>
                    <a:xfrm>
                      <a:off x="0" y="0"/>
                      <a:ext cx="5213485" cy="2918253"/>
                    </a:xfrm>
                    <a:prstGeom prst="rect">
                      <a:avLst/>
                    </a:prstGeom>
                    <a:ln>
                      <a:solidFill>
                        <a:schemeClr val="tx1">
                          <a:lumMod val="50000"/>
                          <a:lumOff val="50000"/>
                        </a:schemeClr>
                      </a:solidFill>
                    </a:ln>
                  </pic:spPr>
                </pic:pic>
              </a:graphicData>
            </a:graphic>
          </wp:inline>
        </w:drawing>
      </w:r>
    </w:p>
    <w:p w14:paraId="45A28331" w14:textId="4F5C2ABD" w:rsidR="002C2E16" w:rsidRDefault="002C2E16" w:rsidP="001C5402">
      <w:pPr>
        <w:pStyle w:val="Heading4"/>
        <w:rPr>
          <w:noProof/>
        </w:rPr>
      </w:pPr>
      <w:r>
        <w:rPr>
          <w:noProof/>
        </w:rPr>
        <w:t>Create the Create Action in the CinemaController</w:t>
      </w:r>
    </w:p>
    <w:p w14:paraId="45D0D81D" w14:textId="057BFFCF" w:rsidR="002C2E16" w:rsidRDefault="00763BC9" w:rsidP="002C2E16">
      <w:r w:rsidRPr="00763BC9">
        <w:t xml:space="preserve">Add the </w:t>
      </w:r>
      <w:r w:rsidRPr="00763BC9">
        <w:rPr>
          <w:b/>
          <w:bCs/>
        </w:rPr>
        <w:t>Create</w:t>
      </w:r>
      <w:r w:rsidRPr="00763BC9">
        <w:t xml:space="preserve"> action that will handle both </w:t>
      </w:r>
      <w:r w:rsidRPr="00763BC9">
        <w:rPr>
          <w:b/>
          <w:bCs/>
        </w:rPr>
        <w:t>GET</w:t>
      </w:r>
      <w:r w:rsidRPr="00763BC9">
        <w:t xml:space="preserve"> (to display the form) and </w:t>
      </w:r>
      <w:r w:rsidRPr="00763BC9">
        <w:rPr>
          <w:b/>
          <w:bCs/>
        </w:rPr>
        <w:t>POST</w:t>
      </w:r>
      <w:r w:rsidRPr="00763BC9">
        <w:t xml:space="preserve"> (to handle form submissions)</w:t>
      </w:r>
    </w:p>
    <w:p w14:paraId="3E40AC18" w14:textId="3A1F8B39" w:rsidR="00763BC9" w:rsidRDefault="00763BC9" w:rsidP="002C2E16">
      <w:r w:rsidRPr="00763BC9">
        <w:t xml:space="preserve">In your </w:t>
      </w:r>
      <w:proofErr w:type="spellStart"/>
      <w:r w:rsidRPr="00763BC9">
        <w:rPr>
          <w:b/>
          <w:bCs/>
        </w:rPr>
        <w:t>CinemaController</w:t>
      </w:r>
      <w:proofErr w:type="spellEnd"/>
      <w:r w:rsidRPr="00763BC9">
        <w:t>, add the following methods:</w:t>
      </w:r>
    </w:p>
    <w:p w14:paraId="439A28C0" w14:textId="5D0D0724" w:rsidR="00763BC9" w:rsidRDefault="00763BC9" w:rsidP="00763BC9">
      <w:pPr>
        <w:pStyle w:val="ListParagraph"/>
        <w:numPr>
          <w:ilvl w:val="0"/>
          <w:numId w:val="44"/>
        </w:numPr>
      </w:pPr>
      <w:r w:rsidRPr="00763BC9">
        <w:rPr>
          <w:b/>
          <w:bCs/>
        </w:rPr>
        <w:t>GET</w:t>
      </w:r>
      <w:r w:rsidRPr="00763BC9">
        <w:t xml:space="preserve"> Action</w:t>
      </w:r>
    </w:p>
    <w:p w14:paraId="4B87996C" w14:textId="28D894DB" w:rsidR="00763BC9" w:rsidRDefault="00763BC9" w:rsidP="00763BC9">
      <w:r w:rsidRPr="00763BC9">
        <w:drawing>
          <wp:inline distT="0" distB="0" distL="0" distR="0" wp14:anchorId="17D35686" wp14:editId="64BDAE90">
            <wp:extent cx="2438400" cy="942297"/>
            <wp:effectExtent l="19050" t="19050" r="19050" b="10795"/>
            <wp:docPr id="8643700"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3700" name="Picture 1" descr="A close-up of text&#10;&#10;Description automatically generated"/>
                    <pic:cNvPicPr/>
                  </pic:nvPicPr>
                  <pic:blipFill>
                    <a:blip r:embed="rId54"/>
                    <a:stretch>
                      <a:fillRect/>
                    </a:stretch>
                  </pic:blipFill>
                  <pic:spPr>
                    <a:xfrm>
                      <a:off x="0" y="0"/>
                      <a:ext cx="2450907" cy="947130"/>
                    </a:xfrm>
                    <a:prstGeom prst="rect">
                      <a:avLst/>
                    </a:prstGeom>
                    <a:ln>
                      <a:solidFill>
                        <a:schemeClr val="tx1">
                          <a:lumMod val="50000"/>
                          <a:lumOff val="50000"/>
                        </a:schemeClr>
                      </a:solidFill>
                    </a:ln>
                  </pic:spPr>
                </pic:pic>
              </a:graphicData>
            </a:graphic>
          </wp:inline>
        </w:drawing>
      </w:r>
    </w:p>
    <w:p w14:paraId="124CEC7C" w14:textId="77D8E9E1" w:rsidR="00763BC9" w:rsidRDefault="00763BC9" w:rsidP="00763BC9">
      <w:pPr>
        <w:pStyle w:val="ListParagraph"/>
        <w:numPr>
          <w:ilvl w:val="0"/>
          <w:numId w:val="44"/>
        </w:numPr>
      </w:pPr>
      <w:r w:rsidRPr="00763BC9">
        <w:rPr>
          <w:b/>
          <w:bCs/>
        </w:rPr>
        <w:t>POST</w:t>
      </w:r>
      <w:r w:rsidRPr="00763BC9">
        <w:t xml:space="preserve"> Action</w:t>
      </w:r>
    </w:p>
    <w:p w14:paraId="082C73C2" w14:textId="2B62CF03" w:rsidR="00763BC9" w:rsidRDefault="00763BC9" w:rsidP="00763BC9">
      <w:r w:rsidRPr="00763BC9">
        <w:drawing>
          <wp:inline distT="0" distB="0" distL="0" distR="0" wp14:anchorId="08AC5EBD" wp14:editId="59448899">
            <wp:extent cx="4305300" cy="2706925"/>
            <wp:effectExtent l="19050" t="19050" r="19050" b="17780"/>
            <wp:docPr id="120981719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817197" name="Picture 1" descr="A screen shot of a computer code&#10;&#10;Description automatically generated"/>
                    <pic:cNvPicPr/>
                  </pic:nvPicPr>
                  <pic:blipFill>
                    <a:blip r:embed="rId55"/>
                    <a:stretch>
                      <a:fillRect/>
                    </a:stretch>
                  </pic:blipFill>
                  <pic:spPr>
                    <a:xfrm>
                      <a:off x="0" y="0"/>
                      <a:ext cx="4323109" cy="2718122"/>
                    </a:xfrm>
                    <a:prstGeom prst="rect">
                      <a:avLst/>
                    </a:prstGeom>
                    <a:ln>
                      <a:solidFill>
                        <a:schemeClr val="tx1">
                          <a:lumMod val="50000"/>
                          <a:lumOff val="50000"/>
                        </a:schemeClr>
                      </a:solidFill>
                    </a:ln>
                  </pic:spPr>
                </pic:pic>
              </a:graphicData>
            </a:graphic>
          </wp:inline>
        </w:drawing>
      </w:r>
    </w:p>
    <w:p w14:paraId="261C2BE7" w14:textId="017499C6" w:rsidR="00763BC9" w:rsidRDefault="00763BC9" w:rsidP="00763BC9">
      <w:r>
        <w:lastRenderedPageBreak/>
        <w:t>Explanation:</w:t>
      </w:r>
    </w:p>
    <w:p w14:paraId="569A1FD0" w14:textId="77777777" w:rsidR="00763BC9" w:rsidRDefault="00763BC9" w:rsidP="00763BC9">
      <w:pPr>
        <w:pStyle w:val="ListParagraph"/>
        <w:numPr>
          <w:ilvl w:val="0"/>
          <w:numId w:val="44"/>
        </w:numPr>
      </w:pPr>
      <w:r w:rsidRPr="00763BC9">
        <w:rPr>
          <w:b/>
          <w:bCs/>
        </w:rPr>
        <w:t>GET Action</w:t>
      </w:r>
      <w:r w:rsidRPr="00763BC9">
        <w:t xml:space="preserve">: </w:t>
      </w:r>
    </w:p>
    <w:p w14:paraId="2352D482" w14:textId="573991C5" w:rsidR="00763BC9" w:rsidRDefault="00763BC9" w:rsidP="00763BC9">
      <w:pPr>
        <w:pStyle w:val="ListParagraph"/>
        <w:numPr>
          <w:ilvl w:val="1"/>
          <w:numId w:val="44"/>
        </w:numPr>
      </w:pPr>
      <w:r w:rsidRPr="00763BC9">
        <w:t xml:space="preserve">Renders the </w:t>
      </w:r>
      <w:proofErr w:type="spellStart"/>
      <w:r w:rsidRPr="00763BC9">
        <w:rPr>
          <w:b/>
          <w:bCs/>
        </w:rPr>
        <w:t>Create.cshtml</w:t>
      </w:r>
      <w:proofErr w:type="spellEnd"/>
      <w:r w:rsidRPr="00763BC9">
        <w:t xml:space="preserve"> form for adding a new cinema</w:t>
      </w:r>
    </w:p>
    <w:p w14:paraId="6AC63436" w14:textId="4BAD7637" w:rsidR="00763BC9" w:rsidRPr="00763BC9" w:rsidRDefault="00763BC9" w:rsidP="00763BC9">
      <w:pPr>
        <w:pStyle w:val="ListParagraph"/>
        <w:numPr>
          <w:ilvl w:val="0"/>
          <w:numId w:val="44"/>
        </w:numPr>
        <w:rPr>
          <w:b/>
          <w:bCs/>
        </w:rPr>
      </w:pPr>
      <w:r w:rsidRPr="00763BC9">
        <w:rPr>
          <w:b/>
          <w:bCs/>
        </w:rPr>
        <w:t>POST Action</w:t>
      </w:r>
      <w:r w:rsidRPr="00763BC9">
        <w:rPr>
          <w:b/>
          <w:bCs/>
        </w:rPr>
        <w:t>:</w:t>
      </w:r>
    </w:p>
    <w:p w14:paraId="178F84DC" w14:textId="667612C6" w:rsidR="00763BC9" w:rsidRDefault="00763BC9" w:rsidP="00763BC9">
      <w:pPr>
        <w:pStyle w:val="ListParagraph"/>
        <w:numPr>
          <w:ilvl w:val="1"/>
          <w:numId w:val="44"/>
        </w:numPr>
      </w:pPr>
      <w:r w:rsidRPr="00763BC9">
        <w:t xml:space="preserve">Accepts the </w:t>
      </w:r>
      <w:proofErr w:type="spellStart"/>
      <w:r w:rsidRPr="00763BC9">
        <w:rPr>
          <w:b/>
          <w:bCs/>
        </w:rPr>
        <w:t>CinemaViewModel</w:t>
      </w:r>
      <w:proofErr w:type="spellEnd"/>
      <w:r w:rsidRPr="00763BC9">
        <w:t xml:space="preserve"> submitted from the form</w:t>
      </w:r>
    </w:p>
    <w:p w14:paraId="7896ABB1" w14:textId="4880C70E" w:rsidR="00763BC9" w:rsidRDefault="00763BC9" w:rsidP="00763BC9">
      <w:pPr>
        <w:pStyle w:val="ListParagraph"/>
        <w:numPr>
          <w:ilvl w:val="1"/>
          <w:numId w:val="44"/>
        </w:numPr>
      </w:pPr>
      <w:r w:rsidRPr="00763BC9">
        <w:t>If the form data is valid (passes model validation), it creates a new Cinema object and adds it to the database</w:t>
      </w:r>
    </w:p>
    <w:p w14:paraId="55F3E934" w14:textId="329E5B0F" w:rsidR="00763BC9" w:rsidRPr="002C2E16" w:rsidRDefault="00763BC9" w:rsidP="00763BC9">
      <w:pPr>
        <w:pStyle w:val="ListParagraph"/>
        <w:numPr>
          <w:ilvl w:val="1"/>
          <w:numId w:val="44"/>
        </w:numPr>
      </w:pPr>
      <w:r w:rsidRPr="00763BC9">
        <w:t xml:space="preserve">If the data is invalid, </w:t>
      </w:r>
      <w:proofErr w:type="gramStart"/>
      <w:r w:rsidRPr="00763BC9">
        <w:t>it</w:t>
      </w:r>
      <w:proofErr w:type="gramEnd"/>
      <w:r w:rsidRPr="00763BC9">
        <w:t xml:space="preserve"> re-renders the form with validation error messages</w:t>
      </w:r>
    </w:p>
    <w:p w14:paraId="35731EC9" w14:textId="0AEE36D8" w:rsidR="008F6577" w:rsidRDefault="008F6577" w:rsidP="001C5402">
      <w:pPr>
        <w:pStyle w:val="Heading4"/>
        <w:rPr>
          <w:noProof/>
        </w:rPr>
      </w:pPr>
      <w:r>
        <w:rPr>
          <w:noProof/>
        </w:rPr>
        <w:t>CinemaCreateViewModel</w:t>
      </w:r>
    </w:p>
    <w:p w14:paraId="673371A3" w14:textId="22DDD4AB" w:rsidR="008F6577" w:rsidRPr="008F6577" w:rsidRDefault="008F6577" w:rsidP="008F6577">
      <w:r w:rsidRPr="008F6577">
        <w:drawing>
          <wp:inline distT="0" distB="0" distL="0" distR="0" wp14:anchorId="33345B1F" wp14:editId="36CFA92D">
            <wp:extent cx="5149850" cy="2892997"/>
            <wp:effectExtent l="19050" t="19050" r="12700" b="22225"/>
            <wp:docPr id="101700461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004614" name="Picture 1" descr="A screenshot of a computer program&#10;&#10;Description automatically generated"/>
                    <pic:cNvPicPr/>
                  </pic:nvPicPr>
                  <pic:blipFill>
                    <a:blip r:embed="rId56"/>
                    <a:stretch>
                      <a:fillRect/>
                    </a:stretch>
                  </pic:blipFill>
                  <pic:spPr>
                    <a:xfrm>
                      <a:off x="0" y="0"/>
                      <a:ext cx="5156821" cy="2896913"/>
                    </a:xfrm>
                    <a:prstGeom prst="rect">
                      <a:avLst/>
                    </a:prstGeom>
                    <a:ln>
                      <a:solidFill>
                        <a:schemeClr val="tx1">
                          <a:lumMod val="50000"/>
                          <a:lumOff val="50000"/>
                        </a:schemeClr>
                      </a:solidFill>
                    </a:ln>
                  </pic:spPr>
                </pic:pic>
              </a:graphicData>
            </a:graphic>
          </wp:inline>
        </w:drawing>
      </w:r>
    </w:p>
    <w:p w14:paraId="7822A99E" w14:textId="4D724FFB" w:rsidR="00241FD0" w:rsidRDefault="00241FD0" w:rsidP="001C5402">
      <w:pPr>
        <w:pStyle w:val="Heading4"/>
        <w:rPr>
          <w:noProof/>
        </w:rPr>
      </w:pPr>
      <w:r>
        <w:rPr>
          <w:noProof/>
        </w:rPr>
        <w:t>Create the Create.cshtml View</w:t>
      </w:r>
    </w:p>
    <w:p w14:paraId="6379782D" w14:textId="1FE57749" w:rsidR="00241FD0" w:rsidRDefault="008F6577" w:rsidP="00241FD0">
      <w:r w:rsidRPr="008F6577">
        <w:t xml:space="preserve">Add the Following Code to the </w:t>
      </w:r>
      <w:proofErr w:type="spellStart"/>
      <w:r w:rsidRPr="008F6577">
        <w:rPr>
          <w:b/>
          <w:bCs/>
        </w:rPr>
        <w:t>Create.cshtml</w:t>
      </w:r>
      <w:proofErr w:type="spellEnd"/>
      <w:r w:rsidRPr="008F6577">
        <w:t xml:space="preserve"> View</w:t>
      </w:r>
      <w:r>
        <w:t>:</w:t>
      </w:r>
    </w:p>
    <w:p w14:paraId="32038E2E" w14:textId="63A9D555" w:rsidR="008F6577" w:rsidRDefault="00BD7E4F" w:rsidP="00241FD0">
      <w:r w:rsidRPr="00BD7E4F">
        <w:drawing>
          <wp:inline distT="0" distB="0" distL="0" distR="0" wp14:anchorId="0569FE17" wp14:editId="61BBE3DC">
            <wp:extent cx="4988661" cy="3460750"/>
            <wp:effectExtent l="19050" t="19050" r="21590" b="25400"/>
            <wp:docPr id="211576299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762999" name="Picture 1" descr="A screenshot of a computer screen&#10;&#10;Description automatically generated"/>
                    <pic:cNvPicPr/>
                  </pic:nvPicPr>
                  <pic:blipFill>
                    <a:blip r:embed="rId57"/>
                    <a:stretch>
                      <a:fillRect/>
                    </a:stretch>
                  </pic:blipFill>
                  <pic:spPr>
                    <a:xfrm>
                      <a:off x="0" y="0"/>
                      <a:ext cx="5002780" cy="3470545"/>
                    </a:xfrm>
                    <a:prstGeom prst="rect">
                      <a:avLst/>
                    </a:prstGeom>
                    <a:ln>
                      <a:solidFill>
                        <a:schemeClr val="tx1">
                          <a:lumMod val="50000"/>
                          <a:lumOff val="50000"/>
                        </a:schemeClr>
                      </a:solidFill>
                    </a:ln>
                  </pic:spPr>
                </pic:pic>
              </a:graphicData>
            </a:graphic>
          </wp:inline>
        </w:drawing>
      </w:r>
    </w:p>
    <w:p w14:paraId="153CB3A7" w14:textId="58B3868E" w:rsidR="0061323E" w:rsidRPr="00241FD0" w:rsidRDefault="00B420A4" w:rsidP="00241FD0">
      <w:r>
        <w:object w:dxaOrig="1508" w:dyaOrig="983" w14:anchorId="041CC936">
          <v:shape id="_x0000_i1050" type="#_x0000_t75" style="width:75.5pt;height:49pt" o:ole="">
            <v:imagedata r:id="rId58" o:title=""/>
            <w10:bordertop type="single" width="4"/>
            <w10:borderleft type="single" width="4"/>
            <w10:borderbottom type="single" width="4"/>
            <w10:borderright type="single" width="4"/>
          </v:shape>
          <o:OLEObject Type="Embed" ProgID="Package" ShapeID="_x0000_i1050" DrawAspect="Icon" ObjectID="_1788876434" r:id="rId59"/>
        </w:object>
      </w:r>
    </w:p>
    <w:p w14:paraId="7B06ABA5" w14:textId="73470F6C" w:rsidR="00BD7E4F" w:rsidRDefault="00BD7E4F" w:rsidP="001C5402">
      <w:pPr>
        <w:pStyle w:val="Heading4"/>
        <w:rPr>
          <w:noProof/>
        </w:rPr>
      </w:pPr>
      <w:r>
        <w:rPr>
          <w:noProof/>
        </w:rPr>
        <w:t>Test</w:t>
      </w:r>
      <w:r w:rsidRPr="00BD7E4F">
        <w:rPr>
          <w:noProof/>
        </w:rPr>
        <w:t xml:space="preserve"> the </w:t>
      </w:r>
      <w:r w:rsidRPr="00BD7E4F">
        <w:rPr>
          <w:bCs/>
          <w:noProof/>
        </w:rPr>
        <w:t>Add Cinema</w:t>
      </w:r>
      <w:r w:rsidRPr="00BD7E4F">
        <w:rPr>
          <w:noProof/>
        </w:rPr>
        <w:t xml:space="preserve"> functionality</w:t>
      </w:r>
    </w:p>
    <w:p w14:paraId="741F2DF7" w14:textId="395559F9" w:rsidR="00BD7E4F" w:rsidRDefault="00BD7E4F" w:rsidP="00BD7E4F">
      <w:r w:rsidRPr="00BD7E4F">
        <w:t xml:space="preserve">Now that the view is ready, you can run the application to test the </w:t>
      </w:r>
      <w:r w:rsidRPr="00BD7E4F">
        <w:rPr>
          <w:b/>
          <w:bCs/>
        </w:rPr>
        <w:t>Add Cinema</w:t>
      </w:r>
      <w:r w:rsidRPr="00BD7E4F">
        <w:t xml:space="preserve"> functionality and ensure that the view looks correct and works as expected</w:t>
      </w:r>
      <w:r>
        <w:t>:</w:t>
      </w:r>
    </w:p>
    <w:p w14:paraId="592EDBD8" w14:textId="33616F5C" w:rsidR="00BD7E4F" w:rsidRPr="00BD7E4F" w:rsidRDefault="00B420A4" w:rsidP="00BD7E4F">
      <w:r w:rsidRPr="00B420A4">
        <w:drawing>
          <wp:inline distT="0" distB="0" distL="0" distR="0" wp14:anchorId="5A97B6C5" wp14:editId="371FD6EB">
            <wp:extent cx="3803650" cy="3182890"/>
            <wp:effectExtent l="19050" t="19050" r="25400" b="17780"/>
            <wp:docPr id="1479529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529680" name="Picture 1" descr="A screenshot of a computer&#10;&#10;Description automatically generated"/>
                    <pic:cNvPicPr/>
                  </pic:nvPicPr>
                  <pic:blipFill>
                    <a:blip r:embed="rId60"/>
                    <a:stretch>
                      <a:fillRect/>
                    </a:stretch>
                  </pic:blipFill>
                  <pic:spPr>
                    <a:xfrm>
                      <a:off x="0" y="0"/>
                      <a:ext cx="3846879" cy="3219064"/>
                    </a:xfrm>
                    <a:prstGeom prst="rect">
                      <a:avLst/>
                    </a:prstGeom>
                    <a:ln>
                      <a:solidFill>
                        <a:schemeClr val="tx1">
                          <a:lumMod val="50000"/>
                          <a:lumOff val="50000"/>
                        </a:schemeClr>
                      </a:solidFill>
                    </a:ln>
                  </pic:spPr>
                </pic:pic>
              </a:graphicData>
            </a:graphic>
          </wp:inline>
        </w:drawing>
      </w:r>
      <w:r w:rsidRPr="00B420A4">
        <w:drawing>
          <wp:inline distT="0" distB="0" distL="0" distR="0" wp14:anchorId="3BF9DC90" wp14:editId="7104566A">
            <wp:extent cx="2495550" cy="3187178"/>
            <wp:effectExtent l="19050" t="19050" r="19050" b="13335"/>
            <wp:docPr id="876277540" name="Picture 1" descr="A screen shot of a movi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277540" name="Picture 1" descr="A screen shot of a movie camera&#10;&#10;Description automatically generated"/>
                    <pic:cNvPicPr/>
                  </pic:nvPicPr>
                  <pic:blipFill>
                    <a:blip r:embed="rId61"/>
                    <a:stretch>
                      <a:fillRect/>
                    </a:stretch>
                  </pic:blipFill>
                  <pic:spPr>
                    <a:xfrm>
                      <a:off x="0" y="0"/>
                      <a:ext cx="2509468" cy="3204954"/>
                    </a:xfrm>
                    <a:prstGeom prst="rect">
                      <a:avLst/>
                    </a:prstGeom>
                    <a:ln>
                      <a:solidFill>
                        <a:schemeClr val="tx1">
                          <a:lumMod val="50000"/>
                          <a:lumOff val="50000"/>
                        </a:schemeClr>
                      </a:solidFill>
                    </a:ln>
                  </pic:spPr>
                </pic:pic>
              </a:graphicData>
            </a:graphic>
          </wp:inline>
        </w:drawing>
      </w:r>
    </w:p>
    <w:p w14:paraId="0EE083C5" w14:textId="4CCD7B9E" w:rsidR="00B420A4" w:rsidRDefault="00B420A4" w:rsidP="001C5402">
      <w:pPr>
        <w:pStyle w:val="Heading4"/>
        <w:rPr>
          <w:noProof/>
        </w:rPr>
      </w:pPr>
      <w:r w:rsidRPr="00B420A4">
        <w:rPr>
          <w:noProof/>
        </w:rPr>
        <w:t>Add Cinemas to the Navbar</w:t>
      </w:r>
    </w:p>
    <w:p w14:paraId="3F35DC59" w14:textId="03A216C1" w:rsidR="00B420A4" w:rsidRPr="00B420A4" w:rsidRDefault="00B420A4" w:rsidP="00B420A4">
      <w:pPr>
        <w:rPr>
          <w:b/>
          <w:bCs/>
        </w:rPr>
      </w:pPr>
      <w:r w:rsidRPr="00B420A4">
        <w:rPr>
          <w:b/>
          <w:bCs/>
        </w:rPr>
        <w:t>In Solution Explorer</w:t>
      </w:r>
      <w:r w:rsidRPr="00B420A4">
        <w:rPr>
          <w:b/>
          <w:bCs/>
        </w:rPr>
        <w:t>:</w:t>
      </w:r>
    </w:p>
    <w:p w14:paraId="17D8BEF3" w14:textId="0532071B" w:rsidR="00B420A4" w:rsidRPr="00B420A4" w:rsidRDefault="00B420A4" w:rsidP="00B420A4">
      <w:pPr>
        <w:pStyle w:val="ListParagraph"/>
        <w:numPr>
          <w:ilvl w:val="0"/>
          <w:numId w:val="45"/>
        </w:numPr>
      </w:pPr>
      <w:r w:rsidRPr="00B420A4">
        <w:t xml:space="preserve">Navigate to </w:t>
      </w:r>
      <w:r w:rsidRPr="00B420A4">
        <w:rPr>
          <w:b/>
          <w:bCs/>
        </w:rPr>
        <w:t>Views/Shared</w:t>
      </w:r>
    </w:p>
    <w:p w14:paraId="7EAFD935" w14:textId="512EAC47" w:rsidR="00B420A4" w:rsidRDefault="00B420A4" w:rsidP="00B420A4">
      <w:pPr>
        <w:pStyle w:val="ListParagraph"/>
        <w:numPr>
          <w:ilvl w:val="0"/>
          <w:numId w:val="45"/>
        </w:numPr>
      </w:pPr>
      <w:r w:rsidRPr="00B420A4">
        <w:t xml:space="preserve">Open the </w:t>
      </w:r>
      <w:r w:rsidRPr="00B420A4">
        <w:rPr>
          <w:b/>
          <w:bCs/>
        </w:rPr>
        <w:t>_</w:t>
      </w:r>
      <w:proofErr w:type="spellStart"/>
      <w:r w:rsidRPr="00B420A4">
        <w:rPr>
          <w:b/>
          <w:bCs/>
        </w:rPr>
        <w:t>Layout.cshtml</w:t>
      </w:r>
      <w:proofErr w:type="spellEnd"/>
      <w:r w:rsidRPr="00B420A4">
        <w:t xml:space="preserve"> file</w:t>
      </w:r>
    </w:p>
    <w:p w14:paraId="07E49A23" w14:textId="51E058D1" w:rsidR="00B420A4" w:rsidRPr="00B420A4" w:rsidRDefault="00B420A4" w:rsidP="00B420A4">
      <w:pPr>
        <w:rPr>
          <w:b/>
          <w:bCs/>
        </w:rPr>
      </w:pPr>
      <w:r w:rsidRPr="00B420A4">
        <w:rPr>
          <w:b/>
          <w:bCs/>
        </w:rPr>
        <w:t>Find the Navbar Section</w:t>
      </w:r>
      <w:r w:rsidRPr="00B420A4">
        <w:rPr>
          <w:b/>
          <w:bCs/>
        </w:rPr>
        <w:t>:</w:t>
      </w:r>
    </w:p>
    <w:p w14:paraId="1A44CCEC" w14:textId="7E511D7D" w:rsidR="00B420A4" w:rsidRPr="00B420A4" w:rsidRDefault="00B420A4" w:rsidP="00B420A4">
      <w:pPr>
        <w:pStyle w:val="ListParagraph"/>
        <w:numPr>
          <w:ilvl w:val="0"/>
          <w:numId w:val="46"/>
        </w:numPr>
      </w:pPr>
      <w:r w:rsidRPr="00B420A4">
        <w:t xml:space="preserve">Look for the navigation items inside the </w:t>
      </w:r>
      <w:r w:rsidRPr="00B420A4">
        <w:rPr>
          <w:b/>
          <w:bCs/>
        </w:rPr>
        <w:t>&lt;nav&gt;</w:t>
      </w:r>
      <w:r w:rsidRPr="00B420A4">
        <w:t xml:space="preserve"> tag, typically under a &lt;</w:t>
      </w:r>
      <w:proofErr w:type="spellStart"/>
      <w:r w:rsidRPr="00B420A4">
        <w:t>ul</w:t>
      </w:r>
      <w:proofErr w:type="spellEnd"/>
      <w:r w:rsidRPr="00B420A4">
        <w:t xml:space="preserve">&gt; element with navbar-nav class. You'll see items like </w:t>
      </w:r>
      <w:r w:rsidRPr="00B420A4">
        <w:rPr>
          <w:b/>
          <w:bCs/>
        </w:rPr>
        <w:t>Home</w:t>
      </w:r>
      <w:r w:rsidRPr="00B420A4">
        <w:t xml:space="preserve"> and </w:t>
      </w:r>
      <w:r w:rsidRPr="00B420A4">
        <w:rPr>
          <w:b/>
          <w:bCs/>
        </w:rPr>
        <w:t>Movies</w:t>
      </w:r>
    </w:p>
    <w:p w14:paraId="07804A5A" w14:textId="47E7E80F" w:rsidR="00B420A4" w:rsidRPr="00B420A4" w:rsidRDefault="00B420A4" w:rsidP="00B420A4">
      <w:pPr>
        <w:pStyle w:val="ListParagraph"/>
        <w:numPr>
          <w:ilvl w:val="0"/>
          <w:numId w:val="46"/>
        </w:numPr>
      </w:pPr>
      <w:r w:rsidRPr="00B420A4">
        <w:t xml:space="preserve">Add a new &lt;li&gt; element to represent the </w:t>
      </w:r>
      <w:r w:rsidRPr="00B420A4">
        <w:rPr>
          <w:b/>
          <w:bCs/>
        </w:rPr>
        <w:t>Cinemas</w:t>
      </w:r>
      <w:r w:rsidRPr="00B420A4">
        <w:t xml:space="preserve"> section in the navigation bar. Here's how it should look</w:t>
      </w:r>
      <w:r>
        <w:t>:</w:t>
      </w:r>
    </w:p>
    <w:p w14:paraId="3C75FBA0" w14:textId="5E5B81BF" w:rsidR="00B420A4" w:rsidRDefault="00B420A4" w:rsidP="00B420A4">
      <w:r w:rsidRPr="00B420A4">
        <w:drawing>
          <wp:inline distT="0" distB="0" distL="0" distR="0" wp14:anchorId="778D65A8" wp14:editId="5AFCFAE2">
            <wp:extent cx="5508625" cy="2170720"/>
            <wp:effectExtent l="19050" t="19050" r="15875" b="20320"/>
            <wp:docPr id="116779759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797597" name="Picture 1" descr="A screenshot of a computer code&#10;&#10;Description automatically generated"/>
                    <pic:cNvPicPr/>
                  </pic:nvPicPr>
                  <pic:blipFill>
                    <a:blip r:embed="rId62"/>
                    <a:stretch>
                      <a:fillRect/>
                    </a:stretch>
                  </pic:blipFill>
                  <pic:spPr>
                    <a:xfrm>
                      <a:off x="0" y="0"/>
                      <a:ext cx="5518914" cy="2174775"/>
                    </a:xfrm>
                    <a:prstGeom prst="rect">
                      <a:avLst/>
                    </a:prstGeom>
                    <a:ln>
                      <a:solidFill>
                        <a:schemeClr val="tx1">
                          <a:lumMod val="50000"/>
                          <a:lumOff val="50000"/>
                        </a:schemeClr>
                      </a:solidFill>
                    </a:ln>
                  </pic:spPr>
                </pic:pic>
              </a:graphicData>
            </a:graphic>
          </wp:inline>
        </w:drawing>
      </w:r>
    </w:p>
    <w:p w14:paraId="27E438F0" w14:textId="1563BE23" w:rsidR="00B420A4" w:rsidRDefault="00B420A4" w:rsidP="00B420A4">
      <w:r w:rsidRPr="00B420A4">
        <w:lastRenderedPageBreak/>
        <w:drawing>
          <wp:inline distT="0" distB="0" distL="0" distR="0" wp14:anchorId="2E820920" wp14:editId="092BD6E1">
            <wp:extent cx="4741120" cy="2654300"/>
            <wp:effectExtent l="19050" t="19050" r="21590" b="12700"/>
            <wp:docPr id="831048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048341" name="Picture 1" descr="A screenshot of a computer&#10;&#10;Description automatically generated"/>
                    <pic:cNvPicPr/>
                  </pic:nvPicPr>
                  <pic:blipFill>
                    <a:blip r:embed="rId63"/>
                    <a:stretch>
                      <a:fillRect/>
                    </a:stretch>
                  </pic:blipFill>
                  <pic:spPr>
                    <a:xfrm>
                      <a:off x="0" y="0"/>
                      <a:ext cx="4760340" cy="2665060"/>
                    </a:xfrm>
                    <a:prstGeom prst="rect">
                      <a:avLst/>
                    </a:prstGeom>
                    <a:ln>
                      <a:solidFill>
                        <a:schemeClr val="tx1">
                          <a:lumMod val="50000"/>
                          <a:lumOff val="50000"/>
                        </a:schemeClr>
                      </a:solidFill>
                    </a:ln>
                  </pic:spPr>
                </pic:pic>
              </a:graphicData>
            </a:graphic>
          </wp:inline>
        </w:drawing>
      </w:r>
    </w:p>
    <w:p w14:paraId="639BD19D" w14:textId="4E68A528" w:rsidR="00B420A4" w:rsidRPr="00B420A4" w:rsidRDefault="00B420A4" w:rsidP="00B420A4">
      <w:r w:rsidRPr="00B420A4">
        <w:drawing>
          <wp:inline distT="0" distB="0" distL="0" distR="0" wp14:anchorId="1F94C780" wp14:editId="55584467">
            <wp:extent cx="4748106" cy="3282950"/>
            <wp:effectExtent l="19050" t="19050" r="14605" b="12700"/>
            <wp:docPr id="2415672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567268" name="Picture 1" descr="A screenshot of a computer&#10;&#10;Description automatically generated"/>
                    <pic:cNvPicPr/>
                  </pic:nvPicPr>
                  <pic:blipFill>
                    <a:blip r:embed="rId64"/>
                    <a:stretch>
                      <a:fillRect/>
                    </a:stretch>
                  </pic:blipFill>
                  <pic:spPr>
                    <a:xfrm>
                      <a:off x="0" y="0"/>
                      <a:ext cx="4759544" cy="3290858"/>
                    </a:xfrm>
                    <a:prstGeom prst="rect">
                      <a:avLst/>
                    </a:prstGeom>
                    <a:ln>
                      <a:solidFill>
                        <a:schemeClr val="tx1">
                          <a:lumMod val="50000"/>
                          <a:lumOff val="50000"/>
                        </a:schemeClr>
                      </a:solidFill>
                    </a:ln>
                  </pic:spPr>
                </pic:pic>
              </a:graphicData>
            </a:graphic>
          </wp:inline>
        </w:drawing>
      </w:r>
    </w:p>
    <w:p w14:paraId="121FD9D2" w14:textId="3040658C" w:rsidR="00A33444" w:rsidRDefault="00A33444" w:rsidP="00A33444">
      <w:pPr>
        <w:pStyle w:val="Heading3"/>
        <w:rPr>
          <w:noProof/>
          <w:lang w:val="bg-BG"/>
        </w:rPr>
      </w:pPr>
      <w:r>
        <w:rPr>
          <w:noProof/>
        </w:rPr>
        <w:t>Cinema Movie Program</w:t>
      </w:r>
    </w:p>
    <w:p w14:paraId="4B8491AD" w14:textId="433DB2D2" w:rsidR="00E14429" w:rsidRPr="00E14429" w:rsidRDefault="00E14429" w:rsidP="00E14429">
      <w:pPr>
        <w:rPr>
          <w:lang w:val="bg-BG"/>
        </w:rPr>
      </w:pPr>
      <w:r w:rsidRPr="00E14429">
        <w:t xml:space="preserve">This section will </w:t>
      </w:r>
      <w:r w:rsidRPr="00E14429">
        <w:rPr>
          <w:b/>
          <w:bCs/>
        </w:rPr>
        <w:t>allow users to view the movie program</w:t>
      </w:r>
      <w:r w:rsidRPr="00E14429">
        <w:t xml:space="preserve"> for a specific cinema.</w:t>
      </w:r>
    </w:p>
    <w:p w14:paraId="2B324ED7" w14:textId="4B9753BE" w:rsidR="00E27E60" w:rsidRDefault="00E27E60" w:rsidP="001C5402">
      <w:pPr>
        <w:pStyle w:val="Heading4"/>
        <w:rPr>
          <w:noProof/>
        </w:rPr>
      </w:pPr>
      <w:r>
        <w:rPr>
          <w:noProof/>
        </w:rPr>
        <w:t>Create the MovieProgramViewModel</w:t>
      </w:r>
    </w:p>
    <w:p w14:paraId="37A0150A" w14:textId="2DD411F7" w:rsidR="00B80B7E" w:rsidRPr="00B80B7E" w:rsidRDefault="00B80B7E" w:rsidP="00B80B7E">
      <w:r w:rsidRPr="00B80B7E">
        <w:t xml:space="preserve">This view model will represent the </w:t>
      </w:r>
      <w:r w:rsidRPr="00B80B7E">
        <w:rPr>
          <w:b/>
          <w:bCs/>
        </w:rPr>
        <w:t>movies that are part of the cinema's program</w:t>
      </w:r>
      <w:r w:rsidRPr="00B80B7E">
        <w:t xml:space="preserve">, focusing on the </w:t>
      </w:r>
      <w:r w:rsidRPr="00B80B7E">
        <w:rPr>
          <w:b/>
          <w:bCs/>
        </w:rPr>
        <w:t>Title</w:t>
      </w:r>
      <w:r w:rsidRPr="00B80B7E">
        <w:t xml:space="preserve"> and </w:t>
      </w:r>
      <w:r w:rsidRPr="00B80B7E">
        <w:rPr>
          <w:b/>
          <w:bCs/>
        </w:rPr>
        <w:t>Duration</w:t>
      </w:r>
      <w:r w:rsidRPr="00B80B7E">
        <w:t xml:space="preserve"> of the movies.</w:t>
      </w:r>
    </w:p>
    <w:p w14:paraId="1680FDAF" w14:textId="2BB40F22" w:rsidR="004A1B5C" w:rsidRPr="004A1B5C" w:rsidRDefault="004A1B5C" w:rsidP="004A1B5C">
      <w:r w:rsidRPr="004A1B5C">
        <w:drawing>
          <wp:inline distT="0" distB="0" distL="0" distR="0" wp14:anchorId="35B54FC3" wp14:editId="342C2EE3">
            <wp:extent cx="3392986" cy="1549400"/>
            <wp:effectExtent l="19050" t="19050" r="17145" b="12700"/>
            <wp:docPr id="129788544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885441" name="Picture 1" descr="A screenshot of a computer program&#10;&#10;Description automatically generated"/>
                    <pic:cNvPicPr/>
                  </pic:nvPicPr>
                  <pic:blipFill>
                    <a:blip r:embed="rId65"/>
                    <a:stretch>
                      <a:fillRect/>
                    </a:stretch>
                  </pic:blipFill>
                  <pic:spPr>
                    <a:xfrm>
                      <a:off x="0" y="0"/>
                      <a:ext cx="3421957" cy="1562629"/>
                    </a:xfrm>
                    <a:prstGeom prst="rect">
                      <a:avLst/>
                    </a:prstGeom>
                    <a:ln>
                      <a:solidFill>
                        <a:schemeClr val="tx1">
                          <a:lumMod val="50000"/>
                          <a:lumOff val="50000"/>
                        </a:schemeClr>
                      </a:solidFill>
                    </a:ln>
                  </pic:spPr>
                </pic:pic>
              </a:graphicData>
            </a:graphic>
          </wp:inline>
        </w:drawing>
      </w:r>
    </w:p>
    <w:p w14:paraId="7FCE9BFD" w14:textId="7D0B07AC" w:rsidR="00A244CD" w:rsidRDefault="00A244CD" w:rsidP="001C5402">
      <w:pPr>
        <w:pStyle w:val="Heading4"/>
        <w:rPr>
          <w:noProof/>
        </w:rPr>
      </w:pPr>
      <w:r>
        <w:rPr>
          <w:noProof/>
        </w:rPr>
        <w:lastRenderedPageBreak/>
        <w:t>Create the CinemaDetailsViewModel</w:t>
      </w:r>
    </w:p>
    <w:p w14:paraId="719E689F" w14:textId="44772B26" w:rsidR="00A244CD" w:rsidRDefault="00B80B7E" w:rsidP="00A244CD">
      <w:pPr>
        <w:rPr>
          <w:b/>
          <w:bCs/>
        </w:rPr>
      </w:pPr>
      <w:proofErr w:type="spellStart"/>
      <w:r w:rsidRPr="00B80B7E">
        <w:rPr>
          <w:b/>
          <w:bCs/>
        </w:rPr>
        <w:t>CinemaDetailsViewModel</w:t>
      </w:r>
      <w:proofErr w:type="spellEnd"/>
      <w:r>
        <w:t xml:space="preserve"> </w:t>
      </w:r>
      <w:r w:rsidRPr="00B80B7E">
        <w:t xml:space="preserve">will represent the cinema's details along with </w:t>
      </w:r>
      <w:r w:rsidRPr="00B80B7E">
        <w:rPr>
          <w:b/>
          <w:bCs/>
        </w:rPr>
        <w:t>the list of movies associated with that cinema</w:t>
      </w:r>
      <w:r>
        <w:rPr>
          <w:b/>
          <w:bCs/>
        </w:rPr>
        <w:t>.</w:t>
      </w:r>
    </w:p>
    <w:p w14:paraId="01F67793" w14:textId="72412166" w:rsidR="00B80B7E" w:rsidRPr="00B80B7E" w:rsidRDefault="00B80B7E" w:rsidP="00A244CD">
      <w:pPr>
        <w:rPr>
          <w:b/>
          <w:bCs/>
        </w:rPr>
      </w:pPr>
      <w:r w:rsidRPr="00B80B7E">
        <w:rPr>
          <w:b/>
          <w:bCs/>
        </w:rPr>
        <w:drawing>
          <wp:inline distT="0" distB="0" distL="0" distR="0" wp14:anchorId="47AB4150" wp14:editId="792E57A2">
            <wp:extent cx="5775662" cy="1974850"/>
            <wp:effectExtent l="19050" t="19050" r="15875" b="25400"/>
            <wp:docPr id="674193761"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193761" name="Picture 1" descr="A computer code with text&#10;&#10;Description automatically generated with medium confidence"/>
                    <pic:cNvPicPr/>
                  </pic:nvPicPr>
                  <pic:blipFill>
                    <a:blip r:embed="rId66"/>
                    <a:stretch>
                      <a:fillRect/>
                    </a:stretch>
                  </pic:blipFill>
                  <pic:spPr>
                    <a:xfrm>
                      <a:off x="0" y="0"/>
                      <a:ext cx="5796085" cy="1981833"/>
                    </a:xfrm>
                    <a:prstGeom prst="rect">
                      <a:avLst/>
                    </a:prstGeom>
                    <a:ln>
                      <a:solidFill>
                        <a:schemeClr val="tx1">
                          <a:lumMod val="50000"/>
                          <a:lumOff val="50000"/>
                        </a:schemeClr>
                      </a:solidFill>
                    </a:ln>
                  </pic:spPr>
                </pic:pic>
              </a:graphicData>
            </a:graphic>
          </wp:inline>
        </w:drawing>
      </w:r>
    </w:p>
    <w:p w14:paraId="78397191" w14:textId="4919DA0A" w:rsidR="00E14429" w:rsidRDefault="00E14429" w:rsidP="001C5402">
      <w:pPr>
        <w:pStyle w:val="Heading4"/>
        <w:rPr>
          <w:noProof/>
        </w:rPr>
      </w:pPr>
      <w:r>
        <w:rPr>
          <w:noProof/>
        </w:rPr>
        <w:t xml:space="preserve">Create a </w:t>
      </w:r>
      <w:r w:rsidR="00A244CD">
        <w:rPr>
          <w:noProof/>
        </w:rPr>
        <w:t>Details</w:t>
      </w:r>
      <w:r>
        <w:rPr>
          <w:noProof/>
        </w:rPr>
        <w:t xml:space="preserve"> Action</w:t>
      </w:r>
      <w:r w:rsidR="00A244CD">
        <w:rPr>
          <w:noProof/>
        </w:rPr>
        <w:t xml:space="preserve"> in CinemaController</w:t>
      </w:r>
    </w:p>
    <w:p w14:paraId="516A3E0C" w14:textId="7A87B38B" w:rsidR="00E14429" w:rsidRDefault="00A94E0A" w:rsidP="00E14429">
      <w:pPr>
        <w:rPr>
          <w:b/>
          <w:bCs/>
        </w:rPr>
      </w:pPr>
      <w:r w:rsidRPr="00A94E0A">
        <w:rPr>
          <w:b/>
          <w:bCs/>
        </w:rPr>
        <w:t xml:space="preserve">Add the Details Action in the </w:t>
      </w:r>
      <w:proofErr w:type="spellStart"/>
      <w:r w:rsidRPr="00A94E0A">
        <w:rPr>
          <w:b/>
          <w:bCs/>
        </w:rPr>
        <w:t>CinemaController</w:t>
      </w:r>
      <w:proofErr w:type="spellEnd"/>
      <w:r>
        <w:rPr>
          <w:b/>
          <w:bCs/>
        </w:rPr>
        <w:t>:</w:t>
      </w:r>
    </w:p>
    <w:p w14:paraId="6C517722" w14:textId="7C3E3459" w:rsidR="00A94E0A" w:rsidRPr="00DA39F0" w:rsidRDefault="00A94E0A" w:rsidP="00A94E0A">
      <w:pPr>
        <w:pStyle w:val="ListParagraph"/>
        <w:numPr>
          <w:ilvl w:val="0"/>
          <w:numId w:val="47"/>
        </w:numPr>
      </w:pPr>
      <w:r w:rsidRPr="00A94E0A">
        <w:t xml:space="preserve">Here’s how the </w:t>
      </w:r>
      <w:r w:rsidRPr="00A94E0A">
        <w:rPr>
          <w:b/>
          <w:bCs/>
        </w:rPr>
        <w:t>Details</w:t>
      </w:r>
      <w:r w:rsidRPr="00A94E0A">
        <w:t xml:space="preserve"> action might look, using both the </w:t>
      </w:r>
      <w:proofErr w:type="spellStart"/>
      <w:r w:rsidRPr="00A94E0A">
        <w:rPr>
          <w:b/>
          <w:bCs/>
        </w:rPr>
        <w:t>CinemaDetailsViewModel</w:t>
      </w:r>
      <w:proofErr w:type="spellEnd"/>
      <w:r w:rsidRPr="00A94E0A">
        <w:t xml:space="preserve"> and the </w:t>
      </w:r>
      <w:proofErr w:type="spellStart"/>
      <w:r w:rsidRPr="00A94E0A">
        <w:rPr>
          <w:b/>
          <w:bCs/>
        </w:rPr>
        <w:t>MovieProgramViewModel</w:t>
      </w:r>
      <w:proofErr w:type="spellEnd"/>
    </w:p>
    <w:p w14:paraId="594B9214" w14:textId="4C49CCE4" w:rsidR="00DA39F0" w:rsidRPr="00A94E0A" w:rsidRDefault="00DA39F0" w:rsidP="00DA39F0">
      <w:r w:rsidRPr="00DA39F0">
        <w:drawing>
          <wp:inline distT="0" distB="0" distL="0" distR="0" wp14:anchorId="46463173" wp14:editId="34F0792F">
            <wp:extent cx="5775261" cy="4869815"/>
            <wp:effectExtent l="19050" t="19050" r="16510" b="26035"/>
            <wp:docPr id="417732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732932" name=""/>
                    <pic:cNvPicPr/>
                  </pic:nvPicPr>
                  <pic:blipFill>
                    <a:blip r:embed="rId67"/>
                    <a:stretch>
                      <a:fillRect/>
                    </a:stretch>
                  </pic:blipFill>
                  <pic:spPr>
                    <a:xfrm>
                      <a:off x="0" y="0"/>
                      <a:ext cx="5778169" cy="4872267"/>
                    </a:xfrm>
                    <a:prstGeom prst="rect">
                      <a:avLst/>
                    </a:prstGeom>
                    <a:ln>
                      <a:solidFill>
                        <a:schemeClr val="tx1">
                          <a:lumMod val="50000"/>
                          <a:lumOff val="50000"/>
                        </a:schemeClr>
                      </a:solidFill>
                    </a:ln>
                  </pic:spPr>
                </pic:pic>
              </a:graphicData>
            </a:graphic>
          </wp:inline>
        </w:drawing>
      </w:r>
    </w:p>
    <w:p w14:paraId="423A4202" w14:textId="2E94B960" w:rsidR="00DA39F0" w:rsidRDefault="00DA39F0" w:rsidP="001C5402">
      <w:pPr>
        <w:pStyle w:val="Heading4"/>
        <w:rPr>
          <w:noProof/>
        </w:rPr>
      </w:pPr>
      <w:r>
        <w:rPr>
          <w:noProof/>
        </w:rPr>
        <w:lastRenderedPageBreak/>
        <w:t>Cinema Details View</w:t>
      </w:r>
    </w:p>
    <w:p w14:paraId="6497536D" w14:textId="492B4E05" w:rsidR="00DA39F0" w:rsidRDefault="00DA39F0" w:rsidP="00DA39F0">
      <w:pPr>
        <w:rPr>
          <w:b/>
          <w:bCs/>
        </w:rPr>
      </w:pPr>
      <w:r w:rsidRPr="00DA39F0">
        <w:rPr>
          <w:b/>
          <w:bCs/>
        </w:rPr>
        <w:t xml:space="preserve">Ensure the </w:t>
      </w:r>
      <w:proofErr w:type="spellStart"/>
      <w:r w:rsidRPr="00DA39F0">
        <w:rPr>
          <w:b/>
          <w:bCs/>
        </w:rPr>
        <w:t>Details.cshtml</w:t>
      </w:r>
      <w:proofErr w:type="spellEnd"/>
      <w:r w:rsidRPr="00DA39F0">
        <w:rPr>
          <w:b/>
          <w:bCs/>
        </w:rPr>
        <w:t xml:space="preserve"> View is Ready</w:t>
      </w:r>
      <w:r>
        <w:rPr>
          <w:b/>
          <w:bCs/>
        </w:rPr>
        <w:t>:</w:t>
      </w:r>
    </w:p>
    <w:p w14:paraId="0F7FE76F" w14:textId="1995C677" w:rsidR="00DA39F0" w:rsidRDefault="00DA39F0" w:rsidP="00DA39F0">
      <w:pPr>
        <w:pStyle w:val="ListParagraph"/>
        <w:numPr>
          <w:ilvl w:val="0"/>
          <w:numId w:val="47"/>
        </w:numPr>
      </w:pPr>
      <w:r w:rsidRPr="00DA39F0">
        <w:t xml:space="preserve">Make sure that the </w:t>
      </w:r>
      <w:proofErr w:type="spellStart"/>
      <w:r w:rsidRPr="00DA39F0">
        <w:t>Details.cshtml</w:t>
      </w:r>
      <w:proofErr w:type="spellEnd"/>
      <w:r w:rsidRPr="00DA39F0">
        <w:t xml:space="preserve"> view is set up to display the movie program using the </w:t>
      </w:r>
      <w:proofErr w:type="spellStart"/>
      <w:r w:rsidRPr="00DA39F0">
        <w:t>CinemaDetailsViewModel</w:t>
      </w:r>
      <w:proofErr w:type="spellEnd"/>
      <w:r w:rsidRPr="00DA39F0">
        <w:t>. If you’ve followed the earlier steps, it should look like this</w:t>
      </w:r>
      <w:r>
        <w:t>:</w:t>
      </w:r>
    </w:p>
    <w:p w14:paraId="63AB531A" w14:textId="60E1E8C6" w:rsidR="00DA39F0" w:rsidRDefault="00DA39F0" w:rsidP="00DA39F0">
      <w:r w:rsidRPr="00DA39F0">
        <w:drawing>
          <wp:inline distT="0" distB="0" distL="0" distR="0" wp14:anchorId="55ABDE07" wp14:editId="190C8B8F">
            <wp:extent cx="4888197" cy="3371850"/>
            <wp:effectExtent l="19050" t="19050" r="27305" b="19050"/>
            <wp:docPr id="149684373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843739" name="Picture 1" descr="A screenshot of a computer screen&#10;&#10;Description automatically generated"/>
                    <pic:cNvPicPr/>
                  </pic:nvPicPr>
                  <pic:blipFill>
                    <a:blip r:embed="rId68"/>
                    <a:stretch>
                      <a:fillRect/>
                    </a:stretch>
                  </pic:blipFill>
                  <pic:spPr>
                    <a:xfrm>
                      <a:off x="0" y="0"/>
                      <a:ext cx="4907518" cy="3385178"/>
                    </a:xfrm>
                    <a:prstGeom prst="rect">
                      <a:avLst/>
                    </a:prstGeom>
                    <a:ln>
                      <a:solidFill>
                        <a:schemeClr val="tx1">
                          <a:lumMod val="50000"/>
                          <a:lumOff val="50000"/>
                        </a:schemeClr>
                      </a:solidFill>
                    </a:ln>
                  </pic:spPr>
                </pic:pic>
              </a:graphicData>
            </a:graphic>
          </wp:inline>
        </w:drawing>
      </w:r>
    </w:p>
    <w:p w14:paraId="61EED49D" w14:textId="465C83FB" w:rsidR="00DA39F0" w:rsidRDefault="008B6849" w:rsidP="00DA39F0">
      <w:r>
        <w:object w:dxaOrig="1508" w:dyaOrig="983" w14:anchorId="66400E2C">
          <v:shape id="_x0000_i1051" type="#_x0000_t75" style="width:75.5pt;height:49pt" o:ole="" o:bordertopcolor="this" o:borderleftcolor="this" o:borderbottomcolor="this" o:borderrightcolor="this">
            <v:imagedata r:id="rId69" o:title=""/>
            <w10:bordertop type="single" width="4"/>
            <w10:borderleft type="single" width="4"/>
            <w10:borderbottom type="single" width="4"/>
            <w10:borderright type="single" width="4"/>
          </v:shape>
          <o:OLEObject Type="Embed" ProgID="Package" ShapeID="_x0000_i1051" DrawAspect="Icon" ObjectID="_1788876435" r:id="rId70"/>
        </w:object>
      </w:r>
    </w:p>
    <w:p w14:paraId="1FC04271" w14:textId="6A12B41D" w:rsidR="008B6849" w:rsidRPr="00DA39F0" w:rsidRDefault="008B6849" w:rsidP="00DA39F0">
      <w:r w:rsidRPr="008B6849">
        <w:drawing>
          <wp:inline distT="0" distB="0" distL="0" distR="0" wp14:anchorId="6A94B312" wp14:editId="475110EB">
            <wp:extent cx="3550093" cy="2202180"/>
            <wp:effectExtent l="19050" t="19050" r="12700" b="26670"/>
            <wp:docPr id="12566301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630101" name="Picture 1" descr="A screenshot of a computer&#10;&#10;Description automatically generated"/>
                    <pic:cNvPicPr/>
                  </pic:nvPicPr>
                  <pic:blipFill>
                    <a:blip r:embed="rId71"/>
                    <a:stretch>
                      <a:fillRect/>
                    </a:stretch>
                  </pic:blipFill>
                  <pic:spPr>
                    <a:xfrm>
                      <a:off x="0" y="0"/>
                      <a:ext cx="3572670" cy="2216185"/>
                    </a:xfrm>
                    <a:prstGeom prst="rect">
                      <a:avLst/>
                    </a:prstGeom>
                    <a:ln>
                      <a:solidFill>
                        <a:schemeClr val="tx1">
                          <a:lumMod val="50000"/>
                          <a:lumOff val="50000"/>
                        </a:schemeClr>
                      </a:solidFill>
                    </a:ln>
                  </pic:spPr>
                </pic:pic>
              </a:graphicData>
            </a:graphic>
          </wp:inline>
        </w:drawing>
      </w:r>
    </w:p>
    <w:p w14:paraId="2BD690C6" w14:textId="028EDB0E" w:rsidR="009370CC" w:rsidRDefault="009370CC" w:rsidP="009370CC">
      <w:pPr>
        <w:pStyle w:val="Heading4"/>
        <w:rPr>
          <w:noProof/>
        </w:rPr>
      </w:pPr>
      <w:r>
        <w:rPr>
          <w:noProof/>
        </w:rPr>
        <w:t>Cinema Movies Program: No Movies Added Yet</w:t>
      </w:r>
    </w:p>
    <w:p w14:paraId="638A5F8A" w14:textId="7C64A6AA" w:rsidR="009370CC" w:rsidRDefault="009370CC" w:rsidP="009370CC">
      <w:r w:rsidRPr="009370CC">
        <w:t xml:space="preserve">As you can see, when you navigate to the </w:t>
      </w:r>
      <w:r w:rsidRPr="009370CC">
        <w:rPr>
          <w:b/>
          <w:bCs/>
        </w:rPr>
        <w:t>Cinema Movie Program</w:t>
      </w:r>
      <w:r w:rsidRPr="009370CC">
        <w:t xml:space="preserve"> page, there are no movies currently showing for any cinema. This is why the message "No movies are currently showing at this cinema" is displayed.</w:t>
      </w:r>
    </w:p>
    <w:p w14:paraId="6DB70128" w14:textId="1B25C17E" w:rsidR="009370CC" w:rsidRPr="009370CC" w:rsidRDefault="009370CC" w:rsidP="009370CC">
      <w:r w:rsidRPr="009370CC">
        <w:t>This happens because we haven't yet linked any movies to the cinemas in our application. In the next steps, we will start implementing the logic to add movies to specific cinemas, allowing you to manage and display the movie programs for each cinema</w:t>
      </w:r>
      <w:r>
        <w:t>.</w:t>
      </w:r>
    </w:p>
    <w:p w14:paraId="5980D15D" w14:textId="0B78941B" w:rsidR="008B6849" w:rsidRDefault="008B6849" w:rsidP="008B6849">
      <w:pPr>
        <w:pStyle w:val="Heading3"/>
        <w:rPr>
          <w:noProof/>
        </w:rPr>
      </w:pPr>
      <w:r>
        <w:rPr>
          <w:noProof/>
        </w:rPr>
        <w:lastRenderedPageBreak/>
        <w:t>Add Movie to Cinema Program</w:t>
      </w:r>
    </w:p>
    <w:p w14:paraId="298B7ADE" w14:textId="52ADAADF" w:rsidR="009B3B19" w:rsidRDefault="009B3B19" w:rsidP="009B3B19">
      <w:r w:rsidRPr="009B3B19">
        <w:t>To move forward, we will implement the following logic</w:t>
      </w:r>
      <w:r>
        <w:t>:</w:t>
      </w:r>
    </w:p>
    <w:p w14:paraId="5312A6C9" w14:textId="1BA3F7BD" w:rsidR="009B3B19" w:rsidRDefault="009B3B19" w:rsidP="009B3B19">
      <w:pPr>
        <w:pStyle w:val="ListParagraph"/>
        <w:numPr>
          <w:ilvl w:val="0"/>
          <w:numId w:val="47"/>
        </w:numPr>
      </w:pPr>
      <w:r w:rsidRPr="009B3B19">
        <w:rPr>
          <w:b/>
          <w:bCs/>
        </w:rPr>
        <w:t>Link Movies to Cinemas</w:t>
      </w:r>
      <w:r w:rsidRPr="009B3B19">
        <w:t>: We’ll create functionality to assign movies to specific cinemas</w:t>
      </w:r>
    </w:p>
    <w:p w14:paraId="55F06054" w14:textId="7F812814" w:rsidR="009B3B19" w:rsidRDefault="009B3B19" w:rsidP="009B3B19">
      <w:pPr>
        <w:pStyle w:val="ListParagraph"/>
        <w:numPr>
          <w:ilvl w:val="0"/>
          <w:numId w:val="47"/>
        </w:numPr>
      </w:pPr>
      <w:r w:rsidRPr="009B3B19">
        <w:rPr>
          <w:b/>
          <w:bCs/>
        </w:rPr>
        <w:t>Update the Movie Program</w:t>
      </w:r>
      <w:r w:rsidRPr="009B3B19">
        <w:t xml:space="preserve">: Once we add movies to cinemas, the </w:t>
      </w:r>
      <w:r w:rsidRPr="009B3B19">
        <w:rPr>
          <w:b/>
          <w:bCs/>
        </w:rPr>
        <w:t>Movie Program</w:t>
      </w:r>
      <w:r w:rsidRPr="009B3B19">
        <w:t xml:space="preserve"> section will display the list of movies currently showing at the selected cinema</w:t>
      </w:r>
    </w:p>
    <w:p w14:paraId="18634F8B" w14:textId="536A1BD2" w:rsidR="002928DF" w:rsidRDefault="002928DF" w:rsidP="009B3B19">
      <w:pPr>
        <w:pStyle w:val="ListParagraph"/>
        <w:numPr>
          <w:ilvl w:val="0"/>
          <w:numId w:val="47"/>
        </w:numPr>
      </w:pPr>
      <w:r>
        <w:t>We will</w:t>
      </w:r>
      <w:r w:rsidRPr="002928DF">
        <w:t xml:space="preserve"> implement the </w:t>
      </w:r>
      <w:r w:rsidRPr="002928DF">
        <w:rPr>
          <w:b/>
          <w:bCs/>
        </w:rPr>
        <w:t>"Add to Program"</w:t>
      </w:r>
      <w:r w:rsidRPr="002928DF">
        <w:t xml:space="preserve"> button in the </w:t>
      </w:r>
      <w:proofErr w:type="gramStart"/>
      <w:r w:rsidRPr="002928DF">
        <w:rPr>
          <w:b/>
          <w:bCs/>
        </w:rPr>
        <w:t>All Movies</w:t>
      </w:r>
      <w:proofErr w:type="gramEnd"/>
      <w:r w:rsidRPr="002928DF">
        <w:t xml:space="preserve"> section</w:t>
      </w:r>
    </w:p>
    <w:p w14:paraId="4E4C7E0B" w14:textId="1DB17CE3" w:rsidR="009B3B19" w:rsidRPr="009B3B19" w:rsidRDefault="002928DF" w:rsidP="009B3B19">
      <w:r w:rsidRPr="002928DF">
        <w:drawing>
          <wp:inline distT="0" distB="0" distL="0" distR="0" wp14:anchorId="3D10D04E" wp14:editId="69BC7C56">
            <wp:extent cx="4627029" cy="1841500"/>
            <wp:effectExtent l="19050" t="19050" r="21590" b="25400"/>
            <wp:docPr id="708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90" name="Picture 1" descr="A screenshot of a computer&#10;&#10;Description automatically generated"/>
                    <pic:cNvPicPr/>
                  </pic:nvPicPr>
                  <pic:blipFill>
                    <a:blip r:embed="rId72"/>
                    <a:stretch>
                      <a:fillRect/>
                    </a:stretch>
                  </pic:blipFill>
                  <pic:spPr>
                    <a:xfrm>
                      <a:off x="0" y="0"/>
                      <a:ext cx="4653690" cy="1852111"/>
                    </a:xfrm>
                    <a:prstGeom prst="rect">
                      <a:avLst/>
                    </a:prstGeom>
                    <a:ln>
                      <a:solidFill>
                        <a:schemeClr val="tx1">
                          <a:lumMod val="50000"/>
                          <a:lumOff val="50000"/>
                        </a:schemeClr>
                      </a:solidFill>
                    </a:ln>
                  </pic:spPr>
                </pic:pic>
              </a:graphicData>
            </a:graphic>
          </wp:inline>
        </w:drawing>
      </w:r>
    </w:p>
    <w:p w14:paraId="06F7A7C7" w14:textId="4BE4B840" w:rsidR="002928DF" w:rsidRDefault="002928DF" w:rsidP="001C5402">
      <w:pPr>
        <w:pStyle w:val="Heading4"/>
        <w:rPr>
          <w:noProof/>
        </w:rPr>
      </w:pPr>
      <w:r>
        <w:rPr>
          <w:noProof/>
        </w:rPr>
        <w:t>Update All Movies View</w:t>
      </w:r>
    </w:p>
    <w:p w14:paraId="03BFAE22" w14:textId="0E900284" w:rsidR="002928DF" w:rsidRDefault="002928DF" w:rsidP="002928DF">
      <w:r w:rsidRPr="002928DF">
        <w:t xml:space="preserve">In the </w:t>
      </w:r>
      <w:proofErr w:type="gramStart"/>
      <w:r w:rsidRPr="002928DF">
        <w:rPr>
          <w:b/>
          <w:bCs/>
        </w:rPr>
        <w:t>All Movies</w:t>
      </w:r>
      <w:proofErr w:type="gramEnd"/>
      <w:r w:rsidRPr="002928DF">
        <w:t xml:space="preserve"> view, we'll add the </w:t>
      </w:r>
      <w:r w:rsidRPr="002928DF">
        <w:rPr>
          <w:b/>
          <w:bCs/>
        </w:rPr>
        <w:t>"Add to Program"</w:t>
      </w:r>
      <w:r w:rsidRPr="002928DF">
        <w:t xml:space="preserve"> button for each movie. Let’s assume the view is called </w:t>
      </w:r>
      <w:proofErr w:type="spellStart"/>
      <w:r w:rsidRPr="002928DF">
        <w:rPr>
          <w:b/>
          <w:bCs/>
        </w:rPr>
        <w:t>Index.cshtml</w:t>
      </w:r>
      <w:proofErr w:type="spellEnd"/>
      <w:r w:rsidRPr="002928DF">
        <w:t xml:space="preserve"> in the </w:t>
      </w:r>
      <w:r w:rsidRPr="002928DF">
        <w:rPr>
          <w:b/>
          <w:bCs/>
        </w:rPr>
        <w:t>Movies</w:t>
      </w:r>
      <w:r w:rsidRPr="002928DF">
        <w:t xml:space="preserve"> folder</w:t>
      </w:r>
    </w:p>
    <w:p w14:paraId="4C07A78F" w14:textId="69E040A0" w:rsidR="002928DF" w:rsidRDefault="002928DF" w:rsidP="002928DF">
      <w:r w:rsidRPr="002928DF">
        <w:drawing>
          <wp:inline distT="0" distB="0" distL="0" distR="0" wp14:anchorId="5B1C1C0E" wp14:editId="3D8F945C">
            <wp:extent cx="1985120" cy="958850"/>
            <wp:effectExtent l="19050" t="19050" r="15240" b="12700"/>
            <wp:docPr id="12144368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436890" name="Picture 1" descr="A screenshot of a computer&#10;&#10;Description automatically generated"/>
                    <pic:cNvPicPr/>
                  </pic:nvPicPr>
                  <pic:blipFill>
                    <a:blip r:embed="rId73"/>
                    <a:stretch>
                      <a:fillRect/>
                    </a:stretch>
                  </pic:blipFill>
                  <pic:spPr>
                    <a:xfrm>
                      <a:off x="0" y="0"/>
                      <a:ext cx="1996007" cy="964108"/>
                    </a:xfrm>
                    <a:prstGeom prst="rect">
                      <a:avLst/>
                    </a:prstGeom>
                    <a:ln>
                      <a:solidFill>
                        <a:schemeClr val="tx1">
                          <a:lumMod val="50000"/>
                          <a:lumOff val="50000"/>
                        </a:schemeClr>
                      </a:solidFill>
                    </a:ln>
                  </pic:spPr>
                </pic:pic>
              </a:graphicData>
            </a:graphic>
          </wp:inline>
        </w:drawing>
      </w:r>
    </w:p>
    <w:p w14:paraId="535093D9" w14:textId="5A59AFFF" w:rsidR="002928DF" w:rsidRDefault="002928DF" w:rsidP="002928DF">
      <w:r w:rsidRPr="002928DF">
        <w:rPr>
          <w:b/>
          <w:bCs/>
        </w:rPr>
        <w:t>Add the Button to the Actions Section</w:t>
      </w:r>
      <w:r w:rsidRPr="002928DF">
        <w:t>:</w:t>
      </w:r>
    </w:p>
    <w:p w14:paraId="1392756F" w14:textId="0781284E" w:rsidR="002928DF" w:rsidRDefault="002928DF" w:rsidP="002928DF">
      <w:r w:rsidRPr="002928DF">
        <w:drawing>
          <wp:inline distT="0" distB="0" distL="0" distR="0" wp14:anchorId="00F3FCF9" wp14:editId="0B87C31C">
            <wp:extent cx="6250524" cy="3549650"/>
            <wp:effectExtent l="19050" t="19050" r="17145" b="12700"/>
            <wp:docPr id="769716904"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716904" name="Picture 1" descr="A computer screen shot of a computer code&#10;&#10;Description automatically generated"/>
                    <pic:cNvPicPr/>
                  </pic:nvPicPr>
                  <pic:blipFill>
                    <a:blip r:embed="rId74"/>
                    <a:stretch>
                      <a:fillRect/>
                    </a:stretch>
                  </pic:blipFill>
                  <pic:spPr>
                    <a:xfrm>
                      <a:off x="0" y="0"/>
                      <a:ext cx="6294727" cy="3574752"/>
                    </a:xfrm>
                    <a:prstGeom prst="rect">
                      <a:avLst/>
                    </a:prstGeom>
                    <a:ln>
                      <a:solidFill>
                        <a:schemeClr val="tx1">
                          <a:lumMod val="50000"/>
                          <a:lumOff val="50000"/>
                        </a:schemeClr>
                      </a:solidFill>
                    </a:ln>
                  </pic:spPr>
                </pic:pic>
              </a:graphicData>
            </a:graphic>
          </wp:inline>
        </w:drawing>
      </w:r>
    </w:p>
    <w:p w14:paraId="784E41C9" w14:textId="17BC2FCE" w:rsidR="002928DF" w:rsidRDefault="002928DF" w:rsidP="002928DF">
      <w:r w:rsidRPr="002928DF">
        <w:lastRenderedPageBreak/>
        <w:t>Explanation of Changes:</w:t>
      </w:r>
    </w:p>
    <w:p w14:paraId="1E7BC920" w14:textId="0E68A084" w:rsidR="002928DF" w:rsidRDefault="002928DF" w:rsidP="002928DF">
      <w:pPr>
        <w:pStyle w:val="ListParagraph"/>
        <w:numPr>
          <w:ilvl w:val="0"/>
          <w:numId w:val="48"/>
        </w:numPr>
      </w:pPr>
      <w:r w:rsidRPr="002928DF">
        <w:t xml:space="preserve">A new button is added next to the </w:t>
      </w:r>
      <w:r w:rsidRPr="002928DF">
        <w:rPr>
          <w:b/>
          <w:bCs/>
        </w:rPr>
        <w:t>Details</w:t>
      </w:r>
      <w:r w:rsidRPr="002928DF">
        <w:t xml:space="preserve"> button for each movie in the </w:t>
      </w:r>
      <w:proofErr w:type="gramStart"/>
      <w:r w:rsidRPr="002928DF">
        <w:t>actions</w:t>
      </w:r>
      <w:proofErr w:type="gramEnd"/>
      <w:r w:rsidRPr="002928DF">
        <w:t xml:space="preserve"> column</w:t>
      </w:r>
    </w:p>
    <w:p w14:paraId="24E4D8D0" w14:textId="69F20672" w:rsidR="002928DF" w:rsidRPr="00BF0BFC" w:rsidRDefault="002928DF" w:rsidP="002928DF">
      <w:pPr>
        <w:pStyle w:val="ListParagraph"/>
        <w:numPr>
          <w:ilvl w:val="0"/>
          <w:numId w:val="48"/>
        </w:numPr>
      </w:pPr>
      <w:r w:rsidRPr="002928DF">
        <w:t xml:space="preserve">The </w:t>
      </w:r>
      <w:r w:rsidRPr="002928DF">
        <w:rPr>
          <w:b/>
          <w:bCs/>
        </w:rPr>
        <w:t>"Add to Program"</w:t>
      </w:r>
      <w:r w:rsidRPr="002928DF">
        <w:t xml:space="preserve"> button links to the </w:t>
      </w:r>
      <w:proofErr w:type="spellStart"/>
      <w:r w:rsidRPr="002928DF">
        <w:rPr>
          <w:b/>
          <w:bCs/>
        </w:rPr>
        <w:t>AddToProgram</w:t>
      </w:r>
      <w:proofErr w:type="spellEnd"/>
      <w:r w:rsidRPr="002928DF">
        <w:t xml:space="preserve"> action in the </w:t>
      </w:r>
      <w:proofErr w:type="spellStart"/>
      <w:r w:rsidRPr="002928DF">
        <w:rPr>
          <w:b/>
          <w:bCs/>
        </w:rPr>
        <w:t>MovieController</w:t>
      </w:r>
      <w:proofErr w:type="spellEnd"/>
      <w:r w:rsidRPr="002928DF">
        <w:t xml:space="preserve">, passing the </w:t>
      </w:r>
      <w:proofErr w:type="spellStart"/>
      <w:r w:rsidRPr="002928DF">
        <w:rPr>
          <w:b/>
          <w:bCs/>
        </w:rPr>
        <w:t>movieId</w:t>
      </w:r>
      <w:proofErr w:type="spellEnd"/>
      <w:r w:rsidRPr="002928DF">
        <w:t xml:space="preserve"> as a route parameter using </w:t>
      </w:r>
      <w:r w:rsidRPr="002928DF">
        <w:rPr>
          <w:b/>
          <w:bCs/>
        </w:rPr>
        <w:t>asp-route-</w:t>
      </w:r>
      <w:proofErr w:type="spellStart"/>
      <w:r w:rsidRPr="002928DF">
        <w:rPr>
          <w:b/>
          <w:bCs/>
        </w:rPr>
        <w:t>movieId</w:t>
      </w:r>
      <w:proofErr w:type="spellEnd"/>
      <w:r w:rsidRPr="002928DF">
        <w:rPr>
          <w:b/>
          <w:bCs/>
        </w:rPr>
        <w:t>="@</w:t>
      </w:r>
      <w:proofErr w:type="spellStart"/>
      <w:r w:rsidRPr="002928DF">
        <w:rPr>
          <w:b/>
          <w:bCs/>
        </w:rPr>
        <w:t>movie.Id</w:t>
      </w:r>
      <w:proofErr w:type="spellEnd"/>
      <w:r w:rsidRPr="002928DF">
        <w:rPr>
          <w:b/>
          <w:bCs/>
        </w:rPr>
        <w:t>"</w:t>
      </w:r>
    </w:p>
    <w:p w14:paraId="4084E108" w14:textId="538DBA6D" w:rsidR="00BF0BFC" w:rsidRPr="002928DF" w:rsidRDefault="00BF0BFC" w:rsidP="00BF0BFC">
      <w:r w:rsidRPr="00BF0BFC">
        <w:drawing>
          <wp:inline distT="0" distB="0" distL="0" distR="0" wp14:anchorId="7F35CBFF" wp14:editId="040C0BD9">
            <wp:extent cx="6626225" cy="1767205"/>
            <wp:effectExtent l="19050" t="19050" r="22225" b="23495"/>
            <wp:docPr id="15284021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402155" name="Picture 1" descr="A screenshot of a computer&#10;&#10;Description automatically generated"/>
                    <pic:cNvPicPr/>
                  </pic:nvPicPr>
                  <pic:blipFill>
                    <a:blip r:embed="rId75"/>
                    <a:stretch>
                      <a:fillRect/>
                    </a:stretch>
                  </pic:blipFill>
                  <pic:spPr>
                    <a:xfrm>
                      <a:off x="0" y="0"/>
                      <a:ext cx="6626225" cy="1767205"/>
                    </a:xfrm>
                    <a:prstGeom prst="rect">
                      <a:avLst/>
                    </a:prstGeom>
                    <a:ln>
                      <a:solidFill>
                        <a:schemeClr val="tx1">
                          <a:lumMod val="50000"/>
                          <a:lumOff val="50000"/>
                        </a:schemeClr>
                      </a:solidFill>
                    </a:ln>
                  </pic:spPr>
                </pic:pic>
              </a:graphicData>
            </a:graphic>
          </wp:inline>
        </w:drawing>
      </w:r>
    </w:p>
    <w:p w14:paraId="4A4C71BC" w14:textId="598B415F" w:rsidR="000A7DD2" w:rsidRDefault="000A7DD2" w:rsidP="001C5402">
      <w:pPr>
        <w:pStyle w:val="Heading4"/>
        <w:rPr>
          <w:noProof/>
        </w:rPr>
      </w:pPr>
      <w:r w:rsidRPr="000A7DD2">
        <w:rPr>
          <w:bCs/>
          <w:noProof/>
        </w:rPr>
        <w:t>CinemaCheckBoxItem</w:t>
      </w:r>
      <w:r w:rsidRPr="000A7DD2">
        <w:rPr>
          <w:noProof/>
        </w:rPr>
        <w:t xml:space="preserve"> View Model</w:t>
      </w:r>
    </w:p>
    <w:p w14:paraId="52511C42" w14:textId="76659266" w:rsidR="000A7DD2" w:rsidRDefault="000A7DD2" w:rsidP="000A7DD2">
      <w:r w:rsidRPr="000A7DD2">
        <w:t xml:space="preserve">The </w:t>
      </w:r>
      <w:proofErr w:type="spellStart"/>
      <w:r w:rsidRPr="000A7DD2">
        <w:rPr>
          <w:b/>
          <w:bCs/>
        </w:rPr>
        <w:t>CinemaCheckBoxItem</w:t>
      </w:r>
      <w:proofErr w:type="spellEnd"/>
      <w:r w:rsidRPr="000A7DD2">
        <w:t xml:space="preserve"> view model is a simple class that represents a cinema as a selectable item (using checkboxes) when assigning a movie to one or more cinema programs. This view model is used to manage which cinemas are selected by the user.</w:t>
      </w:r>
    </w:p>
    <w:p w14:paraId="3B1C5D38" w14:textId="0606142D" w:rsidR="000A7DD2" w:rsidRPr="000A7DD2" w:rsidRDefault="000A7DD2" w:rsidP="000A7DD2">
      <w:r w:rsidRPr="000A7DD2">
        <w:drawing>
          <wp:inline distT="0" distB="0" distL="0" distR="0" wp14:anchorId="3240B586" wp14:editId="66C708C4">
            <wp:extent cx="3448050" cy="1848154"/>
            <wp:effectExtent l="19050" t="19050" r="19050" b="19050"/>
            <wp:docPr id="21415969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596909" name="Picture 1" descr="A screenshot of a computer&#10;&#10;Description automatically generated"/>
                    <pic:cNvPicPr/>
                  </pic:nvPicPr>
                  <pic:blipFill>
                    <a:blip r:embed="rId76"/>
                    <a:stretch>
                      <a:fillRect/>
                    </a:stretch>
                  </pic:blipFill>
                  <pic:spPr>
                    <a:xfrm>
                      <a:off x="0" y="0"/>
                      <a:ext cx="3455344" cy="1852064"/>
                    </a:xfrm>
                    <a:prstGeom prst="rect">
                      <a:avLst/>
                    </a:prstGeom>
                    <a:ln>
                      <a:solidFill>
                        <a:schemeClr val="tx1">
                          <a:lumMod val="50000"/>
                          <a:lumOff val="50000"/>
                        </a:schemeClr>
                      </a:solidFill>
                    </a:ln>
                  </pic:spPr>
                </pic:pic>
              </a:graphicData>
            </a:graphic>
          </wp:inline>
        </w:drawing>
      </w:r>
    </w:p>
    <w:p w14:paraId="3B7DEC50" w14:textId="4368DF7E" w:rsidR="000A7DD2" w:rsidRDefault="000A7DD2" w:rsidP="001C5402">
      <w:pPr>
        <w:pStyle w:val="Heading4"/>
        <w:rPr>
          <w:noProof/>
        </w:rPr>
      </w:pPr>
      <w:r>
        <w:rPr>
          <w:noProof/>
        </w:rPr>
        <w:t>AddMovieToCinemaProgramViewModel</w:t>
      </w:r>
    </w:p>
    <w:p w14:paraId="64C97154" w14:textId="5CD4E9EF" w:rsidR="000A7DD2" w:rsidRDefault="000A7DD2" w:rsidP="000A7DD2">
      <w:r w:rsidRPr="000A7DD2">
        <w:t>This view model is responsible for carrying all the data required to display the movie and the list of cinemas where users can assign the movie to their program. It also facilitates passing the user's selections back to the controller when the form is submitted.</w:t>
      </w:r>
    </w:p>
    <w:p w14:paraId="4B0823A9" w14:textId="78E5E677" w:rsidR="000A7DD2" w:rsidRPr="000A7DD2" w:rsidRDefault="000A7DD2" w:rsidP="000A7DD2">
      <w:r w:rsidRPr="000A7DD2">
        <w:drawing>
          <wp:inline distT="0" distB="0" distL="0" distR="0" wp14:anchorId="26C7684E" wp14:editId="57E01AA5">
            <wp:extent cx="6626225" cy="2252345"/>
            <wp:effectExtent l="19050" t="19050" r="22225" b="14605"/>
            <wp:docPr id="20597059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705959" name=""/>
                    <pic:cNvPicPr/>
                  </pic:nvPicPr>
                  <pic:blipFill>
                    <a:blip r:embed="rId77"/>
                    <a:stretch>
                      <a:fillRect/>
                    </a:stretch>
                  </pic:blipFill>
                  <pic:spPr>
                    <a:xfrm>
                      <a:off x="0" y="0"/>
                      <a:ext cx="6626225" cy="2252345"/>
                    </a:xfrm>
                    <a:prstGeom prst="rect">
                      <a:avLst/>
                    </a:prstGeom>
                    <a:ln>
                      <a:solidFill>
                        <a:schemeClr val="tx1">
                          <a:lumMod val="50000"/>
                          <a:lumOff val="50000"/>
                        </a:schemeClr>
                      </a:solidFill>
                    </a:ln>
                  </pic:spPr>
                </pic:pic>
              </a:graphicData>
            </a:graphic>
          </wp:inline>
        </w:drawing>
      </w:r>
    </w:p>
    <w:p w14:paraId="746FF1BD" w14:textId="7337B73F" w:rsidR="00BB38EC" w:rsidRDefault="00BB38EC" w:rsidP="001C5402">
      <w:pPr>
        <w:pStyle w:val="Heading4"/>
        <w:rPr>
          <w:noProof/>
        </w:rPr>
      </w:pPr>
      <w:r>
        <w:rPr>
          <w:noProof/>
        </w:rPr>
        <w:lastRenderedPageBreak/>
        <w:t>Add Movie Action in MovieController</w:t>
      </w:r>
    </w:p>
    <w:p w14:paraId="5E6198FD" w14:textId="1E414E9C" w:rsidR="00617D72" w:rsidRDefault="00617D72" w:rsidP="00BB38EC">
      <w:pPr>
        <w:rPr>
          <w:b/>
          <w:bCs/>
        </w:rPr>
      </w:pPr>
      <w:r>
        <w:t>Add</w:t>
      </w:r>
      <w:r w:rsidRPr="00617D72">
        <w:t xml:space="preserve"> the </w:t>
      </w:r>
      <w:proofErr w:type="spellStart"/>
      <w:r w:rsidRPr="00617D72">
        <w:rPr>
          <w:b/>
          <w:bCs/>
        </w:rPr>
        <w:t>AddToProgram</w:t>
      </w:r>
      <w:proofErr w:type="spellEnd"/>
      <w:r w:rsidRPr="00617D72">
        <w:t xml:space="preserve"> (GET) Action in the </w:t>
      </w:r>
      <w:proofErr w:type="spellStart"/>
      <w:r w:rsidRPr="00617D72">
        <w:rPr>
          <w:b/>
          <w:bCs/>
        </w:rPr>
        <w:t>MovieController</w:t>
      </w:r>
      <w:proofErr w:type="spellEnd"/>
      <w:r>
        <w:rPr>
          <w:b/>
          <w:bCs/>
        </w:rPr>
        <w:t>:</w:t>
      </w:r>
    </w:p>
    <w:p w14:paraId="5CC123FD" w14:textId="77777777" w:rsidR="00727291" w:rsidRDefault="00727291" w:rsidP="00727291">
      <w:pPr>
        <w:pStyle w:val="ListParagraph"/>
        <w:numPr>
          <w:ilvl w:val="0"/>
          <w:numId w:val="49"/>
        </w:numPr>
      </w:pPr>
      <w:r>
        <w:t>Plan:</w:t>
      </w:r>
    </w:p>
    <w:p w14:paraId="788E7653" w14:textId="77777777" w:rsidR="00727291" w:rsidRPr="00617D72" w:rsidRDefault="00727291" w:rsidP="00727291">
      <w:pPr>
        <w:pStyle w:val="ListParagraph"/>
        <w:numPr>
          <w:ilvl w:val="1"/>
          <w:numId w:val="49"/>
        </w:numPr>
      </w:pPr>
      <w:r w:rsidRPr="00617D72">
        <w:rPr>
          <w:b/>
          <w:bCs/>
        </w:rPr>
        <w:t>We pass the movie ID</w:t>
      </w:r>
      <w:r w:rsidRPr="00617D72">
        <w:t xml:space="preserve"> when the user clicks </w:t>
      </w:r>
      <w:r w:rsidRPr="00617D72">
        <w:rPr>
          <w:b/>
          <w:bCs/>
        </w:rPr>
        <w:t>Add to Program</w:t>
      </w:r>
    </w:p>
    <w:p w14:paraId="6124D30A" w14:textId="060D9AC3" w:rsidR="00727291" w:rsidRPr="00727291" w:rsidRDefault="00727291" w:rsidP="00BB38EC">
      <w:pPr>
        <w:pStyle w:val="ListParagraph"/>
        <w:numPr>
          <w:ilvl w:val="1"/>
          <w:numId w:val="49"/>
        </w:numPr>
      </w:pPr>
      <w:r w:rsidRPr="00617D72">
        <w:rPr>
          <w:b/>
          <w:bCs/>
        </w:rPr>
        <w:t>The view will show the movie title</w:t>
      </w:r>
      <w:r w:rsidRPr="00617D72">
        <w:t xml:space="preserve"> and allow the user to select cinemas</w:t>
      </w:r>
    </w:p>
    <w:p w14:paraId="7CDF5B84" w14:textId="15E2399A" w:rsidR="00617D72" w:rsidRDefault="00617D72" w:rsidP="00617D72">
      <w:pPr>
        <w:pStyle w:val="ListParagraph"/>
        <w:numPr>
          <w:ilvl w:val="0"/>
          <w:numId w:val="49"/>
        </w:numPr>
      </w:pPr>
      <w:r w:rsidRPr="00617D72">
        <w:t xml:space="preserve">Since the movie is already known when clicking the </w:t>
      </w:r>
      <w:r w:rsidRPr="00617D72">
        <w:rPr>
          <w:b/>
          <w:bCs/>
        </w:rPr>
        <w:t>Add to Program</w:t>
      </w:r>
      <w:r w:rsidRPr="00617D72">
        <w:t xml:space="preserve"> button, we don't need a dropdown to select a movie. Instead, we'll pass the movie ID directly from the </w:t>
      </w:r>
      <w:proofErr w:type="spellStart"/>
      <w:r w:rsidRPr="00617D72">
        <w:rPr>
          <w:b/>
          <w:bCs/>
        </w:rPr>
        <w:t>AddToProgram</w:t>
      </w:r>
      <w:proofErr w:type="spellEnd"/>
      <w:r w:rsidRPr="00617D72">
        <w:t xml:space="preserve"> button and display the movie title on the </w:t>
      </w:r>
      <w:proofErr w:type="spellStart"/>
      <w:r w:rsidRPr="00617D72">
        <w:rPr>
          <w:b/>
          <w:bCs/>
        </w:rPr>
        <w:t>AddToProgram</w:t>
      </w:r>
      <w:proofErr w:type="spellEnd"/>
      <w:r w:rsidRPr="00617D72">
        <w:t xml:space="preserve"> view.</w:t>
      </w:r>
    </w:p>
    <w:p w14:paraId="291AFCDD" w14:textId="0D51B432" w:rsidR="008310F3" w:rsidRDefault="008310F3" w:rsidP="008310F3">
      <w:r w:rsidRPr="008310F3">
        <w:drawing>
          <wp:inline distT="0" distB="0" distL="0" distR="0" wp14:anchorId="127A9425" wp14:editId="500C6200">
            <wp:extent cx="5982009" cy="5365750"/>
            <wp:effectExtent l="19050" t="19050" r="19050" b="25400"/>
            <wp:docPr id="62930792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307921" name="Picture 1" descr="A screenshot of a computer program&#10;&#10;Description automatically generated"/>
                    <pic:cNvPicPr/>
                  </pic:nvPicPr>
                  <pic:blipFill>
                    <a:blip r:embed="rId78"/>
                    <a:stretch>
                      <a:fillRect/>
                    </a:stretch>
                  </pic:blipFill>
                  <pic:spPr>
                    <a:xfrm>
                      <a:off x="0" y="0"/>
                      <a:ext cx="5986238" cy="5369544"/>
                    </a:xfrm>
                    <a:prstGeom prst="rect">
                      <a:avLst/>
                    </a:prstGeom>
                    <a:ln>
                      <a:solidFill>
                        <a:schemeClr val="tx1">
                          <a:lumMod val="50000"/>
                          <a:lumOff val="50000"/>
                        </a:schemeClr>
                      </a:solidFill>
                    </a:ln>
                  </pic:spPr>
                </pic:pic>
              </a:graphicData>
            </a:graphic>
          </wp:inline>
        </w:drawing>
      </w:r>
    </w:p>
    <w:p w14:paraId="76E6A552" w14:textId="287AC5D1" w:rsidR="008310F3" w:rsidRPr="008310F3" w:rsidRDefault="008310F3" w:rsidP="00BB38EC">
      <w:pPr>
        <w:rPr>
          <w:b/>
          <w:bCs/>
        </w:rPr>
      </w:pPr>
      <w:r w:rsidRPr="008310F3">
        <w:rPr>
          <w:b/>
          <w:bCs/>
        </w:rPr>
        <w:t>How the Data is Used in the View:</w:t>
      </w:r>
    </w:p>
    <w:p w14:paraId="19A97983" w14:textId="05460B94" w:rsidR="008310F3" w:rsidRDefault="008310F3" w:rsidP="008310F3">
      <w:pPr>
        <w:pStyle w:val="ListParagraph"/>
        <w:numPr>
          <w:ilvl w:val="0"/>
          <w:numId w:val="50"/>
        </w:numPr>
      </w:pPr>
      <w:r w:rsidRPr="008310F3">
        <w:t>When this data reaches the view (</w:t>
      </w:r>
      <w:proofErr w:type="spellStart"/>
      <w:r w:rsidRPr="008310F3">
        <w:rPr>
          <w:b/>
          <w:bCs/>
        </w:rPr>
        <w:t>AddToProgram.cshtml</w:t>
      </w:r>
      <w:proofErr w:type="spellEnd"/>
      <w:r w:rsidRPr="008310F3">
        <w:t>), it’s used to display the movie title and the list of cinemas with checkboxes</w:t>
      </w:r>
    </w:p>
    <w:p w14:paraId="68B68FCE" w14:textId="5A149068" w:rsidR="0097170D" w:rsidRDefault="001A5A9B" w:rsidP="0097170D">
      <w:r>
        <w:object w:dxaOrig="1508" w:dyaOrig="983" w14:anchorId="0B418098">
          <v:shape id="_x0000_i1058" type="#_x0000_t75" style="width:75.5pt;height:49pt" o:ole="">
            <v:imagedata r:id="rId79" o:title=""/>
            <w10:bordertop type="single" width="4"/>
            <w10:borderleft type="single" width="4"/>
            <w10:borderbottom type="single" width="4"/>
            <w10:borderright type="single" width="4"/>
          </v:shape>
          <o:OLEObject Type="Embed" ProgID="Package" ShapeID="_x0000_i1058" DrawAspect="Icon" ObjectID="_1788876436" r:id="rId80"/>
        </w:object>
      </w:r>
    </w:p>
    <w:p w14:paraId="1142AC0E" w14:textId="26F8D64D" w:rsidR="0097170D" w:rsidRDefault="001A5A9B" w:rsidP="0097170D">
      <w:r w:rsidRPr="001A5A9B">
        <w:lastRenderedPageBreak/>
        <w:drawing>
          <wp:inline distT="0" distB="0" distL="0" distR="0" wp14:anchorId="334216A6" wp14:editId="357D3437">
            <wp:extent cx="6626225" cy="3909060"/>
            <wp:effectExtent l="19050" t="19050" r="22225" b="15240"/>
            <wp:docPr id="2021559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559778" name=""/>
                    <pic:cNvPicPr/>
                  </pic:nvPicPr>
                  <pic:blipFill>
                    <a:blip r:embed="rId81"/>
                    <a:stretch>
                      <a:fillRect/>
                    </a:stretch>
                  </pic:blipFill>
                  <pic:spPr>
                    <a:xfrm>
                      <a:off x="0" y="0"/>
                      <a:ext cx="6626225" cy="3909060"/>
                    </a:xfrm>
                    <a:prstGeom prst="rect">
                      <a:avLst/>
                    </a:prstGeom>
                    <a:ln>
                      <a:solidFill>
                        <a:schemeClr val="tx1">
                          <a:lumMod val="50000"/>
                          <a:lumOff val="50000"/>
                        </a:schemeClr>
                      </a:solidFill>
                    </a:ln>
                  </pic:spPr>
                </pic:pic>
              </a:graphicData>
            </a:graphic>
          </wp:inline>
        </w:drawing>
      </w:r>
    </w:p>
    <w:p w14:paraId="2843198F" w14:textId="5D16A79E" w:rsidR="0097170D" w:rsidRDefault="0097170D" w:rsidP="0097170D">
      <w:r w:rsidRPr="0097170D">
        <w:drawing>
          <wp:inline distT="0" distB="0" distL="0" distR="0" wp14:anchorId="49294E43" wp14:editId="400E2D53">
            <wp:extent cx="6626225" cy="3745230"/>
            <wp:effectExtent l="19050" t="19050" r="22225" b="26670"/>
            <wp:docPr id="18561169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116999" name="Picture 1" descr="A screenshot of a computer&#10;&#10;Description automatically generated"/>
                    <pic:cNvPicPr/>
                  </pic:nvPicPr>
                  <pic:blipFill>
                    <a:blip r:embed="rId82"/>
                    <a:stretch>
                      <a:fillRect/>
                    </a:stretch>
                  </pic:blipFill>
                  <pic:spPr>
                    <a:xfrm>
                      <a:off x="0" y="0"/>
                      <a:ext cx="6626225" cy="3745230"/>
                    </a:xfrm>
                    <a:prstGeom prst="rect">
                      <a:avLst/>
                    </a:prstGeom>
                    <a:ln>
                      <a:solidFill>
                        <a:schemeClr val="tx1">
                          <a:lumMod val="50000"/>
                          <a:lumOff val="50000"/>
                        </a:schemeClr>
                      </a:solidFill>
                    </a:ln>
                  </pic:spPr>
                </pic:pic>
              </a:graphicData>
            </a:graphic>
          </wp:inline>
        </w:drawing>
      </w:r>
    </w:p>
    <w:p w14:paraId="5AD888FE" w14:textId="06188D05" w:rsidR="00BB38EC" w:rsidRDefault="00617D72" w:rsidP="00BB38EC">
      <w:pPr>
        <w:rPr>
          <w:b/>
          <w:bCs/>
        </w:rPr>
      </w:pPr>
      <w:r w:rsidRPr="00617D72">
        <w:t xml:space="preserve">Add the </w:t>
      </w:r>
      <w:proofErr w:type="spellStart"/>
      <w:r w:rsidRPr="00617D72">
        <w:rPr>
          <w:b/>
          <w:bCs/>
        </w:rPr>
        <w:t>AddToProgram</w:t>
      </w:r>
      <w:proofErr w:type="spellEnd"/>
      <w:r w:rsidRPr="00617D72">
        <w:t xml:space="preserve"> Action (POST) in the </w:t>
      </w:r>
      <w:proofErr w:type="spellStart"/>
      <w:r w:rsidRPr="00617D72">
        <w:rPr>
          <w:b/>
          <w:bCs/>
        </w:rPr>
        <w:t>MovieController</w:t>
      </w:r>
      <w:proofErr w:type="spellEnd"/>
    </w:p>
    <w:p w14:paraId="62994828" w14:textId="46F6F7D5" w:rsidR="00727291" w:rsidRDefault="00727291" w:rsidP="00727291">
      <w:pPr>
        <w:pStyle w:val="ListParagraph"/>
        <w:numPr>
          <w:ilvl w:val="0"/>
          <w:numId w:val="50"/>
        </w:numPr>
      </w:pPr>
      <w:r w:rsidRPr="00727291">
        <w:t xml:space="preserve">Let's implement the </w:t>
      </w:r>
      <w:r w:rsidRPr="00727291">
        <w:rPr>
          <w:b/>
          <w:bCs/>
        </w:rPr>
        <w:t>POST</w:t>
      </w:r>
      <w:r w:rsidRPr="00727291">
        <w:t xml:space="preserve"> method for the </w:t>
      </w:r>
      <w:proofErr w:type="spellStart"/>
      <w:r w:rsidRPr="00727291">
        <w:rPr>
          <w:b/>
          <w:bCs/>
        </w:rPr>
        <w:t>AddToProgram</w:t>
      </w:r>
      <w:proofErr w:type="spellEnd"/>
      <w:r w:rsidRPr="00727291">
        <w:t xml:space="preserve"> action. This method will process the form submission, take the selected cinemas, and assign the movie to those cinemas</w:t>
      </w:r>
    </w:p>
    <w:p w14:paraId="6AF240F1" w14:textId="17563351" w:rsidR="00727291" w:rsidRDefault="00727291" w:rsidP="00727291">
      <w:pPr>
        <w:pStyle w:val="ListParagraph"/>
        <w:numPr>
          <w:ilvl w:val="0"/>
          <w:numId w:val="50"/>
        </w:numPr>
      </w:pPr>
      <w:r>
        <w:t>This method will:</w:t>
      </w:r>
    </w:p>
    <w:p w14:paraId="28D21B9F" w14:textId="36426841" w:rsidR="00727291" w:rsidRDefault="00727291" w:rsidP="00727291">
      <w:pPr>
        <w:pStyle w:val="ListParagraph"/>
        <w:numPr>
          <w:ilvl w:val="1"/>
          <w:numId w:val="50"/>
        </w:numPr>
      </w:pPr>
      <w:r w:rsidRPr="00727291">
        <w:t>Validate the input data</w:t>
      </w:r>
    </w:p>
    <w:p w14:paraId="55D503B8" w14:textId="3B6E4C2A" w:rsidR="00727291" w:rsidRDefault="00727291" w:rsidP="00727291">
      <w:pPr>
        <w:pStyle w:val="ListParagraph"/>
        <w:numPr>
          <w:ilvl w:val="1"/>
          <w:numId w:val="50"/>
        </w:numPr>
      </w:pPr>
      <w:r w:rsidRPr="00727291">
        <w:t>Remove any existing movie-to-cinema assignments for this movie</w:t>
      </w:r>
    </w:p>
    <w:p w14:paraId="0969C8A1" w14:textId="0DC0A10A" w:rsidR="00727291" w:rsidRDefault="00727291" w:rsidP="00727291">
      <w:pPr>
        <w:pStyle w:val="ListParagraph"/>
        <w:numPr>
          <w:ilvl w:val="1"/>
          <w:numId w:val="50"/>
        </w:numPr>
      </w:pPr>
      <w:r w:rsidRPr="00727291">
        <w:t>Add new assignments based on the selected cinemas</w:t>
      </w:r>
    </w:p>
    <w:p w14:paraId="2A609059" w14:textId="64354661" w:rsidR="00727291" w:rsidRDefault="00727291" w:rsidP="00727291">
      <w:pPr>
        <w:pStyle w:val="ListParagraph"/>
        <w:numPr>
          <w:ilvl w:val="1"/>
          <w:numId w:val="50"/>
        </w:numPr>
      </w:pPr>
      <w:r w:rsidRPr="00727291">
        <w:lastRenderedPageBreak/>
        <w:t>Save the changes to the database and redirect the user</w:t>
      </w:r>
    </w:p>
    <w:p w14:paraId="583E0136" w14:textId="1588421B" w:rsidR="00F51C51" w:rsidRPr="00BB38EC" w:rsidRDefault="001A5A9B" w:rsidP="00F51C51">
      <w:r w:rsidRPr="001A5A9B">
        <w:drawing>
          <wp:inline distT="0" distB="0" distL="0" distR="0" wp14:anchorId="275CBB02" wp14:editId="4E4D19BB">
            <wp:extent cx="6626225" cy="5501005"/>
            <wp:effectExtent l="19050" t="19050" r="22225" b="23495"/>
            <wp:docPr id="181445942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459425" name="Picture 1" descr="A screen shot of a computer program&#10;&#10;Description automatically generated"/>
                    <pic:cNvPicPr/>
                  </pic:nvPicPr>
                  <pic:blipFill>
                    <a:blip r:embed="rId83"/>
                    <a:stretch>
                      <a:fillRect/>
                    </a:stretch>
                  </pic:blipFill>
                  <pic:spPr>
                    <a:xfrm>
                      <a:off x="0" y="0"/>
                      <a:ext cx="6626225" cy="5501005"/>
                    </a:xfrm>
                    <a:prstGeom prst="rect">
                      <a:avLst/>
                    </a:prstGeom>
                    <a:ln>
                      <a:solidFill>
                        <a:schemeClr val="tx1">
                          <a:lumMod val="50000"/>
                          <a:lumOff val="50000"/>
                        </a:schemeClr>
                      </a:solidFill>
                    </a:ln>
                  </pic:spPr>
                </pic:pic>
              </a:graphicData>
            </a:graphic>
          </wp:inline>
        </w:drawing>
      </w:r>
    </w:p>
    <w:p w14:paraId="535D4B8E" w14:textId="303E6D7D" w:rsidR="009B450C" w:rsidRDefault="001A5A9B" w:rsidP="001A5A9B">
      <w:pPr>
        <w:rPr>
          <w:rFonts w:eastAsiaTheme="majorEastAsia" w:cstheme="majorBidi"/>
          <w:b/>
          <w:bCs/>
          <w:iCs/>
          <w:noProof/>
          <w:color w:val="A34A0D"/>
          <w:sz w:val="28"/>
        </w:rPr>
      </w:pPr>
      <w:r w:rsidRPr="001A5A9B">
        <w:rPr>
          <w:rFonts w:eastAsiaTheme="majorEastAsia" w:cstheme="majorBidi"/>
          <w:b/>
          <w:bCs/>
          <w:iCs/>
          <w:noProof/>
          <w:color w:val="A34A0D"/>
          <w:sz w:val="28"/>
        </w:rPr>
        <w:t>Add Movies and Cinemas</w:t>
      </w:r>
    </w:p>
    <w:p w14:paraId="3A1A8977" w14:textId="1DF0D573" w:rsidR="001A5A9B" w:rsidRDefault="001A5A9B" w:rsidP="001A5A9B">
      <w:pPr>
        <w:pStyle w:val="ListParagraph"/>
        <w:numPr>
          <w:ilvl w:val="0"/>
          <w:numId w:val="51"/>
        </w:numPr>
      </w:pPr>
      <w:r w:rsidRPr="001A5A9B">
        <w:t xml:space="preserve">Ensure you have a few movies and cinemas in your database so you can test the </w:t>
      </w:r>
      <w:r w:rsidRPr="001A5A9B">
        <w:rPr>
          <w:b/>
          <w:bCs/>
        </w:rPr>
        <w:t>"Add to Program"</w:t>
      </w:r>
      <w:r w:rsidRPr="001A5A9B">
        <w:t xml:space="preserve"> functionality.</w:t>
      </w:r>
    </w:p>
    <w:p w14:paraId="60B81D22" w14:textId="10B06FAA" w:rsidR="001A5A9B" w:rsidRDefault="001A5A9B" w:rsidP="001A5A9B">
      <w:pPr>
        <w:pStyle w:val="ListParagraph"/>
        <w:numPr>
          <w:ilvl w:val="0"/>
          <w:numId w:val="51"/>
        </w:numPr>
      </w:pPr>
      <w:r w:rsidRPr="001A5A9B">
        <w:t>Check if you can add a movie and associate it with one or more cinemas using the form.</w:t>
      </w:r>
    </w:p>
    <w:p w14:paraId="2A534FBA" w14:textId="77777777" w:rsidR="001A5A9B" w:rsidRDefault="001A5A9B" w:rsidP="001A5A9B">
      <w:pPr>
        <w:rPr>
          <w:noProof/>
        </w:rPr>
      </w:pPr>
      <w:r w:rsidRPr="001A5A9B">
        <w:drawing>
          <wp:inline distT="0" distB="0" distL="0" distR="0" wp14:anchorId="5B3EA5EE" wp14:editId="5F1D1667">
            <wp:extent cx="3472255" cy="2209800"/>
            <wp:effectExtent l="19050" t="19050" r="13970" b="19050"/>
            <wp:docPr id="991147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147213" name=""/>
                    <pic:cNvPicPr/>
                  </pic:nvPicPr>
                  <pic:blipFill>
                    <a:blip r:embed="rId84"/>
                    <a:stretch>
                      <a:fillRect/>
                    </a:stretch>
                  </pic:blipFill>
                  <pic:spPr>
                    <a:xfrm>
                      <a:off x="0" y="0"/>
                      <a:ext cx="3498567" cy="2226545"/>
                    </a:xfrm>
                    <a:prstGeom prst="rect">
                      <a:avLst/>
                    </a:prstGeom>
                    <a:ln>
                      <a:solidFill>
                        <a:schemeClr val="tx1">
                          <a:lumMod val="50000"/>
                          <a:lumOff val="50000"/>
                        </a:schemeClr>
                      </a:solidFill>
                    </a:ln>
                  </pic:spPr>
                </pic:pic>
              </a:graphicData>
            </a:graphic>
          </wp:inline>
        </w:drawing>
      </w:r>
      <w:r w:rsidRPr="001A5A9B">
        <w:rPr>
          <w:noProof/>
        </w:rPr>
        <w:t xml:space="preserve"> </w:t>
      </w:r>
    </w:p>
    <w:p w14:paraId="722CAB10" w14:textId="224ACAD0" w:rsidR="001A5A9B" w:rsidRDefault="001A5A9B" w:rsidP="001A5A9B">
      <w:r w:rsidRPr="001A5A9B">
        <w:lastRenderedPageBreak/>
        <w:drawing>
          <wp:inline distT="0" distB="0" distL="0" distR="0" wp14:anchorId="71F7AE27" wp14:editId="557D1AA6">
            <wp:extent cx="6635750" cy="1554172"/>
            <wp:effectExtent l="19050" t="19050" r="12700" b="27305"/>
            <wp:docPr id="14502721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272117" name="Picture 1" descr="A screenshot of a computer&#10;&#10;Description automatically generated"/>
                    <pic:cNvPicPr/>
                  </pic:nvPicPr>
                  <pic:blipFill>
                    <a:blip r:embed="rId85"/>
                    <a:stretch>
                      <a:fillRect/>
                    </a:stretch>
                  </pic:blipFill>
                  <pic:spPr>
                    <a:xfrm>
                      <a:off x="0" y="0"/>
                      <a:ext cx="6679175" cy="1564343"/>
                    </a:xfrm>
                    <a:prstGeom prst="rect">
                      <a:avLst/>
                    </a:prstGeom>
                    <a:ln>
                      <a:solidFill>
                        <a:schemeClr val="tx1">
                          <a:lumMod val="50000"/>
                          <a:lumOff val="50000"/>
                        </a:schemeClr>
                      </a:solidFill>
                    </a:ln>
                  </pic:spPr>
                </pic:pic>
              </a:graphicData>
            </a:graphic>
          </wp:inline>
        </w:drawing>
      </w:r>
    </w:p>
    <w:p w14:paraId="50F56CF5" w14:textId="14EE8837" w:rsidR="001A5A9B" w:rsidRDefault="001A5A9B" w:rsidP="001A5A9B">
      <w:r w:rsidRPr="001A5A9B">
        <w:drawing>
          <wp:inline distT="0" distB="0" distL="0" distR="0" wp14:anchorId="1DEC54E3" wp14:editId="1032E63F">
            <wp:extent cx="6626225" cy="2824480"/>
            <wp:effectExtent l="19050" t="19050" r="22225" b="13970"/>
            <wp:docPr id="731244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244129" name=""/>
                    <pic:cNvPicPr/>
                  </pic:nvPicPr>
                  <pic:blipFill>
                    <a:blip r:embed="rId86"/>
                    <a:stretch>
                      <a:fillRect/>
                    </a:stretch>
                  </pic:blipFill>
                  <pic:spPr>
                    <a:xfrm>
                      <a:off x="0" y="0"/>
                      <a:ext cx="6626225" cy="2824480"/>
                    </a:xfrm>
                    <a:prstGeom prst="rect">
                      <a:avLst/>
                    </a:prstGeom>
                    <a:ln>
                      <a:solidFill>
                        <a:schemeClr val="tx1">
                          <a:lumMod val="50000"/>
                          <a:lumOff val="50000"/>
                        </a:schemeClr>
                      </a:solidFill>
                    </a:ln>
                  </pic:spPr>
                </pic:pic>
              </a:graphicData>
            </a:graphic>
          </wp:inline>
        </w:drawing>
      </w:r>
    </w:p>
    <w:p w14:paraId="723EB694" w14:textId="6051CC8E" w:rsidR="001A5A9B" w:rsidRPr="004C7D93" w:rsidRDefault="001A5A9B" w:rsidP="001A5A9B">
      <w:r w:rsidRPr="001A5A9B">
        <w:drawing>
          <wp:inline distT="0" distB="0" distL="0" distR="0" wp14:anchorId="3D2153AE" wp14:editId="188A9C05">
            <wp:extent cx="6626225" cy="3249295"/>
            <wp:effectExtent l="19050" t="19050" r="22225" b="27305"/>
            <wp:docPr id="766465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465883" name=""/>
                    <pic:cNvPicPr/>
                  </pic:nvPicPr>
                  <pic:blipFill>
                    <a:blip r:embed="rId87"/>
                    <a:stretch>
                      <a:fillRect/>
                    </a:stretch>
                  </pic:blipFill>
                  <pic:spPr>
                    <a:xfrm>
                      <a:off x="0" y="0"/>
                      <a:ext cx="6626225" cy="3249295"/>
                    </a:xfrm>
                    <a:prstGeom prst="rect">
                      <a:avLst/>
                    </a:prstGeom>
                    <a:ln>
                      <a:solidFill>
                        <a:schemeClr val="tx1">
                          <a:lumMod val="50000"/>
                          <a:lumOff val="50000"/>
                        </a:schemeClr>
                      </a:solidFill>
                    </a:ln>
                  </pic:spPr>
                </pic:pic>
              </a:graphicData>
            </a:graphic>
          </wp:inline>
        </w:drawing>
      </w:r>
    </w:p>
    <w:sectPr w:rsidR="001A5A9B" w:rsidRPr="004C7D93" w:rsidSect="00EA4F0E">
      <w:type w:val="continuous"/>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D9D892" w14:textId="77777777" w:rsidR="00F76D43" w:rsidRDefault="00F76D43" w:rsidP="008068A2">
      <w:pPr>
        <w:spacing w:after="0" w:line="240" w:lineRule="auto"/>
      </w:pPr>
      <w:r>
        <w:separator/>
      </w:r>
    </w:p>
  </w:endnote>
  <w:endnote w:type="continuationSeparator" w:id="0">
    <w:p w14:paraId="3C2B5B03" w14:textId="77777777" w:rsidR="00F76D43" w:rsidRDefault="00F76D4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9" name="Picture 3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40" name="Picture 4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41" name="Picture 4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42" name="Picture 4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43" name="Picture 4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44" name="Picture 4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45" name="Picture 4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46" name="Picture 4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47" name="Picture 4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9" name="Picture 3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40" name="Picture 4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41" name="Picture 4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42" name="Picture 4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43" name="Picture 4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44" name="Picture 4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45" name="Picture 4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46" name="Picture 4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47" name="Picture 4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38" name="Picture 3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B68F5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82EBC">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82EBC">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B68F5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82EBC">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82EBC">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D094DB" w14:textId="77777777" w:rsidR="00F76D43" w:rsidRDefault="00F76D43" w:rsidP="008068A2">
      <w:pPr>
        <w:spacing w:after="0" w:line="240" w:lineRule="auto"/>
      </w:pPr>
      <w:r>
        <w:separator/>
      </w:r>
    </w:p>
  </w:footnote>
  <w:footnote w:type="continuationSeparator" w:id="0">
    <w:p w14:paraId="673F3E35" w14:textId="77777777" w:rsidR="00F76D43" w:rsidRDefault="00F76D4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20882"/>
    <w:multiLevelType w:val="hybridMultilevel"/>
    <w:tmpl w:val="10F87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450733"/>
    <w:multiLevelType w:val="hybridMultilevel"/>
    <w:tmpl w:val="D52A2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A84CD6"/>
    <w:multiLevelType w:val="hybridMultilevel"/>
    <w:tmpl w:val="3AE48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D3DE8"/>
    <w:multiLevelType w:val="hybridMultilevel"/>
    <w:tmpl w:val="70780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B1F8F"/>
    <w:multiLevelType w:val="hybridMultilevel"/>
    <w:tmpl w:val="C7B4E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9D529D"/>
    <w:multiLevelType w:val="hybridMultilevel"/>
    <w:tmpl w:val="13B468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1534A5"/>
    <w:multiLevelType w:val="hybridMultilevel"/>
    <w:tmpl w:val="9C20F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517785"/>
    <w:multiLevelType w:val="hybridMultilevel"/>
    <w:tmpl w:val="37FC48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910A79"/>
    <w:multiLevelType w:val="hybridMultilevel"/>
    <w:tmpl w:val="065C3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EF20E4"/>
    <w:multiLevelType w:val="hybridMultilevel"/>
    <w:tmpl w:val="E4008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496E50"/>
    <w:multiLevelType w:val="hybridMultilevel"/>
    <w:tmpl w:val="5F42E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B716F0"/>
    <w:multiLevelType w:val="hybridMultilevel"/>
    <w:tmpl w:val="73168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F26A27"/>
    <w:multiLevelType w:val="hybridMultilevel"/>
    <w:tmpl w:val="B2C24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AD0EFE"/>
    <w:multiLevelType w:val="hybridMultilevel"/>
    <w:tmpl w:val="C56E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675424"/>
    <w:multiLevelType w:val="hybridMultilevel"/>
    <w:tmpl w:val="7E82C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5206AF"/>
    <w:multiLevelType w:val="hybridMultilevel"/>
    <w:tmpl w:val="27507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8D5340"/>
    <w:multiLevelType w:val="hybridMultilevel"/>
    <w:tmpl w:val="B3984A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003EC2"/>
    <w:multiLevelType w:val="hybridMultilevel"/>
    <w:tmpl w:val="92A44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166AC0"/>
    <w:multiLevelType w:val="hybridMultilevel"/>
    <w:tmpl w:val="50645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B569B5"/>
    <w:multiLevelType w:val="hybridMultilevel"/>
    <w:tmpl w:val="112AB8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8745D2"/>
    <w:multiLevelType w:val="hybridMultilevel"/>
    <w:tmpl w:val="8962F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AE1654"/>
    <w:multiLevelType w:val="hybridMultilevel"/>
    <w:tmpl w:val="AA147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ED427A"/>
    <w:multiLevelType w:val="hybridMultilevel"/>
    <w:tmpl w:val="2C701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637E35"/>
    <w:multiLevelType w:val="hybridMultilevel"/>
    <w:tmpl w:val="BB345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236833"/>
    <w:multiLevelType w:val="hybridMultilevel"/>
    <w:tmpl w:val="16D67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BE578E6"/>
    <w:multiLevelType w:val="hybridMultilevel"/>
    <w:tmpl w:val="BEB85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E9D3BCD"/>
    <w:multiLevelType w:val="hybridMultilevel"/>
    <w:tmpl w:val="E542B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CB2A4C"/>
    <w:multiLevelType w:val="hybridMultilevel"/>
    <w:tmpl w:val="D2D82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33878B1"/>
    <w:multiLevelType w:val="hybridMultilevel"/>
    <w:tmpl w:val="DAAEF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F955A8"/>
    <w:multiLevelType w:val="hybridMultilevel"/>
    <w:tmpl w:val="CC161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214C05"/>
    <w:multiLevelType w:val="hybridMultilevel"/>
    <w:tmpl w:val="59ACA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FB7CD1"/>
    <w:multiLevelType w:val="hybridMultilevel"/>
    <w:tmpl w:val="7DFCB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E5F661A"/>
    <w:multiLevelType w:val="hybridMultilevel"/>
    <w:tmpl w:val="5B042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10B5EEB"/>
    <w:multiLevelType w:val="hybridMultilevel"/>
    <w:tmpl w:val="DB889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5B28FF"/>
    <w:multiLevelType w:val="hybridMultilevel"/>
    <w:tmpl w:val="6846D5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34A7F11"/>
    <w:multiLevelType w:val="hybridMultilevel"/>
    <w:tmpl w:val="3FB8E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8422E0B"/>
    <w:multiLevelType w:val="hybridMultilevel"/>
    <w:tmpl w:val="30801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7379D7"/>
    <w:multiLevelType w:val="hybridMultilevel"/>
    <w:tmpl w:val="ECFAC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2E5CED"/>
    <w:multiLevelType w:val="hybridMultilevel"/>
    <w:tmpl w:val="93687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2425087"/>
    <w:multiLevelType w:val="hybridMultilevel"/>
    <w:tmpl w:val="2E583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49A2A4F"/>
    <w:multiLevelType w:val="hybridMultilevel"/>
    <w:tmpl w:val="9294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56A5D4A"/>
    <w:multiLevelType w:val="hybridMultilevel"/>
    <w:tmpl w:val="6292D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7B3FD6"/>
    <w:multiLevelType w:val="hybridMultilevel"/>
    <w:tmpl w:val="C5305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D5F24F4"/>
    <w:multiLevelType w:val="hybridMultilevel"/>
    <w:tmpl w:val="CBC4C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D167B5"/>
    <w:multiLevelType w:val="hybridMultilevel"/>
    <w:tmpl w:val="9CA88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1830C94"/>
    <w:multiLevelType w:val="hybridMultilevel"/>
    <w:tmpl w:val="929C0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4442640"/>
    <w:multiLevelType w:val="hybridMultilevel"/>
    <w:tmpl w:val="253A9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6A43DA0"/>
    <w:multiLevelType w:val="hybridMultilevel"/>
    <w:tmpl w:val="3C306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6E45332"/>
    <w:multiLevelType w:val="hybridMultilevel"/>
    <w:tmpl w:val="057A90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D987742"/>
    <w:multiLevelType w:val="hybridMultilevel"/>
    <w:tmpl w:val="FD86C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3914424">
    <w:abstractNumId w:val="5"/>
  </w:num>
  <w:num w:numId="2" w16cid:durableId="887492382">
    <w:abstractNumId w:val="23"/>
  </w:num>
  <w:num w:numId="3" w16cid:durableId="643774434">
    <w:abstractNumId w:val="10"/>
  </w:num>
  <w:num w:numId="4" w16cid:durableId="847330272">
    <w:abstractNumId w:val="29"/>
  </w:num>
  <w:num w:numId="5" w16cid:durableId="1014266414">
    <w:abstractNumId w:val="4"/>
  </w:num>
  <w:num w:numId="6" w16cid:durableId="237599141">
    <w:abstractNumId w:val="1"/>
  </w:num>
  <w:num w:numId="7" w16cid:durableId="289630395">
    <w:abstractNumId w:val="11"/>
  </w:num>
  <w:num w:numId="8" w16cid:durableId="1594969010">
    <w:abstractNumId w:val="28"/>
  </w:num>
  <w:num w:numId="9" w16cid:durableId="518743953">
    <w:abstractNumId w:val="0"/>
  </w:num>
  <w:num w:numId="10" w16cid:durableId="336537123">
    <w:abstractNumId w:val="27"/>
  </w:num>
  <w:num w:numId="11" w16cid:durableId="1457943242">
    <w:abstractNumId w:val="47"/>
  </w:num>
  <w:num w:numId="12" w16cid:durableId="612906749">
    <w:abstractNumId w:val="26"/>
  </w:num>
  <w:num w:numId="13" w16cid:durableId="1790392277">
    <w:abstractNumId w:val="15"/>
  </w:num>
  <w:num w:numId="14" w16cid:durableId="785075470">
    <w:abstractNumId w:val="41"/>
  </w:num>
  <w:num w:numId="15" w16cid:durableId="277032062">
    <w:abstractNumId w:val="19"/>
  </w:num>
  <w:num w:numId="16" w16cid:durableId="1856189562">
    <w:abstractNumId w:val="38"/>
  </w:num>
  <w:num w:numId="17" w16cid:durableId="1269921608">
    <w:abstractNumId w:val="31"/>
  </w:num>
  <w:num w:numId="18" w16cid:durableId="1776829268">
    <w:abstractNumId w:val="12"/>
  </w:num>
  <w:num w:numId="19" w16cid:durableId="350183410">
    <w:abstractNumId w:val="14"/>
  </w:num>
  <w:num w:numId="20" w16cid:durableId="1652977138">
    <w:abstractNumId w:val="24"/>
  </w:num>
  <w:num w:numId="21" w16cid:durableId="380054521">
    <w:abstractNumId w:val="9"/>
  </w:num>
  <w:num w:numId="22" w16cid:durableId="566887112">
    <w:abstractNumId w:val="40"/>
  </w:num>
  <w:num w:numId="23" w16cid:durableId="848838582">
    <w:abstractNumId w:val="50"/>
  </w:num>
  <w:num w:numId="24" w16cid:durableId="1249778063">
    <w:abstractNumId w:val="18"/>
  </w:num>
  <w:num w:numId="25" w16cid:durableId="1165559009">
    <w:abstractNumId w:val="36"/>
  </w:num>
  <w:num w:numId="26" w16cid:durableId="1901673962">
    <w:abstractNumId w:val="46"/>
  </w:num>
  <w:num w:numId="27" w16cid:durableId="115410844">
    <w:abstractNumId w:val="16"/>
  </w:num>
  <w:num w:numId="28" w16cid:durableId="328138848">
    <w:abstractNumId w:val="13"/>
  </w:num>
  <w:num w:numId="29" w16cid:durableId="280500615">
    <w:abstractNumId w:val="48"/>
  </w:num>
  <w:num w:numId="30" w16cid:durableId="1813788359">
    <w:abstractNumId w:val="22"/>
  </w:num>
  <w:num w:numId="31" w16cid:durableId="2000305192">
    <w:abstractNumId w:val="3"/>
  </w:num>
  <w:num w:numId="32" w16cid:durableId="1371108294">
    <w:abstractNumId w:val="34"/>
  </w:num>
  <w:num w:numId="33" w16cid:durableId="2003006710">
    <w:abstractNumId w:val="37"/>
  </w:num>
  <w:num w:numId="34" w16cid:durableId="977344120">
    <w:abstractNumId w:val="25"/>
  </w:num>
  <w:num w:numId="35" w16cid:durableId="494299925">
    <w:abstractNumId w:val="42"/>
  </w:num>
  <w:num w:numId="36" w16cid:durableId="1570068224">
    <w:abstractNumId w:val="45"/>
  </w:num>
  <w:num w:numId="37" w16cid:durableId="1201553993">
    <w:abstractNumId w:val="17"/>
  </w:num>
  <w:num w:numId="38" w16cid:durableId="589192985">
    <w:abstractNumId w:val="8"/>
  </w:num>
  <w:num w:numId="39" w16cid:durableId="623387568">
    <w:abstractNumId w:val="30"/>
  </w:num>
  <w:num w:numId="40" w16cid:durableId="958874983">
    <w:abstractNumId w:val="35"/>
  </w:num>
  <w:num w:numId="41" w16cid:durableId="2064985141">
    <w:abstractNumId w:val="7"/>
  </w:num>
  <w:num w:numId="42" w16cid:durableId="796682648">
    <w:abstractNumId w:val="20"/>
  </w:num>
  <w:num w:numId="43" w16cid:durableId="934366878">
    <w:abstractNumId w:val="33"/>
  </w:num>
  <w:num w:numId="44" w16cid:durableId="40860279">
    <w:abstractNumId w:val="49"/>
  </w:num>
  <w:num w:numId="45" w16cid:durableId="1294092198">
    <w:abstractNumId w:val="39"/>
  </w:num>
  <w:num w:numId="46" w16cid:durableId="304506745">
    <w:abstractNumId w:val="32"/>
  </w:num>
  <w:num w:numId="47" w16cid:durableId="308483166">
    <w:abstractNumId w:val="2"/>
  </w:num>
  <w:num w:numId="48" w16cid:durableId="535117181">
    <w:abstractNumId w:val="21"/>
  </w:num>
  <w:num w:numId="49" w16cid:durableId="1886722550">
    <w:abstractNumId w:val="6"/>
  </w:num>
  <w:num w:numId="50" w16cid:durableId="1572544392">
    <w:abstractNumId w:val="43"/>
  </w:num>
  <w:num w:numId="51" w16cid:durableId="36517386">
    <w:abstractNumId w:val="44"/>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tLSwNDI3NDQytTRS0lEKTi0uzszPAykwqgUA6GyAaSwAAAA="/>
  </w:docVars>
  <w:rsids>
    <w:rsidRoot w:val="008068A2"/>
    <w:rsid w:val="000006BB"/>
    <w:rsid w:val="00002BAF"/>
    <w:rsid w:val="00002C1C"/>
    <w:rsid w:val="00005ED1"/>
    <w:rsid w:val="00007044"/>
    <w:rsid w:val="000139C6"/>
    <w:rsid w:val="0001451E"/>
    <w:rsid w:val="00015443"/>
    <w:rsid w:val="00022C29"/>
    <w:rsid w:val="00023DC6"/>
    <w:rsid w:val="00025F04"/>
    <w:rsid w:val="00034E6C"/>
    <w:rsid w:val="00044860"/>
    <w:rsid w:val="00064D15"/>
    <w:rsid w:val="00071C02"/>
    <w:rsid w:val="00083D44"/>
    <w:rsid w:val="00084489"/>
    <w:rsid w:val="0008559D"/>
    <w:rsid w:val="00086727"/>
    <w:rsid w:val="000902AC"/>
    <w:rsid w:val="0009209B"/>
    <w:rsid w:val="000A5052"/>
    <w:rsid w:val="000A6794"/>
    <w:rsid w:val="000A7DD2"/>
    <w:rsid w:val="000B3586"/>
    <w:rsid w:val="000B39E6"/>
    <w:rsid w:val="000B56F0"/>
    <w:rsid w:val="000C5361"/>
    <w:rsid w:val="000C64A3"/>
    <w:rsid w:val="000D41A0"/>
    <w:rsid w:val="000D41D8"/>
    <w:rsid w:val="000E67E4"/>
    <w:rsid w:val="000F3DE5"/>
    <w:rsid w:val="000F5067"/>
    <w:rsid w:val="000F6484"/>
    <w:rsid w:val="00100B28"/>
    <w:rsid w:val="00103906"/>
    <w:rsid w:val="00103B1E"/>
    <w:rsid w:val="00105C84"/>
    <w:rsid w:val="00110C77"/>
    <w:rsid w:val="001212D5"/>
    <w:rsid w:val="0012490A"/>
    <w:rsid w:val="001275B9"/>
    <w:rsid w:val="00127A28"/>
    <w:rsid w:val="0013168C"/>
    <w:rsid w:val="001340AE"/>
    <w:rsid w:val="00141C13"/>
    <w:rsid w:val="00141C4E"/>
    <w:rsid w:val="00142C75"/>
    <w:rsid w:val="0014319F"/>
    <w:rsid w:val="001449E8"/>
    <w:rsid w:val="00144DE0"/>
    <w:rsid w:val="00155869"/>
    <w:rsid w:val="00155C3A"/>
    <w:rsid w:val="00156CAC"/>
    <w:rsid w:val="001619DF"/>
    <w:rsid w:val="00164CDC"/>
    <w:rsid w:val="00164FAA"/>
    <w:rsid w:val="00166BA8"/>
    <w:rsid w:val="00167CF1"/>
    <w:rsid w:val="00171021"/>
    <w:rsid w:val="001733CB"/>
    <w:rsid w:val="00173CB2"/>
    <w:rsid w:val="00175E1D"/>
    <w:rsid w:val="00177980"/>
    <w:rsid w:val="001837BD"/>
    <w:rsid w:val="00183A2C"/>
    <w:rsid w:val="00186180"/>
    <w:rsid w:val="001864BB"/>
    <w:rsid w:val="0019545B"/>
    <w:rsid w:val="001A4389"/>
    <w:rsid w:val="001A5A9B"/>
    <w:rsid w:val="001A6728"/>
    <w:rsid w:val="001B3D6F"/>
    <w:rsid w:val="001B6E59"/>
    <w:rsid w:val="001B7060"/>
    <w:rsid w:val="001B7FB8"/>
    <w:rsid w:val="001C1FCD"/>
    <w:rsid w:val="001C3483"/>
    <w:rsid w:val="001C5402"/>
    <w:rsid w:val="001C5B83"/>
    <w:rsid w:val="001C61D0"/>
    <w:rsid w:val="001C6366"/>
    <w:rsid w:val="001D1012"/>
    <w:rsid w:val="001D1B46"/>
    <w:rsid w:val="001D2464"/>
    <w:rsid w:val="001D50AE"/>
    <w:rsid w:val="001D7E1B"/>
    <w:rsid w:val="001D7F88"/>
    <w:rsid w:val="001E1161"/>
    <w:rsid w:val="001E3FEF"/>
    <w:rsid w:val="001E4990"/>
    <w:rsid w:val="001E4994"/>
    <w:rsid w:val="001E5894"/>
    <w:rsid w:val="001F0843"/>
    <w:rsid w:val="001F1122"/>
    <w:rsid w:val="001F59DB"/>
    <w:rsid w:val="002014C4"/>
    <w:rsid w:val="00202683"/>
    <w:rsid w:val="00205A30"/>
    <w:rsid w:val="00207D66"/>
    <w:rsid w:val="002139EC"/>
    <w:rsid w:val="002143EB"/>
    <w:rsid w:val="00215FCE"/>
    <w:rsid w:val="002300A4"/>
    <w:rsid w:val="00231CA0"/>
    <w:rsid w:val="002326A7"/>
    <w:rsid w:val="00232E7D"/>
    <w:rsid w:val="00241FD0"/>
    <w:rsid w:val="002425FE"/>
    <w:rsid w:val="00253814"/>
    <w:rsid w:val="00255474"/>
    <w:rsid w:val="00264287"/>
    <w:rsid w:val="0026589D"/>
    <w:rsid w:val="002664E1"/>
    <w:rsid w:val="002674C4"/>
    <w:rsid w:val="00270AA2"/>
    <w:rsid w:val="00271C5F"/>
    <w:rsid w:val="00272E50"/>
    <w:rsid w:val="00273B5E"/>
    <w:rsid w:val="002819B5"/>
    <w:rsid w:val="00281F82"/>
    <w:rsid w:val="002835B9"/>
    <w:rsid w:val="002853F4"/>
    <w:rsid w:val="00285941"/>
    <w:rsid w:val="002914FF"/>
    <w:rsid w:val="002928DF"/>
    <w:rsid w:val="00292990"/>
    <w:rsid w:val="0029426D"/>
    <w:rsid w:val="00295A8F"/>
    <w:rsid w:val="00296639"/>
    <w:rsid w:val="002A2D2D"/>
    <w:rsid w:val="002A7158"/>
    <w:rsid w:val="002B2039"/>
    <w:rsid w:val="002B20F0"/>
    <w:rsid w:val="002B47BB"/>
    <w:rsid w:val="002B56C4"/>
    <w:rsid w:val="002B641A"/>
    <w:rsid w:val="002C2784"/>
    <w:rsid w:val="002C2E16"/>
    <w:rsid w:val="002C539D"/>
    <w:rsid w:val="002C5B8A"/>
    <w:rsid w:val="002C71C6"/>
    <w:rsid w:val="002D07CA"/>
    <w:rsid w:val="002D18C0"/>
    <w:rsid w:val="002D5931"/>
    <w:rsid w:val="002F2D24"/>
    <w:rsid w:val="002F437A"/>
    <w:rsid w:val="00300E99"/>
    <w:rsid w:val="00303AD5"/>
    <w:rsid w:val="00305122"/>
    <w:rsid w:val="00312FEA"/>
    <w:rsid w:val="00314564"/>
    <w:rsid w:val="003224A8"/>
    <w:rsid w:val="003230CF"/>
    <w:rsid w:val="00331FDF"/>
    <w:rsid w:val="0033212E"/>
    <w:rsid w:val="0033490F"/>
    <w:rsid w:val="0033690D"/>
    <w:rsid w:val="00341E23"/>
    <w:rsid w:val="003458DE"/>
    <w:rsid w:val="00360A82"/>
    <w:rsid w:val="00364324"/>
    <w:rsid w:val="0036731A"/>
    <w:rsid w:val="00372554"/>
    <w:rsid w:val="00373861"/>
    <w:rsid w:val="00380A57"/>
    <w:rsid w:val="003817EF"/>
    <w:rsid w:val="00381E9B"/>
    <w:rsid w:val="003824E1"/>
    <w:rsid w:val="00382A45"/>
    <w:rsid w:val="00383681"/>
    <w:rsid w:val="00391EC1"/>
    <w:rsid w:val="00395AF5"/>
    <w:rsid w:val="003A1601"/>
    <w:rsid w:val="003A16C9"/>
    <w:rsid w:val="003A33F9"/>
    <w:rsid w:val="003A5602"/>
    <w:rsid w:val="003B0278"/>
    <w:rsid w:val="003B092E"/>
    <w:rsid w:val="003B1846"/>
    <w:rsid w:val="003B387C"/>
    <w:rsid w:val="003B6A53"/>
    <w:rsid w:val="003E1013"/>
    <w:rsid w:val="003E167F"/>
    <w:rsid w:val="003E2A3C"/>
    <w:rsid w:val="003E2F33"/>
    <w:rsid w:val="003E6BFB"/>
    <w:rsid w:val="003F0F74"/>
    <w:rsid w:val="003F1864"/>
    <w:rsid w:val="003F599A"/>
    <w:rsid w:val="003F6695"/>
    <w:rsid w:val="003F7AFF"/>
    <w:rsid w:val="0040109D"/>
    <w:rsid w:val="00402F85"/>
    <w:rsid w:val="00406F9E"/>
    <w:rsid w:val="0041081C"/>
    <w:rsid w:val="00414D10"/>
    <w:rsid w:val="004223E6"/>
    <w:rsid w:val="00422D49"/>
    <w:rsid w:val="0042363D"/>
    <w:rsid w:val="004311CA"/>
    <w:rsid w:val="00435F2D"/>
    <w:rsid w:val="00440826"/>
    <w:rsid w:val="004523E5"/>
    <w:rsid w:val="00461087"/>
    <w:rsid w:val="0046217B"/>
    <w:rsid w:val="0047331A"/>
    <w:rsid w:val="004735DA"/>
    <w:rsid w:val="0047640B"/>
    <w:rsid w:val="0047644B"/>
    <w:rsid w:val="00476D4B"/>
    <w:rsid w:val="004861F8"/>
    <w:rsid w:val="00490E2C"/>
    <w:rsid w:val="004913F4"/>
    <w:rsid w:val="00491748"/>
    <w:rsid w:val="00491F59"/>
    <w:rsid w:val="00492BB3"/>
    <w:rsid w:val="004960A9"/>
    <w:rsid w:val="004A1B5C"/>
    <w:rsid w:val="004A5E66"/>
    <w:rsid w:val="004A7E77"/>
    <w:rsid w:val="004B0253"/>
    <w:rsid w:val="004B2BF2"/>
    <w:rsid w:val="004B3442"/>
    <w:rsid w:val="004C0A80"/>
    <w:rsid w:val="004C7D93"/>
    <w:rsid w:val="004D03E1"/>
    <w:rsid w:val="004D29A9"/>
    <w:rsid w:val="004D2F5A"/>
    <w:rsid w:val="004D35CD"/>
    <w:rsid w:val="004D3F16"/>
    <w:rsid w:val="004D5D9E"/>
    <w:rsid w:val="004E0D4F"/>
    <w:rsid w:val="004E4C1E"/>
    <w:rsid w:val="004F07ED"/>
    <w:rsid w:val="004F2551"/>
    <w:rsid w:val="004F3074"/>
    <w:rsid w:val="0050017E"/>
    <w:rsid w:val="00500CB3"/>
    <w:rsid w:val="005028C1"/>
    <w:rsid w:val="00503820"/>
    <w:rsid w:val="005054C7"/>
    <w:rsid w:val="00507F81"/>
    <w:rsid w:val="005172E9"/>
    <w:rsid w:val="00517B12"/>
    <w:rsid w:val="00524789"/>
    <w:rsid w:val="00527B55"/>
    <w:rsid w:val="00527BE8"/>
    <w:rsid w:val="0053291B"/>
    <w:rsid w:val="005439C9"/>
    <w:rsid w:val="005452BA"/>
    <w:rsid w:val="0054656E"/>
    <w:rsid w:val="0055071A"/>
    <w:rsid w:val="00553B24"/>
    <w:rsid w:val="00553CCB"/>
    <w:rsid w:val="00563773"/>
    <w:rsid w:val="00563DC7"/>
    <w:rsid w:val="00564029"/>
    <w:rsid w:val="00564D7B"/>
    <w:rsid w:val="0056527D"/>
    <w:rsid w:val="0056786B"/>
    <w:rsid w:val="0057094F"/>
    <w:rsid w:val="005711CA"/>
    <w:rsid w:val="0057138C"/>
    <w:rsid w:val="005778CF"/>
    <w:rsid w:val="005803E5"/>
    <w:rsid w:val="005819EA"/>
    <w:rsid w:val="00584EDB"/>
    <w:rsid w:val="0058723E"/>
    <w:rsid w:val="00587726"/>
    <w:rsid w:val="00587B11"/>
    <w:rsid w:val="00594821"/>
    <w:rsid w:val="00596357"/>
    <w:rsid w:val="00596AA5"/>
    <w:rsid w:val="005A08D0"/>
    <w:rsid w:val="005A4A98"/>
    <w:rsid w:val="005A56B9"/>
    <w:rsid w:val="005B0164"/>
    <w:rsid w:val="005B5ED9"/>
    <w:rsid w:val="005B6107"/>
    <w:rsid w:val="005C131C"/>
    <w:rsid w:val="005C6A24"/>
    <w:rsid w:val="005D3AAC"/>
    <w:rsid w:val="005D5642"/>
    <w:rsid w:val="005D6429"/>
    <w:rsid w:val="005E04CE"/>
    <w:rsid w:val="005E516E"/>
    <w:rsid w:val="005E6CC9"/>
    <w:rsid w:val="005F090A"/>
    <w:rsid w:val="005F0FC0"/>
    <w:rsid w:val="005F32B7"/>
    <w:rsid w:val="005F52ED"/>
    <w:rsid w:val="005F6E3C"/>
    <w:rsid w:val="00600083"/>
    <w:rsid w:val="00602653"/>
    <w:rsid w:val="00604363"/>
    <w:rsid w:val="00611046"/>
    <w:rsid w:val="006120DE"/>
    <w:rsid w:val="0061323E"/>
    <w:rsid w:val="006137A2"/>
    <w:rsid w:val="00615E93"/>
    <w:rsid w:val="00617D72"/>
    <w:rsid w:val="00624212"/>
    <w:rsid w:val="006242A9"/>
    <w:rsid w:val="00624DCF"/>
    <w:rsid w:val="00632D34"/>
    <w:rsid w:val="0063342B"/>
    <w:rsid w:val="00633CBF"/>
    <w:rsid w:val="006360D0"/>
    <w:rsid w:val="00636439"/>
    <w:rsid w:val="00640502"/>
    <w:rsid w:val="00640522"/>
    <w:rsid w:val="00640853"/>
    <w:rsid w:val="00644D27"/>
    <w:rsid w:val="006550D3"/>
    <w:rsid w:val="0065547A"/>
    <w:rsid w:val="006567CF"/>
    <w:rsid w:val="006640AE"/>
    <w:rsid w:val="00670041"/>
    <w:rsid w:val="00671FE2"/>
    <w:rsid w:val="00673A98"/>
    <w:rsid w:val="006802EA"/>
    <w:rsid w:val="00683D39"/>
    <w:rsid w:val="00683FFB"/>
    <w:rsid w:val="00686C0C"/>
    <w:rsid w:val="00695634"/>
    <w:rsid w:val="00697944"/>
    <w:rsid w:val="006A2531"/>
    <w:rsid w:val="006A318F"/>
    <w:rsid w:val="006A35AE"/>
    <w:rsid w:val="006A519C"/>
    <w:rsid w:val="006B2E96"/>
    <w:rsid w:val="006B3227"/>
    <w:rsid w:val="006C3BCF"/>
    <w:rsid w:val="006D239A"/>
    <w:rsid w:val="006D4604"/>
    <w:rsid w:val="006E1302"/>
    <w:rsid w:val="006E2245"/>
    <w:rsid w:val="006E55B4"/>
    <w:rsid w:val="006E7E50"/>
    <w:rsid w:val="006F320E"/>
    <w:rsid w:val="006F366C"/>
    <w:rsid w:val="006F4308"/>
    <w:rsid w:val="006F55AF"/>
    <w:rsid w:val="0070342B"/>
    <w:rsid w:val="00703B6A"/>
    <w:rsid w:val="00704432"/>
    <w:rsid w:val="0070457E"/>
    <w:rsid w:val="007051DF"/>
    <w:rsid w:val="00707061"/>
    <w:rsid w:val="007121CF"/>
    <w:rsid w:val="00721188"/>
    <w:rsid w:val="00724DA4"/>
    <w:rsid w:val="00725456"/>
    <w:rsid w:val="00727291"/>
    <w:rsid w:val="00731FC7"/>
    <w:rsid w:val="00732049"/>
    <w:rsid w:val="00741CF9"/>
    <w:rsid w:val="00761BE5"/>
    <w:rsid w:val="007629F4"/>
    <w:rsid w:val="00763912"/>
    <w:rsid w:val="00763BC9"/>
    <w:rsid w:val="00766D1D"/>
    <w:rsid w:val="0077354A"/>
    <w:rsid w:val="007735D8"/>
    <w:rsid w:val="00774E44"/>
    <w:rsid w:val="00777DD5"/>
    <w:rsid w:val="00785258"/>
    <w:rsid w:val="00785922"/>
    <w:rsid w:val="00786F4E"/>
    <w:rsid w:val="00791F02"/>
    <w:rsid w:val="0079324A"/>
    <w:rsid w:val="00794BCA"/>
    <w:rsid w:val="00794EEE"/>
    <w:rsid w:val="00797619"/>
    <w:rsid w:val="00797931"/>
    <w:rsid w:val="007A36EC"/>
    <w:rsid w:val="007A635E"/>
    <w:rsid w:val="007A77B9"/>
    <w:rsid w:val="007A7C9E"/>
    <w:rsid w:val="007B3685"/>
    <w:rsid w:val="007B3686"/>
    <w:rsid w:val="007B7590"/>
    <w:rsid w:val="007C2C37"/>
    <w:rsid w:val="007C3E47"/>
    <w:rsid w:val="007C3E81"/>
    <w:rsid w:val="007C42AC"/>
    <w:rsid w:val="007D3896"/>
    <w:rsid w:val="007D742F"/>
    <w:rsid w:val="007E0960"/>
    <w:rsid w:val="007E15D1"/>
    <w:rsid w:val="007E4AE0"/>
    <w:rsid w:val="007E4E4F"/>
    <w:rsid w:val="007F04BF"/>
    <w:rsid w:val="007F15B6"/>
    <w:rsid w:val="007F177C"/>
    <w:rsid w:val="007F5F65"/>
    <w:rsid w:val="0080080E"/>
    <w:rsid w:val="00800FF9"/>
    <w:rsid w:val="00801502"/>
    <w:rsid w:val="00803217"/>
    <w:rsid w:val="00803907"/>
    <w:rsid w:val="0080477C"/>
    <w:rsid w:val="00805A9A"/>
    <w:rsid w:val="008063E1"/>
    <w:rsid w:val="008068A2"/>
    <w:rsid w:val="008072A1"/>
    <w:rsid w:val="00807711"/>
    <w:rsid w:val="008105A0"/>
    <w:rsid w:val="00816188"/>
    <w:rsid w:val="00816A45"/>
    <w:rsid w:val="00827AFB"/>
    <w:rsid w:val="00830319"/>
    <w:rsid w:val="008310F3"/>
    <w:rsid w:val="0083274C"/>
    <w:rsid w:val="00834037"/>
    <w:rsid w:val="00836CA4"/>
    <w:rsid w:val="00847CEF"/>
    <w:rsid w:val="0085184F"/>
    <w:rsid w:val="00861625"/>
    <w:rsid w:val="008617B5"/>
    <w:rsid w:val="0086570C"/>
    <w:rsid w:val="0086760A"/>
    <w:rsid w:val="00870828"/>
    <w:rsid w:val="008766DF"/>
    <w:rsid w:val="0088080B"/>
    <w:rsid w:val="00885A4B"/>
    <w:rsid w:val="00892A0B"/>
    <w:rsid w:val="00894C39"/>
    <w:rsid w:val="00896F8D"/>
    <w:rsid w:val="008A1BA5"/>
    <w:rsid w:val="008B07D7"/>
    <w:rsid w:val="008B3CEA"/>
    <w:rsid w:val="008B557F"/>
    <w:rsid w:val="008B6849"/>
    <w:rsid w:val="008C2344"/>
    <w:rsid w:val="008C2B83"/>
    <w:rsid w:val="008C55E7"/>
    <w:rsid w:val="008C5930"/>
    <w:rsid w:val="008D4BF9"/>
    <w:rsid w:val="008D5281"/>
    <w:rsid w:val="008D6097"/>
    <w:rsid w:val="008E6074"/>
    <w:rsid w:val="008E6CF3"/>
    <w:rsid w:val="008F202C"/>
    <w:rsid w:val="008F3ECC"/>
    <w:rsid w:val="008F5B43"/>
    <w:rsid w:val="008F5FDB"/>
    <w:rsid w:val="008F6577"/>
    <w:rsid w:val="0090192C"/>
    <w:rsid w:val="00902E68"/>
    <w:rsid w:val="00906CB8"/>
    <w:rsid w:val="00912BC6"/>
    <w:rsid w:val="00913B97"/>
    <w:rsid w:val="0092107F"/>
    <w:rsid w:val="0092145D"/>
    <w:rsid w:val="009254B7"/>
    <w:rsid w:val="00930CEE"/>
    <w:rsid w:val="009370CC"/>
    <w:rsid w:val="009415A5"/>
    <w:rsid w:val="00941FFF"/>
    <w:rsid w:val="0094493A"/>
    <w:rsid w:val="00944CBD"/>
    <w:rsid w:val="00955691"/>
    <w:rsid w:val="00961157"/>
    <w:rsid w:val="00965C5B"/>
    <w:rsid w:val="0096684B"/>
    <w:rsid w:val="009670B7"/>
    <w:rsid w:val="00967E80"/>
    <w:rsid w:val="0097170D"/>
    <w:rsid w:val="00972C7F"/>
    <w:rsid w:val="00976E46"/>
    <w:rsid w:val="009808B3"/>
    <w:rsid w:val="009863CA"/>
    <w:rsid w:val="00993C5D"/>
    <w:rsid w:val="009B0854"/>
    <w:rsid w:val="009B197E"/>
    <w:rsid w:val="009B3B19"/>
    <w:rsid w:val="009B450C"/>
    <w:rsid w:val="009B4FB4"/>
    <w:rsid w:val="009C0C39"/>
    <w:rsid w:val="009C102B"/>
    <w:rsid w:val="009D1805"/>
    <w:rsid w:val="009E1A09"/>
    <w:rsid w:val="009F1631"/>
    <w:rsid w:val="009F3F19"/>
    <w:rsid w:val="00A00D74"/>
    <w:rsid w:val="00A02545"/>
    <w:rsid w:val="00A025E6"/>
    <w:rsid w:val="00A032C8"/>
    <w:rsid w:val="00A04F3D"/>
    <w:rsid w:val="00A05555"/>
    <w:rsid w:val="00A05C5A"/>
    <w:rsid w:val="00A06505"/>
    <w:rsid w:val="00A06D89"/>
    <w:rsid w:val="00A12BA9"/>
    <w:rsid w:val="00A204F1"/>
    <w:rsid w:val="00A244CD"/>
    <w:rsid w:val="00A258A4"/>
    <w:rsid w:val="00A33444"/>
    <w:rsid w:val="00A33EFE"/>
    <w:rsid w:val="00A35790"/>
    <w:rsid w:val="00A367FD"/>
    <w:rsid w:val="00A43DCA"/>
    <w:rsid w:val="00A45A89"/>
    <w:rsid w:val="00A47F12"/>
    <w:rsid w:val="00A5002B"/>
    <w:rsid w:val="00A57A55"/>
    <w:rsid w:val="00A63000"/>
    <w:rsid w:val="00A66DE2"/>
    <w:rsid w:val="00A70227"/>
    <w:rsid w:val="00A847D3"/>
    <w:rsid w:val="00A87A93"/>
    <w:rsid w:val="00A90F09"/>
    <w:rsid w:val="00A94E0A"/>
    <w:rsid w:val="00A9518E"/>
    <w:rsid w:val="00A9544D"/>
    <w:rsid w:val="00AA0C0F"/>
    <w:rsid w:val="00AA3772"/>
    <w:rsid w:val="00AA5768"/>
    <w:rsid w:val="00AA5E11"/>
    <w:rsid w:val="00AA642E"/>
    <w:rsid w:val="00AB106E"/>
    <w:rsid w:val="00AB1A89"/>
    <w:rsid w:val="00AB2224"/>
    <w:rsid w:val="00AB2753"/>
    <w:rsid w:val="00AB2FD5"/>
    <w:rsid w:val="00AB5CE5"/>
    <w:rsid w:val="00AB6E07"/>
    <w:rsid w:val="00AC2848"/>
    <w:rsid w:val="00AC36D6"/>
    <w:rsid w:val="00AC60FE"/>
    <w:rsid w:val="00AC77AD"/>
    <w:rsid w:val="00AD1CC0"/>
    <w:rsid w:val="00AD1DB2"/>
    <w:rsid w:val="00AD3214"/>
    <w:rsid w:val="00AD3D3E"/>
    <w:rsid w:val="00AD5415"/>
    <w:rsid w:val="00AE0377"/>
    <w:rsid w:val="00AE05A2"/>
    <w:rsid w:val="00AE05D3"/>
    <w:rsid w:val="00AE355A"/>
    <w:rsid w:val="00AE6C85"/>
    <w:rsid w:val="00AF3C6C"/>
    <w:rsid w:val="00AF569C"/>
    <w:rsid w:val="00B011B6"/>
    <w:rsid w:val="00B0459D"/>
    <w:rsid w:val="00B1027C"/>
    <w:rsid w:val="00B12307"/>
    <w:rsid w:val="00B12DEE"/>
    <w:rsid w:val="00B13FF9"/>
    <w:rsid w:val="00B148DD"/>
    <w:rsid w:val="00B15136"/>
    <w:rsid w:val="00B1706C"/>
    <w:rsid w:val="00B2392A"/>
    <w:rsid w:val="00B2472A"/>
    <w:rsid w:val="00B24F53"/>
    <w:rsid w:val="00B36280"/>
    <w:rsid w:val="00B40739"/>
    <w:rsid w:val="00B420A4"/>
    <w:rsid w:val="00B47E6F"/>
    <w:rsid w:val="00B567F6"/>
    <w:rsid w:val="00B56B9A"/>
    <w:rsid w:val="00B56DF3"/>
    <w:rsid w:val="00B57A5C"/>
    <w:rsid w:val="00B60B5B"/>
    <w:rsid w:val="00B6185B"/>
    <w:rsid w:val="00B638EB"/>
    <w:rsid w:val="00B63DED"/>
    <w:rsid w:val="00B65FEE"/>
    <w:rsid w:val="00B753E7"/>
    <w:rsid w:val="00B76889"/>
    <w:rsid w:val="00B804B5"/>
    <w:rsid w:val="00B80B7E"/>
    <w:rsid w:val="00B82B1A"/>
    <w:rsid w:val="00B8381F"/>
    <w:rsid w:val="00B86AF3"/>
    <w:rsid w:val="00B9309B"/>
    <w:rsid w:val="00B9480B"/>
    <w:rsid w:val="00BA1F40"/>
    <w:rsid w:val="00BA4820"/>
    <w:rsid w:val="00BB05FA"/>
    <w:rsid w:val="00BB38EC"/>
    <w:rsid w:val="00BB5B10"/>
    <w:rsid w:val="00BC01E5"/>
    <w:rsid w:val="00BC18FA"/>
    <w:rsid w:val="00BC3F0C"/>
    <w:rsid w:val="00BC56D6"/>
    <w:rsid w:val="00BC5D59"/>
    <w:rsid w:val="00BC7441"/>
    <w:rsid w:val="00BD7E4F"/>
    <w:rsid w:val="00BE399E"/>
    <w:rsid w:val="00BE760F"/>
    <w:rsid w:val="00BF0A9A"/>
    <w:rsid w:val="00BF0BFC"/>
    <w:rsid w:val="00BF1775"/>
    <w:rsid w:val="00BF201D"/>
    <w:rsid w:val="00BF371A"/>
    <w:rsid w:val="00BF3978"/>
    <w:rsid w:val="00C0490B"/>
    <w:rsid w:val="00C05A88"/>
    <w:rsid w:val="00C07904"/>
    <w:rsid w:val="00C121AF"/>
    <w:rsid w:val="00C14C80"/>
    <w:rsid w:val="00C16BED"/>
    <w:rsid w:val="00C27853"/>
    <w:rsid w:val="00C32144"/>
    <w:rsid w:val="00C355A5"/>
    <w:rsid w:val="00C4152E"/>
    <w:rsid w:val="00C43B64"/>
    <w:rsid w:val="00C470AF"/>
    <w:rsid w:val="00C53CCE"/>
    <w:rsid w:val="00C53D21"/>
    <w:rsid w:val="00C53F37"/>
    <w:rsid w:val="00C5499A"/>
    <w:rsid w:val="00C56CDA"/>
    <w:rsid w:val="00C612AD"/>
    <w:rsid w:val="00C62A0F"/>
    <w:rsid w:val="00C630C1"/>
    <w:rsid w:val="00C64034"/>
    <w:rsid w:val="00C6457E"/>
    <w:rsid w:val="00C70088"/>
    <w:rsid w:val="00C71A7A"/>
    <w:rsid w:val="00C72F5A"/>
    <w:rsid w:val="00C82862"/>
    <w:rsid w:val="00C84E4D"/>
    <w:rsid w:val="00C913A2"/>
    <w:rsid w:val="00CA20F3"/>
    <w:rsid w:val="00CA2D26"/>
    <w:rsid w:val="00CA2FD0"/>
    <w:rsid w:val="00CA3D75"/>
    <w:rsid w:val="00CA7819"/>
    <w:rsid w:val="00CB031C"/>
    <w:rsid w:val="00CB0967"/>
    <w:rsid w:val="00CB1C92"/>
    <w:rsid w:val="00CB2886"/>
    <w:rsid w:val="00CB5FBA"/>
    <w:rsid w:val="00CB626D"/>
    <w:rsid w:val="00CB64D2"/>
    <w:rsid w:val="00CB72FB"/>
    <w:rsid w:val="00CC5570"/>
    <w:rsid w:val="00CC5C52"/>
    <w:rsid w:val="00CC7D7D"/>
    <w:rsid w:val="00CD211E"/>
    <w:rsid w:val="00CD5181"/>
    <w:rsid w:val="00CD568A"/>
    <w:rsid w:val="00CD7485"/>
    <w:rsid w:val="00CE2360"/>
    <w:rsid w:val="00CE236C"/>
    <w:rsid w:val="00CE52DD"/>
    <w:rsid w:val="00CF0047"/>
    <w:rsid w:val="00CF4D42"/>
    <w:rsid w:val="00CF7887"/>
    <w:rsid w:val="00D10F3E"/>
    <w:rsid w:val="00D10FC3"/>
    <w:rsid w:val="00D22895"/>
    <w:rsid w:val="00D33DAC"/>
    <w:rsid w:val="00D3404A"/>
    <w:rsid w:val="00D42C94"/>
    <w:rsid w:val="00D43346"/>
    <w:rsid w:val="00D4354E"/>
    <w:rsid w:val="00D43F69"/>
    <w:rsid w:val="00D50C46"/>
    <w:rsid w:val="00D50F79"/>
    <w:rsid w:val="00D6368A"/>
    <w:rsid w:val="00D636A4"/>
    <w:rsid w:val="00D649DE"/>
    <w:rsid w:val="00D7191D"/>
    <w:rsid w:val="00D73957"/>
    <w:rsid w:val="00D74B4C"/>
    <w:rsid w:val="00D77959"/>
    <w:rsid w:val="00D81DE6"/>
    <w:rsid w:val="00D8395C"/>
    <w:rsid w:val="00D858A8"/>
    <w:rsid w:val="00D87E4F"/>
    <w:rsid w:val="00D910AA"/>
    <w:rsid w:val="00D97994"/>
    <w:rsid w:val="00DA028F"/>
    <w:rsid w:val="00DA2959"/>
    <w:rsid w:val="00DA39F0"/>
    <w:rsid w:val="00DB2413"/>
    <w:rsid w:val="00DB3F52"/>
    <w:rsid w:val="00DC28E6"/>
    <w:rsid w:val="00DC3138"/>
    <w:rsid w:val="00DC356B"/>
    <w:rsid w:val="00DC4532"/>
    <w:rsid w:val="00DC47D4"/>
    <w:rsid w:val="00DC79E8"/>
    <w:rsid w:val="00DC7F76"/>
    <w:rsid w:val="00DD3355"/>
    <w:rsid w:val="00DD55F0"/>
    <w:rsid w:val="00DD7BB2"/>
    <w:rsid w:val="00DE1B8E"/>
    <w:rsid w:val="00DE2504"/>
    <w:rsid w:val="00DE2849"/>
    <w:rsid w:val="00DE295A"/>
    <w:rsid w:val="00DE60E9"/>
    <w:rsid w:val="00DF00FA"/>
    <w:rsid w:val="00DF57D8"/>
    <w:rsid w:val="00DF6F6D"/>
    <w:rsid w:val="00E032C5"/>
    <w:rsid w:val="00E04863"/>
    <w:rsid w:val="00E1024C"/>
    <w:rsid w:val="00E14429"/>
    <w:rsid w:val="00E218AA"/>
    <w:rsid w:val="00E2293E"/>
    <w:rsid w:val="00E23428"/>
    <w:rsid w:val="00E24C6A"/>
    <w:rsid w:val="00E25454"/>
    <w:rsid w:val="00E25811"/>
    <w:rsid w:val="00E27E60"/>
    <w:rsid w:val="00E32F85"/>
    <w:rsid w:val="00E35487"/>
    <w:rsid w:val="00E35756"/>
    <w:rsid w:val="00E36FD8"/>
    <w:rsid w:val="00E37380"/>
    <w:rsid w:val="00E37674"/>
    <w:rsid w:val="00E465C4"/>
    <w:rsid w:val="00E46B35"/>
    <w:rsid w:val="00E5570A"/>
    <w:rsid w:val="00E56D4E"/>
    <w:rsid w:val="00E62448"/>
    <w:rsid w:val="00E63F64"/>
    <w:rsid w:val="00E64D41"/>
    <w:rsid w:val="00E6762E"/>
    <w:rsid w:val="00E71807"/>
    <w:rsid w:val="00E74623"/>
    <w:rsid w:val="00E77208"/>
    <w:rsid w:val="00E80E3D"/>
    <w:rsid w:val="00E82EBC"/>
    <w:rsid w:val="00E84992"/>
    <w:rsid w:val="00E86D42"/>
    <w:rsid w:val="00E870B8"/>
    <w:rsid w:val="00E953F5"/>
    <w:rsid w:val="00EA0382"/>
    <w:rsid w:val="00EA082E"/>
    <w:rsid w:val="00EA1019"/>
    <w:rsid w:val="00EA3B29"/>
    <w:rsid w:val="00EA4EC9"/>
    <w:rsid w:val="00EA4F0E"/>
    <w:rsid w:val="00EB0E79"/>
    <w:rsid w:val="00EB29C9"/>
    <w:rsid w:val="00EB4338"/>
    <w:rsid w:val="00EB4AD1"/>
    <w:rsid w:val="00EB7421"/>
    <w:rsid w:val="00EC11C7"/>
    <w:rsid w:val="00EC36F5"/>
    <w:rsid w:val="00EC4706"/>
    <w:rsid w:val="00EC5A4D"/>
    <w:rsid w:val="00ED0DEA"/>
    <w:rsid w:val="00ED1625"/>
    <w:rsid w:val="00ED4973"/>
    <w:rsid w:val="00ED736C"/>
    <w:rsid w:val="00ED73C4"/>
    <w:rsid w:val="00EE5E8E"/>
    <w:rsid w:val="00EF1BD6"/>
    <w:rsid w:val="00EF3451"/>
    <w:rsid w:val="00EF52C7"/>
    <w:rsid w:val="00EF7EA8"/>
    <w:rsid w:val="00F10C6F"/>
    <w:rsid w:val="00F1305C"/>
    <w:rsid w:val="00F13FF9"/>
    <w:rsid w:val="00F165E2"/>
    <w:rsid w:val="00F167D5"/>
    <w:rsid w:val="00F17A13"/>
    <w:rsid w:val="00F20A01"/>
    <w:rsid w:val="00F20B48"/>
    <w:rsid w:val="00F258BA"/>
    <w:rsid w:val="00F25E0A"/>
    <w:rsid w:val="00F27E9C"/>
    <w:rsid w:val="00F3174E"/>
    <w:rsid w:val="00F343FF"/>
    <w:rsid w:val="00F35A0E"/>
    <w:rsid w:val="00F41F41"/>
    <w:rsid w:val="00F46918"/>
    <w:rsid w:val="00F46DDE"/>
    <w:rsid w:val="00F47BDD"/>
    <w:rsid w:val="00F51C51"/>
    <w:rsid w:val="00F51F76"/>
    <w:rsid w:val="00F54CB7"/>
    <w:rsid w:val="00F577CE"/>
    <w:rsid w:val="00F61B50"/>
    <w:rsid w:val="00F62B6D"/>
    <w:rsid w:val="00F64462"/>
    <w:rsid w:val="00F650D9"/>
    <w:rsid w:val="00F655ED"/>
    <w:rsid w:val="00F7033C"/>
    <w:rsid w:val="00F76D43"/>
    <w:rsid w:val="00F8099F"/>
    <w:rsid w:val="00F83EC4"/>
    <w:rsid w:val="00F8680B"/>
    <w:rsid w:val="00F93F68"/>
    <w:rsid w:val="00F96D0D"/>
    <w:rsid w:val="00F976AD"/>
    <w:rsid w:val="00FA3AE7"/>
    <w:rsid w:val="00FA6461"/>
    <w:rsid w:val="00FB61CF"/>
    <w:rsid w:val="00FC00DA"/>
    <w:rsid w:val="00FC014A"/>
    <w:rsid w:val="00FC17BA"/>
    <w:rsid w:val="00FC1935"/>
    <w:rsid w:val="00FC6170"/>
    <w:rsid w:val="00FD6D2C"/>
    <w:rsid w:val="00FE038F"/>
    <w:rsid w:val="00FE08C6"/>
    <w:rsid w:val="00FE6C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705573"/>
  <w14:defaultImageDpi w14:val="32767"/>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0FC3"/>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E354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726065">
      <w:bodyDiv w:val="1"/>
      <w:marLeft w:val="0"/>
      <w:marRight w:val="0"/>
      <w:marTop w:val="0"/>
      <w:marBottom w:val="0"/>
      <w:divBdr>
        <w:top w:val="none" w:sz="0" w:space="0" w:color="auto"/>
        <w:left w:val="none" w:sz="0" w:space="0" w:color="auto"/>
        <w:bottom w:val="none" w:sz="0" w:space="0" w:color="auto"/>
        <w:right w:val="none" w:sz="0" w:space="0" w:color="auto"/>
      </w:divBdr>
      <w:divsChild>
        <w:div w:id="146018725">
          <w:marLeft w:val="0"/>
          <w:marRight w:val="0"/>
          <w:marTop w:val="0"/>
          <w:marBottom w:val="0"/>
          <w:divBdr>
            <w:top w:val="none" w:sz="0" w:space="0" w:color="auto"/>
            <w:left w:val="none" w:sz="0" w:space="0" w:color="auto"/>
            <w:bottom w:val="none" w:sz="0" w:space="0" w:color="auto"/>
            <w:right w:val="none" w:sz="0" w:space="0" w:color="auto"/>
          </w:divBdr>
          <w:divsChild>
            <w:div w:id="7806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7065">
      <w:bodyDiv w:val="1"/>
      <w:marLeft w:val="0"/>
      <w:marRight w:val="0"/>
      <w:marTop w:val="0"/>
      <w:marBottom w:val="0"/>
      <w:divBdr>
        <w:top w:val="none" w:sz="0" w:space="0" w:color="auto"/>
        <w:left w:val="none" w:sz="0" w:space="0" w:color="auto"/>
        <w:bottom w:val="none" w:sz="0" w:space="0" w:color="auto"/>
        <w:right w:val="none" w:sz="0" w:space="0" w:color="auto"/>
      </w:divBdr>
      <w:divsChild>
        <w:div w:id="637806722">
          <w:marLeft w:val="0"/>
          <w:marRight w:val="0"/>
          <w:marTop w:val="0"/>
          <w:marBottom w:val="0"/>
          <w:divBdr>
            <w:top w:val="none" w:sz="0" w:space="0" w:color="auto"/>
            <w:left w:val="none" w:sz="0" w:space="0" w:color="auto"/>
            <w:bottom w:val="none" w:sz="0" w:space="0" w:color="auto"/>
            <w:right w:val="none" w:sz="0" w:space="0" w:color="auto"/>
          </w:divBdr>
          <w:divsChild>
            <w:div w:id="1491140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620238">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0175982">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3350599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966833">
      <w:bodyDiv w:val="1"/>
      <w:marLeft w:val="0"/>
      <w:marRight w:val="0"/>
      <w:marTop w:val="0"/>
      <w:marBottom w:val="0"/>
      <w:divBdr>
        <w:top w:val="none" w:sz="0" w:space="0" w:color="auto"/>
        <w:left w:val="none" w:sz="0" w:space="0" w:color="auto"/>
        <w:bottom w:val="none" w:sz="0" w:space="0" w:color="auto"/>
        <w:right w:val="none" w:sz="0" w:space="0" w:color="auto"/>
      </w:divBdr>
      <w:divsChild>
        <w:div w:id="1658924203">
          <w:marLeft w:val="0"/>
          <w:marRight w:val="0"/>
          <w:marTop w:val="0"/>
          <w:marBottom w:val="0"/>
          <w:divBdr>
            <w:top w:val="none" w:sz="0" w:space="0" w:color="auto"/>
            <w:left w:val="none" w:sz="0" w:space="0" w:color="auto"/>
            <w:bottom w:val="none" w:sz="0" w:space="0" w:color="auto"/>
            <w:right w:val="none" w:sz="0" w:space="0" w:color="auto"/>
          </w:divBdr>
          <w:divsChild>
            <w:div w:id="133040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549983">
      <w:bodyDiv w:val="1"/>
      <w:marLeft w:val="0"/>
      <w:marRight w:val="0"/>
      <w:marTop w:val="0"/>
      <w:marBottom w:val="0"/>
      <w:divBdr>
        <w:top w:val="none" w:sz="0" w:space="0" w:color="auto"/>
        <w:left w:val="none" w:sz="0" w:space="0" w:color="auto"/>
        <w:bottom w:val="none" w:sz="0" w:space="0" w:color="auto"/>
        <w:right w:val="none" w:sz="0" w:space="0" w:color="auto"/>
      </w:divBdr>
    </w:div>
    <w:div w:id="1051081124">
      <w:bodyDiv w:val="1"/>
      <w:marLeft w:val="0"/>
      <w:marRight w:val="0"/>
      <w:marTop w:val="0"/>
      <w:marBottom w:val="0"/>
      <w:divBdr>
        <w:top w:val="none" w:sz="0" w:space="0" w:color="auto"/>
        <w:left w:val="none" w:sz="0" w:space="0" w:color="auto"/>
        <w:bottom w:val="none" w:sz="0" w:space="0" w:color="auto"/>
        <w:right w:val="none" w:sz="0" w:space="0" w:color="auto"/>
      </w:divBdr>
      <w:divsChild>
        <w:div w:id="583151017">
          <w:marLeft w:val="0"/>
          <w:marRight w:val="0"/>
          <w:marTop w:val="0"/>
          <w:marBottom w:val="0"/>
          <w:divBdr>
            <w:top w:val="none" w:sz="0" w:space="0" w:color="auto"/>
            <w:left w:val="none" w:sz="0" w:space="0" w:color="auto"/>
            <w:bottom w:val="none" w:sz="0" w:space="0" w:color="auto"/>
            <w:right w:val="none" w:sz="0" w:space="0" w:color="auto"/>
          </w:divBdr>
          <w:divsChild>
            <w:div w:id="74345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1990559">
      <w:bodyDiv w:val="1"/>
      <w:marLeft w:val="0"/>
      <w:marRight w:val="0"/>
      <w:marTop w:val="0"/>
      <w:marBottom w:val="0"/>
      <w:divBdr>
        <w:top w:val="none" w:sz="0" w:space="0" w:color="auto"/>
        <w:left w:val="none" w:sz="0" w:space="0" w:color="auto"/>
        <w:bottom w:val="none" w:sz="0" w:space="0" w:color="auto"/>
        <w:right w:val="none" w:sz="0" w:space="0" w:color="auto"/>
      </w:divBdr>
      <w:divsChild>
        <w:div w:id="2014601361">
          <w:marLeft w:val="0"/>
          <w:marRight w:val="0"/>
          <w:marTop w:val="0"/>
          <w:marBottom w:val="0"/>
          <w:divBdr>
            <w:top w:val="none" w:sz="0" w:space="0" w:color="auto"/>
            <w:left w:val="none" w:sz="0" w:space="0" w:color="auto"/>
            <w:bottom w:val="none" w:sz="0" w:space="0" w:color="auto"/>
            <w:right w:val="none" w:sz="0" w:space="0" w:color="auto"/>
          </w:divBdr>
          <w:divsChild>
            <w:div w:id="146612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288">
      <w:bodyDiv w:val="1"/>
      <w:marLeft w:val="0"/>
      <w:marRight w:val="0"/>
      <w:marTop w:val="0"/>
      <w:marBottom w:val="0"/>
      <w:divBdr>
        <w:top w:val="none" w:sz="0" w:space="0" w:color="auto"/>
        <w:left w:val="none" w:sz="0" w:space="0" w:color="auto"/>
        <w:bottom w:val="none" w:sz="0" w:space="0" w:color="auto"/>
        <w:right w:val="none" w:sz="0" w:space="0" w:color="auto"/>
      </w:divBdr>
      <w:divsChild>
        <w:div w:id="1605723138">
          <w:marLeft w:val="0"/>
          <w:marRight w:val="0"/>
          <w:marTop w:val="0"/>
          <w:marBottom w:val="0"/>
          <w:divBdr>
            <w:top w:val="none" w:sz="0" w:space="0" w:color="auto"/>
            <w:left w:val="none" w:sz="0" w:space="0" w:color="auto"/>
            <w:bottom w:val="none" w:sz="0" w:space="0" w:color="auto"/>
            <w:right w:val="none" w:sz="0" w:space="0" w:color="auto"/>
          </w:divBdr>
          <w:divsChild>
            <w:div w:id="29336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749261">
      <w:bodyDiv w:val="1"/>
      <w:marLeft w:val="0"/>
      <w:marRight w:val="0"/>
      <w:marTop w:val="0"/>
      <w:marBottom w:val="0"/>
      <w:divBdr>
        <w:top w:val="none" w:sz="0" w:space="0" w:color="auto"/>
        <w:left w:val="none" w:sz="0" w:space="0" w:color="auto"/>
        <w:bottom w:val="none" w:sz="0" w:space="0" w:color="auto"/>
        <w:right w:val="none" w:sz="0" w:space="0" w:color="auto"/>
      </w:divBdr>
    </w:div>
    <w:div w:id="1741520348">
      <w:bodyDiv w:val="1"/>
      <w:marLeft w:val="0"/>
      <w:marRight w:val="0"/>
      <w:marTop w:val="0"/>
      <w:marBottom w:val="0"/>
      <w:divBdr>
        <w:top w:val="none" w:sz="0" w:space="0" w:color="auto"/>
        <w:left w:val="none" w:sz="0" w:space="0" w:color="auto"/>
        <w:bottom w:val="none" w:sz="0" w:space="0" w:color="auto"/>
        <w:right w:val="none" w:sz="0" w:space="0" w:color="auto"/>
      </w:divBdr>
    </w:div>
    <w:div w:id="1927375966">
      <w:bodyDiv w:val="1"/>
      <w:marLeft w:val="0"/>
      <w:marRight w:val="0"/>
      <w:marTop w:val="0"/>
      <w:marBottom w:val="0"/>
      <w:divBdr>
        <w:top w:val="none" w:sz="0" w:space="0" w:color="auto"/>
        <w:left w:val="none" w:sz="0" w:space="0" w:color="auto"/>
        <w:bottom w:val="none" w:sz="0" w:space="0" w:color="auto"/>
        <w:right w:val="none" w:sz="0" w:space="0" w:color="auto"/>
      </w:divBdr>
    </w:div>
    <w:div w:id="1984043982">
      <w:bodyDiv w:val="1"/>
      <w:marLeft w:val="0"/>
      <w:marRight w:val="0"/>
      <w:marTop w:val="0"/>
      <w:marBottom w:val="0"/>
      <w:divBdr>
        <w:top w:val="none" w:sz="0" w:space="0" w:color="auto"/>
        <w:left w:val="none" w:sz="0" w:space="0" w:color="auto"/>
        <w:bottom w:val="none" w:sz="0" w:space="0" w:color="auto"/>
        <w:right w:val="none" w:sz="0" w:space="0" w:color="auto"/>
      </w:divBdr>
      <w:divsChild>
        <w:div w:id="1974821334">
          <w:marLeft w:val="0"/>
          <w:marRight w:val="0"/>
          <w:marTop w:val="0"/>
          <w:marBottom w:val="0"/>
          <w:divBdr>
            <w:top w:val="none" w:sz="0" w:space="0" w:color="auto"/>
            <w:left w:val="none" w:sz="0" w:space="0" w:color="auto"/>
            <w:bottom w:val="none" w:sz="0" w:space="0" w:color="auto"/>
            <w:right w:val="none" w:sz="0" w:space="0" w:color="auto"/>
          </w:divBdr>
          <w:divsChild>
            <w:div w:id="16937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6.png"/><Relationship Id="rId21" Type="http://schemas.openxmlformats.org/officeDocument/2006/relationships/image" Target="media/image13.png"/><Relationship Id="rId42" Type="http://schemas.openxmlformats.org/officeDocument/2006/relationships/image" Target="media/image42.png"/><Relationship Id="rId47" Type="http://schemas.openxmlformats.org/officeDocument/2006/relationships/image" Target="media/image47.emf"/><Relationship Id="rId63" Type="http://schemas.openxmlformats.org/officeDocument/2006/relationships/image" Target="media/image61.png"/><Relationship Id="rId68" Type="http://schemas.openxmlformats.org/officeDocument/2006/relationships/image" Target="media/image66.png"/><Relationship Id="rId84" Type="http://schemas.openxmlformats.org/officeDocument/2006/relationships/image" Target="media/image80.png"/><Relationship Id="rId89" Type="http://schemas.openxmlformats.org/officeDocument/2006/relationships/theme" Target="theme/theme1.xm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32.png"/><Relationship Id="rId37" Type="http://schemas.openxmlformats.org/officeDocument/2006/relationships/image" Target="media/image37.png"/><Relationship Id="rId53" Type="http://schemas.openxmlformats.org/officeDocument/2006/relationships/image" Target="media/image52.png"/><Relationship Id="rId58" Type="http://schemas.openxmlformats.org/officeDocument/2006/relationships/image" Target="media/image57.emf"/><Relationship Id="rId74" Type="http://schemas.openxmlformats.org/officeDocument/2006/relationships/image" Target="media/image71.png"/><Relationship Id="rId79" Type="http://schemas.openxmlformats.org/officeDocument/2006/relationships/image" Target="media/image76.emf"/><Relationship Id="rId5" Type="http://schemas.openxmlformats.org/officeDocument/2006/relationships/webSettings" Target="webSettings.xml"/><Relationship Id="rId14" Type="http://schemas.openxmlformats.org/officeDocument/2006/relationships/image" Target="media/image6.png"/><Relationship Id="rId22" Type="http://schemas.openxmlformats.org/officeDocument/2006/relationships/header" Target="header1.xml"/><Relationship Id="rId27" Type="http://schemas.openxmlformats.org/officeDocument/2006/relationships/image" Target="media/image27.png"/><Relationship Id="rId30" Type="http://schemas.openxmlformats.org/officeDocument/2006/relationships/image" Target="media/image30.png"/><Relationship Id="rId35" Type="http://schemas.openxmlformats.org/officeDocument/2006/relationships/image" Target="media/image35.emf"/><Relationship Id="rId43" Type="http://schemas.openxmlformats.org/officeDocument/2006/relationships/image" Target="media/image43.png"/><Relationship Id="rId48" Type="http://schemas.openxmlformats.org/officeDocument/2006/relationships/oleObject" Target="embeddings/oleObject1.bin"/><Relationship Id="rId56" Type="http://schemas.openxmlformats.org/officeDocument/2006/relationships/image" Target="media/image55.png"/><Relationship Id="rId64" Type="http://schemas.openxmlformats.org/officeDocument/2006/relationships/image" Target="media/image62.png"/><Relationship Id="rId69" Type="http://schemas.openxmlformats.org/officeDocument/2006/relationships/image" Target="media/image67.emf"/><Relationship Id="rId77" Type="http://schemas.openxmlformats.org/officeDocument/2006/relationships/image" Target="media/image74.png"/><Relationship Id="rId8" Type="http://schemas.openxmlformats.org/officeDocument/2006/relationships/hyperlink" Target="https://softuni.bg/trainings/4707/asp-net-fundamentals-september-2024" TargetMode="External"/><Relationship Id="rId51" Type="http://schemas.openxmlformats.org/officeDocument/2006/relationships/image" Target="media/image50.png"/><Relationship Id="rId72" Type="http://schemas.openxmlformats.org/officeDocument/2006/relationships/image" Target="media/image69.png"/><Relationship Id="rId80" Type="http://schemas.openxmlformats.org/officeDocument/2006/relationships/oleObject" Target="embeddings/oleObject4.bin"/><Relationship Id="rId85" Type="http://schemas.openxmlformats.org/officeDocument/2006/relationships/image" Target="media/image8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25.png"/><Relationship Id="rId33" Type="http://schemas.openxmlformats.org/officeDocument/2006/relationships/image" Target="media/image33.png"/><Relationship Id="rId38" Type="http://schemas.openxmlformats.org/officeDocument/2006/relationships/image" Target="media/image38.png"/><Relationship Id="rId46" Type="http://schemas.openxmlformats.org/officeDocument/2006/relationships/image" Target="media/image46.png"/><Relationship Id="rId59" Type="http://schemas.openxmlformats.org/officeDocument/2006/relationships/oleObject" Target="embeddings/oleObject2.bin"/><Relationship Id="rId67" Type="http://schemas.openxmlformats.org/officeDocument/2006/relationships/image" Target="media/image65.png"/><Relationship Id="rId20" Type="http://schemas.openxmlformats.org/officeDocument/2006/relationships/image" Target="media/image12.png"/><Relationship Id="rId41" Type="http://schemas.openxmlformats.org/officeDocument/2006/relationships/image" Target="media/image41.png"/><Relationship Id="rId54" Type="http://schemas.openxmlformats.org/officeDocument/2006/relationships/image" Target="media/image53.png"/><Relationship Id="rId62" Type="http://schemas.openxmlformats.org/officeDocument/2006/relationships/image" Target="media/image60.png"/><Relationship Id="rId70" Type="http://schemas.openxmlformats.org/officeDocument/2006/relationships/oleObject" Target="embeddings/oleObject3.bin"/><Relationship Id="rId75" Type="http://schemas.openxmlformats.org/officeDocument/2006/relationships/image" Target="media/image72.png"/><Relationship Id="rId83" Type="http://schemas.openxmlformats.org/officeDocument/2006/relationships/image" Target="media/image79.pn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oter" Target="footer1.xml"/><Relationship Id="rId28" Type="http://schemas.openxmlformats.org/officeDocument/2006/relationships/image" Target="media/image28.png"/><Relationship Id="rId36" Type="http://schemas.openxmlformats.org/officeDocument/2006/relationships/image" Target="media/image36.png"/><Relationship Id="rId49" Type="http://schemas.openxmlformats.org/officeDocument/2006/relationships/image" Target="media/image48.png"/><Relationship Id="rId57" Type="http://schemas.openxmlformats.org/officeDocument/2006/relationships/image" Target="media/image56.png"/><Relationship Id="rId10" Type="http://schemas.openxmlformats.org/officeDocument/2006/relationships/image" Target="media/image2.png"/><Relationship Id="rId31" Type="http://schemas.openxmlformats.org/officeDocument/2006/relationships/image" Target="media/image31.png"/><Relationship Id="rId44" Type="http://schemas.openxmlformats.org/officeDocument/2006/relationships/image" Target="media/image44.png"/><Relationship Id="rId52" Type="http://schemas.openxmlformats.org/officeDocument/2006/relationships/image" Target="media/image51.png"/><Relationship Id="rId60" Type="http://schemas.openxmlformats.org/officeDocument/2006/relationships/image" Target="media/image58.png"/><Relationship Id="rId65" Type="http://schemas.openxmlformats.org/officeDocument/2006/relationships/image" Target="media/image63.png"/><Relationship Id="rId73" Type="http://schemas.openxmlformats.org/officeDocument/2006/relationships/image" Target="media/image70.png"/><Relationship Id="rId78" Type="http://schemas.openxmlformats.org/officeDocument/2006/relationships/image" Target="media/image75.png"/><Relationship Id="rId81" Type="http://schemas.openxmlformats.org/officeDocument/2006/relationships/image" Target="media/image77.png"/><Relationship Id="rId86" Type="http://schemas.openxmlformats.org/officeDocument/2006/relationships/image" Target="media/image82.png"/><Relationship Id="rId4" Type="http://schemas.openxmlformats.org/officeDocument/2006/relationships/settings" Target="settings.xml"/><Relationship Id="rId9"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9.png"/><Relationship Id="rId34" Type="http://schemas.openxmlformats.org/officeDocument/2006/relationships/image" Target="media/image34.png"/><Relationship Id="rId50" Type="http://schemas.openxmlformats.org/officeDocument/2006/relationships/image" Target="media/image49.png"/><Relationship Id="rId55" Type="http://schemas.openxmlformats.org/officeDocument/2006/relationships/image" Target="media/image54.png"/><Relationship Id="rId76" Type="http://schemas.openxmlformats.org/officeDocument/2006/relationships/image" Target="media/image73.png"/><Relationship Id="rId7" Type="http://schemas.openxmlformats.org/officeDocument/2006/relationships/endnotes" Target="endnotes.xml"/><Relationship Id="rId71" Type="http://schemas.openxmlformats.org/officeDocument/2006/relationships/image" Target="media/image68.png"/><Relationship Id="rId2" Type="http://schemas.openxmlformats.org/officeDocument/2006/relationships/numbering" Target="numbering.xml"/><Relationship Id="rId29" Type="http://schemas.openxmlformats.org/officeDocument/2006/relationships/image" Target="media/image29.png"/><Relationship Id="rId24" Type="http://schemas.openxmlformats.org/officeDocument/2006/relationships/image" Target="media/image24.png"/><Relationship Id="rId40" Type="http://schemas.openxmlformats.org/officeDocument/2006/relationships/image" Target="media/image40.png"/><Relationship Id="rId45" Type="http://schemas.openxmlformats.org/officeDocument/2006/relationships/image" Target="media/image45.png"/><Relationship Id="rId66" Type="http://schemas.openxmlformats.org/officeDocument/2006/relationships/image" Target="media/image64.png"/><Relationship Id="rId87" Type="http://schemas.openxmlformats.org/officeDocument/2006/relationships/image" Target="media/image83.png"/><Relationship Id="rId61" Type="http://schemas.openxmlformats.org/officeDocument/2006/relationships/image" Target="media/image59.png"/><Relationship Id="rId82" Type="http://schemas.openxmlformats.org/officeDocument/2006/relationships/image" Target="media/image78.png"/><Relationship Id="rId19" Type="http://schemas.openxmlformats.org/officeDocument/2006/relationships/image" Target="media/image11.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1.png"/><Relationship Id="rId3" Type="http://schemas.openxmlformats.org/officeDocument/2006/relationships/image" Target="media/image14.png"/><Relationship Id="rId21" Type="http://schemas.openxmlformats.org/officeDocument/2006/relationships/hyperlink" Target="https://about.softuni.bg/" TargetMode="External"/><Relationship Id="rId7" Type="http://schemas.openxmlformats.org/officeDocument/2006/relationships/image" Target="media/image16.png"/><Relationship Id="rId12" Type="http://schemas.openxmlformats.org/officeDocument/2006/relationships/image" Target="media/image1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0.png"/><Relationship Id="rId20" Type="http://schemas.openxmlformats.org/officeDocument/2006/relationships/image" Target="media/image2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7.png"/><Relationship Id="rId14" Type="http://schemas.openxmlformats.org/officeDocument/2006/relationships/image" Target="media/image19.png"/><Relationship Id="rId22"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A4D9B9-E9DE-4D7B-B56C-D86FEEAB3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37</TotalTime>
  <Pages>26</Pages>
  <Words>2624</Words>
  <Characters>14961</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Exercise: ASP.NET Core MVC Introduction</vt:lpstr>
    </vt:vector>
  </TitlesOfParts>
  <Company>SoftUni – https://about.softuni.bg</Company>
  <LinksUpToDate>false</LinksUpToDate>
  <CharactersWithSpaces>17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ASP.NET Core MVC Introduction</dc:title>
  <dc:subject>Technology Fundamentals – Practical Training Course @ SoftUni</dc:subject>
  <dc:creator>Software University</dc:creator>
  <cp:keywords>C#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rasimir Tsanev</cp:lastModifiedBy>
  <cp:revision>106</cp:revision>
  <cp:lastPrinted>2023-05-26T14:16:00Z</cp:lastPrinted>
  <dcterms:created xsi:type="dcterms:W3CDTF">2023-05-26T14:16:00Z</dcterms:created>
  <dcterms:modified xsi:type="dcterms:W3CDTF">2024-09-26T14:19:00Z</dcterms:modified>
  <cp:category>programming;education;software engineering;software development</cp:category>
</cp:coreProperties>
</file>